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41E14" w14:textId="5C83624C" w:rsidR="00BF7BC6" w:rsidRDefault="00402DD6" w:rsidP="00AD5723">
      <w:pPr>
        <w:jc w:val="right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152" behindDoc="1" locked="0" layoutInCell="1" allowOverlap="1" wp14:anchorId="206C1463" wp14:editId="4A5E208E">
                <wp:simplePos x="0" y="0"/>
                <wp:positionH relativeFrom="page">
                  <wp:posOffset>5943600</wp:posOffset>
                </wp:positionH>
                <wp:positionV relativeFrom="page">
                  <wp:posOffset>5514974</wp:posOffset>
                </wp:positionV>
                <wp:extent cx="1260475" cy="3000375"/>
                <wp:effectExtent l="0" t="0" r="15875" b="9525"/>
                <wp:wrapNone/>
                <wp:docPr id="152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3000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459619" w14:textId="25500ED6" w:rsidR="00465F97" w:rsidRPr="00B12F0B" w:rsidRDefault="00465F97" w:rsidP="007F2E87">
                            <w:pPr>
                              <w:ind w:left="113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Times New Roman"/>
                                <w:sz w:val="16"/>
                              </w:rPr>
                              <w:t xml:space="preserve"> </w:t>
                            </w:r>
                          </w:p>
                          <w:p w14:paraId="025162BD" w14:textId="4E8FAA7D" w:rsidR="00465F97" w:rsidRDefault="00465F97">
                            <w:pPr>
                              <w:ind w:left="113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  <w:p w14:paraId="788C6ABA" w14:textId="3DE7624C" w:rsidR="00AE7A80" w:rsidRDefault="00AE7A80">
                            <w:pPr>
                              <w:ind w:left="113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  <w:p w14:paraId="70B2D9D8" w14:textId="7D86DDA6" w:rsidR="00AE7A80" w:rsidRDefault="008607AD" w:rsidP="00AE7A8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  <w:t>Tournament Director (TD)</w:t>
                            </w:r>
                          </w:p>
                          <w:p w14:paraId="39F22CA8" w14:textId="55E50A11" w:rsidR="008607AD" w:rsidRDefault="00857CE0" w:rsidP="00AE7A8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  <w:t>TD</w:t>
                            </w:r>
                          </w:p>
                          <w:p w14:paraId="4EC0150E" w14:textId="262E51AE" w:rsidR="00857CE0" w:rsidRDefault="00857CE0" w:rsidP="00857CE0">
                            <w:p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  <w:p w14:paraId="5A0059F9" w14:textId="5A889686" w:rsidR="00857CE0" w:rsidRDefault="00857CE0" w:rsidP="00857CE0">
                            <w:p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  <w:p w14:paraId="45037031" w14:textId="2FF3D5A7" w:rsidR="00857CE0" w:rsidRDefault="00857CE0" w:rsidP="00857CE0">
                            <w:p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  <w:p w14:paraId="385836F1" w14:textId="761F31D5" w:rsidR="00857CE0" w:rsidRDefault="00857CE0" w:rsidP="00857CE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  <w:t>TD</w:t>
                            </w:r>
                          </w:p>
                          <w:p w14:paraId="25C7C240" w14:textId="31134DC2" w:rsidR="00857CE0" w:rsidRDefault="00857CE0" w:rsidP="00857CE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  <w:t>CVA</w:t>
                            </w:r>
                          </w:p>
                          <w:p w14:paraId="4C9AC745" w14:textId="64DEFEF5" w:rsidR="00857CE0" w:rsidRDefault="00857CE0" w:rsidP="00857CE0">
                            <w:p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  <w:p w14:paraId="59E7F1AA" w14:textId="322EFFD8" w:rsidR="00857CE0" w:rsidRDefault="00857CE0" w:rsidP="00857CE0">
                            <w:p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  <w:p w14:paraId="5019C953" w14:textId="084D566A" w:rsidR="00857CE0" w:rsidRDefault="00857CE0" w:rsidP="00857CE0">
                            <w:p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  <w:p w14:paraId="19F8CB25" w14:textId="2BDA1795" w:rsidR="00857CE0" w:rsidRDefault="008A2CB2" w:rsidP="008A2CB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  <w:t>CCC &amp; Floor controllers</w:t>
                            </w:r>
                          </w:p>
                          <w:p w14:paraId="68C77E2D" w14:textId="19B4567A" w:rsidR="008A2CB2" w:rsidRDefault="008A2CB2" w:rsidP="008A2CB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  <w:t>CCC &amp; Floor Controllers</w:t>
                            </w:r>
                          </w:p>
                          <w:p w14:paraId="36663B5F" w14:textId="7D5676BF" w:rsidR="008A2CB2" w:rsidRDefault="00402DD6" w:rsidP="00402DD6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  <w:t>TD</w:t>
                            </w:r>
                          </w:p>
                          <w:p w14:paraId="79166875" w14:textId="3CCA6437" w:rsidR="00402DD6" w:rsidRDefault="00402DD6" w:rsidP="00402DD6">
                            <w:p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  <w:p w14:paraId="3B73763C" w14:textId="578BB6FC" w:rsidR="00402DD6" w:rsidRDefault="00402DD6" w:rsidP="00402DD6">
                            <w:p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  <w:p w14:paraId="25F7BD90" w14:textId="4301445F" w:rsidR="00402DD6" w:rsidRDefault="00402DD6" w:rsidP="00402DD6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  <w:t>Floor Controller</w:t>
                            </w:r>
                          </w:p>
                          <w:p w14:paraId="22A8BB24" w14:textId="604BF592" w:rsidR="00402DD6" w:rsidRDefault="00402DD6" w:rsidP="00402DD6">
                            <w:p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  <w:p w14:paraId="5D18BD9A" w14:textId="60968849" w:rsidR="00402DD6" w:rsidRPr="00402DD6" w:rsidRDefault="00402DD6" w:rsidP="00402DD6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  <w:t>Floor Controll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6C1463" id="_x0000_t202" coordsize="21600,21600" o:spt="202" path="m,l,21600r21600,l21600,xe">
                <v:stroke joinstyle="miter"/>
                <v:path gradientshapeok="t" o:connecttype="rect"/>
              </v:shapetype>
              <v:shape id="Text Box 86" o:spid="_x0000_s1026" type="#_x0000_t202" style="position:absolute;left:0;text-align:left;margin-left:468pt;margin-top:434.25pt;width:99.25pt;height:236.25pt;z-index:-251555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" filled="f" stroked="f">
                <v:textbox inset="0,0,0,0">
                  <w:txbxContent>
                    <w:p w14:paraId="07459619" w14:textId="25500ED6" w:rsidR="00465F97" w:rsidRPr="00B12F0B" w:rsidRDefault="00465F97" w:rsidP="007F2E87">
                      <w:pPr>
                        <w:ind w:left="113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  <w:r>
                        <w:rPr>
                          <w:rFonts w:ascii="Times New Roman"/>
                          <w:sz w:val="16"/>
                        </w:rPr>
                        <w:t xml:space="preserve"> </w:t>
                      </w:r>
                    </w:p>
                    <w:p w14:paraId="025162BD" w14:textId="4E8FAA7D" w:rsidR="00465F97" w:rsidRDefault="00465F97">
                      <w:pPr>
                        <w:ind w:left="113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  <w:p w14:paraId="788C6ABA" w14:textId="3DE7624C" w:rsidR="00AE7A80" w:rsidRDefault="00AE7A80">
                      <w:pPr>
                        <w:ind w:left="113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  <w:p w14:paraId="70B2D9D8" w14:textId="7D86DDA6" w:rsidR="00AE7A80" w:rsidRDefault="008607AD" w:rsidP="00AE7A8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  <w:t>Tournament Director (TD)</w:t>
                      </w:r>
                    </w:p>
                    <w:p w14:paraId="39F22CA8" w14:textId="55E50A11" w:rsidR="008607AD" w:rsidRDefault="00857CE0" w:rsidP="00AE7A8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  <w:t>TD</w:t>
                      </w:r>
                    </w:p>
                    <w:p w14:paraId="4EC0150E" w14:textId="262E51AE" w:rsidR="00857CE0" w:rsidRDefault="00857CE0" w:rsidP="00857CE0">
                      <w:p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  <w:p w14:paraId="5A0059F9" w14:textId="5A889686" w:rsidR="00857CE0" w:rsidRDefault="00857CE0" w:rsidP="00857CE0">
                      <w:p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  <w:p w14:paraId="45037031" w14:textId="2FF3D5A7" w:rsidR="00857CE0" w:rsidRDefault="00857CE0" w:rsidP="00857CE0">
                      <w:p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  <w:p w14:paraId="385836F1" w14:textId="761F31D5" w:rsidR="00857CE0" w:rsidRDefault="00857CE0" w:rsidP="00857CE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  <w:t>TD</w:t>
                      </w:r>
                    </w:p>
                    <w:p w14:paraId="25C7C240" w14:textId="31134DC2" w:rsidR="00857CE0" w:rsidRDefault="00857CE0" w:rsidP="00857CE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  <w:t>CVA</w:t>
                      </w:r>
                    </w:p>
                    <w:p w14:paraId="4C9AC745" w14:textId="64DEFEF5" w:rsidR="00857CE0" w:rsidRDefault="00857CE0" w:rsidP="00857CE0">
                      <w:p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  <w:p w14:paraId="59E7F1AA" w14:textId="322EFFD8" w:rsidR="00857CE0" w:rsidRDefault="00857CE0" w:rsidP="00857CE0">
                      <w:p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  <w:p w14:paraId="5019C953" w14:textId="084D566A" w:rsidR="00857CE0" w:rsidRDefault="00857CE0" w:rsidP="00857CE0">
                      <w:p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  <w:p w14:paraId="19F8CB25" w14:textId="2BDA1795" w:rsidR="00857CE0" w:rsidRDefault="008A2CB2" w:rsidP="008A2CB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  <w:t>CCC &amp; Floor controllers</w:t>
                      </w:r>
                    </w:p>
                    <w:p w14:paraId="68C77E2D" w14:textId="19B4567A" w:rsidR="008A2CB2" w:rsidRDefault="008A2CB2" w:rsidP="008A2CB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  <w:t>CCC &amp; Floor Controllers</w:t>
                      </w:r>
                    </w:p>
                    <w:p w14:paraId="36663B5F" w14:textId="7D5676BF" w:rsidR="008A2CB2" w:rsidRDefault="00402DD6" w:rsidP="00402DD6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  <w:t>TD</w:t>
                      </w:r>
                    </w:p>
                    <w:p w14:paraId="79166875" w14:textId="3CCA6437" w:rsidR="00402DD6" w:rsidRDefault="00402DD6" w:rsidP="00402DD6">
                      <w:p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  <w:p w14:paraId="3B73763C" w14:textId="578BB6FC" w:rsidR="00402DD6" w:rsidRDefault="00402DD6" w:rsidP="00402DD6">
                      <w:p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  <w:p w14:paraId="25F7BD90" w14:textId="4301445F" w:rsidR="00402DD6" w:rsidRDefault="00402DD6" w:rsidP="00402DD6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  <w:t>Floor Controller</w:t>
                      </w:r>
                    </w:p>
                    <w:p w14:paraId="22A8BB24" w14:textId="604BF592" w:rsidR="00402DD6" w:rsidRDefault="00402DD6" w:rsidP="00402DD6">
                      <w:p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  <w:p w14:paraId="5D18BD9A" w14:textId="60968849" w:rsidR="00402DD6" w:rsidRPr="00402DD6" w:rsidRDefault="00402DD6" w:rsidP="00402DD6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  <w:t>Floor Controlle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D23F6">
        <w:rPr>
          <w:noProof/>
        </w:rPr>
        <mc:AlternateContent>
          <mc:Choice Requires="wps">
            <w:drawing>
              <wp:anchor distT="0" distB="0" distL="114300" distR="114300" simplePos="0" relativeHeight="251745792" behindDoc="1" locked="0" layoutInCell="1" allowOverlap="1" wp14:anchorId="1BAFB166" wp14:editId="77D68F2D">
                <wp:simplePos x="0" y="0"/>
                <wp:positionH relativeFrom="page">
                  <wp:posOffset>1647825</wp:posOffset>
                </wp:positionH>
                <wp:positionV relativeFrom="page">
                  <wp:posOffset>5514975</wp:posOffset>
                </wp:positionV>
                <wp:extent cx="4320540" cy="3057525"/>
                <wp:effectExtent l="0" t="0" r="3810" b="9525"/>
                <wp:wrapNone/>
                <wp:docPr id="153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3057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192329" w14:textId="77777777" w:rsidR="002F4654" w:rsidRPr="00E94E0A" w:rsidRDefault="0025397F" w:rsidP="002F4654">
                            <w:pPr>
                              <w:spacing w:before="85"/>
                              <w:rPr>
                                <w:i/>
                                <w:sz w:val="13"/>
                              </w:rPr>
                            </w:pPr>
                            <w:r w:rsidRPr="0025397F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 xml:space="preserve">  </w:t>
                            </w:r>
                            <w:r w:rsidR="00E009C3" w:rsidRPr="001A0480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>Pre-</w:t>
                            </w:r>
                            <w:r w:rsidR="00E75637" w:rsidRPr="001A0480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>Activity</w:t>
                            </w:r>
                            <w:r w:rsidR="001C0246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 xml:space="preserve">: </w:t>
                            </w:r>
                            <w:r w:rsidR="002F4654" w:rsidRPr="00E94E0A">
                              <w:rPr>
                                <w:i/>
                                <w:sz w:val="13"/>
                              </w:rPr>
                              <w:t>Consider communications with stakeholders</w:t>
                            </w:r>
                            <w:r w:rsidR="002F4654">
                              <w:rPr>
                                <w:i/>
                                <w:sz w:val="13"/>
                              </w:rPr>
                              <w:t xml:space="preserve"> e.g., schools, venues, contractors (caterers etc.)</w:t>
                            </w:r>
                            <w:r w:rsidR="002F4654" w:rsidRPr="00E94E0A">
                              <w:rPr>
                                <w:i/>
                                <w:sz w:val="13"/>
                              </w:rPr>
                              <w:t xml:space="preserve">, </w:t>
                            </w:r>
                            <w:r w:rsidR="002F4654">
                              <w:rPr>
                                <w:i/>
                                <w:sz w:val="13"/>
                              </w:rPr>
                              <w:t>cancellation timelines and refund policies.</w:t>
                            </w:r>
                          </w:p>
                          <w:p w14:paraId="3966A3C0" w14:textId="5A0EAF07" w:rsidR="002F4654" w:rsidRDefault="00BF6022" w:rsidP="00AA388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85"/>
                              <w:rPr>
                                <w:i/>
                                <w:sz w:val="13"/>
                              </w:rPr>
                            </w:pPr>
                            <w:r>
                              <w:rPr>
                                <w:i/>
                                <w:sz w:val="13"/>
                              </w:rPr>
                              <w:t>C</w:t>
                            </w:r>
                            <w:r w:rsidR="007111D8">
                              <w:rPr>
                                <w:i/>
                                <w:sz w:val="13"/>
                              </w:rPr>
                              <w:t>hristchurch City Council (CCC)</w:t>
                            </w:r>
                            <w:r>
                              <w:rPr>
                                <w:i/>
                                <w:sz w:val="13"/>
                              </w:rPr>
                              <w:t xml:space="preserve"> venues only considered</w:t>
                            </w:r>
                            <w:r w:rsidR="002D2031">
                              <w:rPr>
                                <w:i/>
                                <w:sz w:val="13"/>
                              </w:rPr>
                              <w:t xml:space="preserve">, as school gymnasiums not available.  Continued </w:t>
                            </w:r>
                            <w:r w:rsidR="00B31F3A">
                              <w:rPr>
                                <w:i/>
                                <w:sz w:val="13"/>
                              </w:rPr>
                              <w:t>contact/meetings with CCC to discuss event guidelines with continuing updates</w:t>
                            </w:r>
                          </w:p>
                          <w:p w14:paraId="206D272A" w14:textId="3F5D55BF" w:rsidR="00B31F3A" w:rsidRDefault="00635B04" w:rsidP="00AA388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85"/>
                              <w:rPr>
                                <w:i/>
                                <w:sz w:val="13"/>
                              </w:rPr>
                            </w:pPr>
                            <w:r>
                              <w:rPr>
                                <w:i/>
                                <w:sz w:val="13"/>
                              </w:rPr>
                              <w:t xml:space="preserve">Email to schools </w:t>
                            </w:r>
                            <w:r w:rsidR="00527D76">
                              <w:rPr>
                                <w:i/>
                                <w:sz w:val="13"/>
                              </w:rPr>
                              <w:t>(both potential entries and also schools that have already registered</w:t>
                            </w:r>
                            <w:r w:rsidR="00FA62D7">
                              <w:rPr>
                                <w:i/>
                                <w:sz w:val="13"/>
                              </w:rPr>
                              <w:t xml:space="preserve">) </w:t>
                            </w:r>
                            <w:r w:rsidR="00BF52B6">
                              <w:rPr>
                                <w:i/>
                                <w:sz w:val="13"/>
                              </w:rPr>
                              <w:t>following</w:t>
                            </w:r>
                            <w:r>
                              <w:rPr>
                                <w:i/>
                                <w:sz w:val="13"/>
                              </w:rPr>
                              <w:t xml:space="preserve"> Red settings enforced</w:t>
                            </w:r>
                            <w:r w:rsidR="00BF52B6">
                              <w:rPr>
                                <w:i/>
                                <w:sz w:val="13"/>
                              </w:rPr>
                              <w:t xml:space="preserve"> within CPF. </w:t>
                            </w:r>
                            <w:r w:rsidR="00FA62D7">
                              <w:rPr>
                                <w:i/>
                                <w:sz w:val="13"/>
                              </w:rPr>
                              <w:t>Schools told that there would be a limit to</w:t>
                            </w:r>
                            <w:r w:rsidR="00BF52B6">
                              <w:rPr>
                                <w:i/>
                                <w:sz w:val="13"/>
                              </w:rPr>
                              <w:t xml:space="preserve"> team entries, </w:t>
                            </w:r>
                            <w:r w:rsidR="00527D76">
                              <w:rPr>
                                <w:i/>
                                <w:sz w:val="13"/>
                              </w:rPr>
                              <w:t>limited Divisions</w:t>
                            </w:r>
                            <w:r w:rsidR="00632DE7">
                              <w:rPr>
                                <w:i/>
                                <w:sz w:val="13"/>
                              </w:rPr>
                              <w:t>, and the priority of who will gain spaces within the tournaments</w:t>
                            </w:r>
                          </w:p>
                          <w:p w14:paraId="7AAF4A90" w14:textId="4C4246D9" w:rsidR="00632DE7" w:rsidRDefault="00632DE7" w:rsidP="00AA388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85"/>
                              <w:rPr>
                                <w:i/>
                                <w:sz w:val="13"/>
                              </w:rPr>
                            </w:pPr>
                            <w:r>
                              <w:rPr>
                                <w:i/>
                                <w:sz w:val="13"/>
                              </w:rPr>
                              <w:t>H&amp;S information</w:t>
                            </w:r>
                            <w:r w:rsidR="009D20FD">
                              <w:rPr>
                                <w:i/>
                                <w:sz w:val="13"/>
                              </w:rPr>
                              <w:t xml:space="preserve"> &amp; C</w:t>
                            </w:r>
                            <w:r w:rsidR="000033CB">
                              <w:rPr>
                                <w:i/>
                                <w:sz w:val="13"/>
                              </w:rPr>
                              <w:t>PF – Red requirements</w:t>
                            </w:r>
                            <w:r>
                              <w:rPr>
                                <w:i/>
                                <w:sz w:val="13"/>
                              </w:rPr>
                              <w:t xml:space="preserve"> to be sent to schools &amp; SS</w:t>
                            </w:r>
                            <w:r w:rsidR="00F814D0">
                              <w:rPr>
                                <w:i/>
                                <w:sz w:val="13"/>
                              </w:rPr>
                              <w:t>NZ in SSNZ template</w:t>
                            </w:r>
                          </w:p>
                          <w:p w14:paraId="7545E373" w14:textId="29698DD8" w:rsidR="0025397F" w:rsidRPr="00C23D75" w:rsidRDefault="00F814D0" w:rsidP="0025397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85"/>
                              <w:rPr>
                                <w:i/>
                                <w:sz w:val="13"/>
                              </w:rPr>
                            </w:pPr>
                            <w:r>
                              <w:rPr>
                                <w:i/>
                                <w:sz w:val="13"/>
                              </w:rPr>
                              <w:t>Invoicing of event will not occur until the week of the tournament</w:t>
                            </w:r>
                          </w:p>
                          <w:p w14:paraId="68135C57" w14:textId="77777777" w:rsidR="00704BA9" w:rsidRPr="003729AC" w:rsidRDefault="00704BA9" w:rsidP="0025397F">
                            <w:p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</w:p>
                          <w:p w14:paraId="4F975BA8" w14:textId="3E4718DC" w:rsidR="00914BAF" w:rsidRPr="00E94E0A" w:rsidRDefault="00E009C3" w:rsidP="00914BAF">
                            <w:pPr>
                              <w:spacing w:before="85"/>
                              <w:rPr>
                                <w:i/>
                                <w:sz w:val="13"/>
                              </w:rPr>
                            </w:pPr>
                            <w:r w:rsidRPr="001A0480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 xml:space="preserve">  </w:t>
                            </w:r>
                            <w:r w:rsidR="0025397F" w:rsidRPr="001A0480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 xml:space="preserve">During </w:t>
                            </w:r>
                            <w:r w:rsidR="00E75637" w:rsidRPr="001A0480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>Activity</w:t>
                            </w:r>
                            <w:r w:rsidR="001C0246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 xml:space="preserve">: </w:t>
                            </w:r>
                            <w:r w:rsidR="00914BAF" w:rsidRPr="00E94E0A">
                              <w:rPr>
                                <w:i/>
                                <w:sz w:val="13"/>
                              </w:rPr>
                              <w:t xml:space="preserve">Consider signage, separate entry and exit, checking vaccination passports, </w:t>
                            </w:r>
                          </w:p>
                          <w:p w14:paraId="741AB56A" w14:textId="57F9A36E" w:rsidR="00921934" w:rsidRDefault="00C23D75" w:rsidP="00C23D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  <w:r>
                              <w:rPr>
                                <w:iCs/>
                                <w:sz w:val="13"/>
                              </w:rPr>
                              <w:t>All divisions will be played within C</w:t>
                            </w:r>
                            <w:r w:rsidR="007111D8">
                              <w:rPr>
                                <w:iCs/>
                                <w:sz w:val="13"/>
                              </w:rPr>
                              <w:t>CC venues</w:t>
                            </w:r>
                            <w:r w:rsidR="007267E1">
                              <w:rPr>
                                <w:iCs/>
                                <w:sz w:val="13"/>
                              </w:rPr>
                              <w:t xml:space="preserve">, </w:t>
                            </w:r>
                            <w:r w:rsidR="00A4458F">
                              <w:rPr>
                                <w:iCs/>
                                <w:sz w:val="13"/>
                              </w:rPr>
                              <w:t>and CCC Venue QR codes to be used</w:t>
                            </w:r>
                          </w:p>
                          <w:p w14:paraId="157B2B49" w14:textId="73C510AE" w:rsidR="007267E1" w:rsidRDefault="00A4458F" w:rsidP="00C23D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  <w:r>
                              <w:rPr>
                                <w:iCs/>
                                <w:sz w:val="13"/>
                              </w:rPr>
                              <w:t xml:space="preserve">Signage is shown at both </w:t>
                            </w:r>
                            <w:r w:rsidR="004C0691">
                              <w:rPr>
                                <w:iCs/>
                                <w:sz w:val="13"/>
                              </w:rPr>
                              <w:t xml:space="preserve">CCC Venues and we will </w:t>
                            </w:r>
                            <w:r w:rsidR="00DE5A0A">
                              <w:rPr>
                                <w:iCs/>
                                <w:sz w:val="13"/>
                              </w:rPr>
                              <w:t>increase</w:t>
                            </w:r>
                            <w:r w:rsidR="004C0691">
                              <w:rPr>
                                <w:iCs/>
                                <w:sz w:val="13"/>
                              </w:rPr>
                              <w:t xml:space="preserve"> signage within the Stadiums (playing arenas)</w:t>
                            </w:r>
                          </w:p>
                          <w:p w14:paraId="63450E36" w14:textId="2D2C23CC" w:rsidR="004C0691" w:rsidRDefault="00857562" w:rsidP="00C23D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  <w:r>
                              <w:rPr>
                                <w:iCs/>
                                <w:sz w:val="13"/>
                              </w:rPr>
                              <w:t xml:space="preserve">Games will be played in Divisions (100 </w:t>
                            </w:r>
                            <w:r w:rsidR="00B43658">
                              <w:rPr>
                                <w:iCs/>
                                <w:sz w:val="13"/>
                              </w:rPr>
                              <w:t>athletes maximum) and will rotate throughout the day</w:t>
                            </w:r>
                          </w:p>
                          <w:p w14:paraId="116601AF" w14:textId="7721657B" w:rsidR="00B43658" w:rsidRDefault="00CB727D" w:rsidP="00C23D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  <w:r>
                              <w:rPr>
                                <w:iCs/>
                                <w:sz w:val="13"/>
                              </w:rPr>
                              <w:t>Changing</w:t>
                            </w:r>
                            <w:r w:rsidR="00B67F70">
                              <w:rPr>
                                <w:iCs/>
                                <w:sz w:val="13"/>
                              </w:rPr>
                              <w:t xml:space="preserve"> rooms outside of playing area </w:t>
                            </w:r>
                            <w:r>
                              <w:rPr>
                                <w:iCs/>
                                <w:sz w:val="13"/>
                              </w:rPr>
                              <w:t>can be separated if needed and we will work with the CCC if needed</w:t>
                            </w:r>
                          </w:p>
                          <w:p w14:paraId="61B9C6DE" w14:textId="2C8AFF1C" w:rsidR="00737144" w:rsidRPr="00C23D75" w:rsidRDefault="00737144" w:rsidP="00C23D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  <w:r>
                              <w:rPr>
                                <w:iCs/>
                                <w:sz w:val="13"/>
                              </w:rPr>
                              <w:t>All workers, team management</w:t>
                            </w:r>
                            <w:r w:rsidR="00096C36">
                              <w:rPr>
                                <w:iCs/>
                                <w:sz w:val="13"/>
                              </w:rPr>
                              <w:t>, athletes that are not involved with warming up or playing will be wearing masks</w:t>
                            </w:r>
                          </w:p>
                          <w:p w14:paraId="14E359B4" w14:textId="70F501DD" w:rsidR="0025397F" w:rsidRPr="003729AC" w:rsidRDefault="0025397F" w:rsidP="0025397F">
                            <w:p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</w:p>
                          <w:p w14:paraId="72A6EAF4" w14:textId="77777777" w:rsidR="00704BA9" w:rsidRPr="003729AC" w:rsidRDefault="00704BA9" w:rsidP="0025397F">
                            <w:p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</w:p>
                          <w:p w14:paraId="6A97186B" w14:textId="77777777" w:rsidR="00B65397" w:rsidRPr="005359A4" w:rsidRDefault="0025397F" w:rsidP="00B65397">
                            <w:pPr>
                              <w:spacing w:before="85"/>
                              <w:rPr>
                                <w:i/>
                                <w:sz w:val="13"/>
                              </w:rPr>
                            </w:pPr>
                            <w:r w:rsidRPr="001A0480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 xml:space="preserve">  Post </w:t>
                            </w:r>
                            <w:r w:rsidR="00E75637" w:rsidRPr="001A0480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>Activity</w:t>
                            </w:r>
                            <w:r w:rsidR="001C0246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 xml:space="preserve">: </w:t>
                            </w:r>
                            <w:r w:rsidR="00B65397" w:rsidRPr="00E94E0A">
                              <w:rPr>
                                <w:i/>
                                <w:sz w:val="13"/>
                              </w:rPr>
                              <w:t xml:space="preserve">Consider feedback from </w:t>
                            </w:r>
                            <w:r w:rsidR="00B65397">
                              <w:rPr>
                                <w:i/>
                                <w:sz w:val="13"/>
                              </w:rPr>
                              <w:t>participants and schools.</w:t>
                            </w:r>
                          </w:p>
                          <w:p w14:paraId="4190BD41" w14:textId="77777777" w:rsidR="00B65397" w:rsidRPr="005359A4" w:rsidRDefault="00B65397" w:rsidP="00B65397">
                            <w:pPr>
                              <w:spacing w:before="85"/>
                              <w:rPr>
                                <w:i/>
                                <w:sz w:val="13"/>
                              </w:rPr>
                            </w:pPr>
                          </w:p>
                          <w:p w14:paraId="02557353" w14:textId="68B92E2B" w:rsidR="0025397F" w:rsidRPr="003729AC" w:rsidRDefault="0025397F" w:rsidP="0025397F">
                            <w:p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</w:p>
                          <w:p w14:paraId="7C025E14" w14:textId="2D59C7CB" w:rsidR="009A734A" w:rsidRPr="003729AC" w:rsidRDefault="009A734A" w:rsidP="0025397F">
                            <w:p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</w:p>
                          <w:p w14:paraId="5C62129E" w14:textId="77777777" w:rsidR="002B170A" w:rsidRPr="003729AC" w:rsidRDefault="002B170A" w:rsidP="00465F97">
                            <w:pPr>
                              <w:spacing w:before="85"/>
                              <w:ind w:left="113"/>
                              <w:rPr>
                                <w:i/>
                                <w:sz w:val="13"/>
                              </w:rPr>
                            </w:pPr>
                          </w:p>
                          <w:p w14:paraId="66CB4FA6" w14:textId="79907036" w:rsidR="00E009C3" w:rsidRPr="003729AC" w:rsidRDefault="00E009C3" w:rsidP="001E0DFF">
                            <w:p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</w:p>
                          <w:p w14:paraId="11F6F895" w14:textId="77777777" w:rsidR="00E009C3" w:rsidRPr="003729AC" w:rsidRDefault="00E009C3">
                            <w:pPr>
                              <w:spacing w:before="85"/>
                              <w:ind w:left="113"/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AFB166" id="Text Box 87" o:spid="_x0000_s1027" type="#_x0000_t202" style="position:absolute;left:0;text-align:left;margin-left:129.75pt;margin-top:434.25pt;width:340.2pt;height:240.75pt;z-index:-25157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" filled="f" stroked="f">
                <v:textbox inset="0,0,0,0">
                  <w:txbxContent>
                    <w:p w14:paraId="22192329" w14:textId="77777777" w:rsidR="002F4654" w:rsidRPr="00E94E0A" w:rsidRDefault="0025397F" w:rsidP="002F4654">
                      <w:pPr>
                        <w:spacing w:before="85"/>
                        <w:rPr>
                          <w:i/>
                          <w:sz w:val="13"/>
                        </w:rPr>
                      </w:pPr>
                      <w:r w:rsidRPr="0025397F">
                        <w:rPr>
                          <w:b/>
                          <w:bCs/>
                          <w:iCs/>
                          <w:sz w:val="13"/>
                        </w:rPr>
                        <w:t xml:space="preserve">  </w:t>
                      </w:r>
                      <w:r w:rsidR="00E009C3" w:rsidRPr="001A0480">
                        <w:rPr>
                          <w:b/>
                          <w:bCs/>
                          <w:iCs/>
                          <w:sz w:val="13"/>
                        </w:rPr>
                        <w:t>Pre-</w:t>
                      </w:r>
                      <w:r w:rsidR="00E75637" w:rsidRPr="001A0480">
                        <w:rPr>
                          <w:b/>
                          <w:bCs/>
                          <w:iCs/>
                          <w:sz w:val="13"/>
                        </w:rPr>
                        <w:t>Activity</w:t>
                      </w:r>
                      <w:r w:rsidR="001C0246">
                        <w:rPr>
                          <w:b/>
                          <w:bCs/>
                          <w:iCs/>
                          <w:sz w:val="13"/>
                        </w:rPr>
                        <w:t xml:space="preserve">: </w:t>
                      </w:r>
                      <w:r w:rsidR="002F4654" w:rsidRPr="00E94E0A">
                        <w:rPr>
                          <w:i/>
                          <w:sz w:val="13"/>
                        </w:rPr>
                        <w:t>Consider communications with stakeholders</w:t>
                      </w:r>
                      <w:r w:rsidR="002F4654">
                        <w:rPr>
                          <w:i/>
                          <w:sz w:val="13"/>
                        </w:rPr>
                        <w:t xml:space="preserve"> e.g., schools, venues, contractors (caterers etc.)</w:t>
                      </w:r>
                      <w:r w:rsidR="002F4654" w:rsidRPr="00E94E0A">
                        <w:rPr>
                          <w:i/>
                          <w:sz w:val="13"/>
                        </w:rPr>
                        <w:t xml:space="preserve">, </w:t>
                      </w:r>
                      <w:r w:rsidR="002F4654">
                        <w:rPr>
                          <w:i/>
                          <w:sz w:val="13"/>
                        </w:rPr>
                        <w:t>cancellation timelines and refund policies.</w:t>
                      </w:r>
                    </w:p>
                    <w:p w14:paraId="3966A3C0" w14:textId="5A0EAF07" w:rsidR="002F4654" w:rsidRDefault="00BF6022" w:rsidP="00AA388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85"/>
                        <w:rPr>
                          <w:i/>
                          <w:sz w:val="13"/>
                        </w:rPr>
                      </w:pPr>
                      <w:r>
                        <w:rPr>
                          <w:i/>
                          <w:sz w:val="13"/>
                        </w:rPr>
                        <w:t>C</w:t>
                      </w:r>
                      <w:r w:rsidR="007111D8">
                        <w:rPr>
                          <w:i/>
                          <w:sz w:val="13"/>
                        </w:rPr>
                        <w:t>hristchurch City Council (CCC)</w:t>
                      </w:r>
                      <w:r>
                        <w:rPr>
                          <w:i/>
                          <w:sz w:val="13"/>
                        </w:rPr>
                        <w:t xml:space="preserve"> venues only considered</w:t>
                      </w:r>
                      <w:r w:rsidR="002D2031">
                        <w:rPr>
                          <w:i/>
                          <w:sz w:val="13"/>
                        </w:rPr>
                        <w:t xml:space="preserve">, as school gymnasiums not available.  Continued </w:t>
                      </w:r>
                      <w:r w:rsidR="00B31F3A">
                        <w:rPr>
                          <w:i/>
                          <w:sz w:val="13"/>
                        </w:rPr>
                        <w:t>contact/meetings with CCC to discuss event guidelines with continuing updates</w:t>
                      </w:r>
                    </w:p>
                    <w:p w14:paraId="206D272A" w14:textId="3F5D55BF" w:rsidR="00B31F3A" w:rsidRDefault="00635B04" w:rsidP="00AA388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85"/>
                        <w:rPr>
                          <w:i/>
                          <w:sz w:val="13"/>
                        </w:rPr>
                      </w:pPr>
                      <w:r>
                        <w:rPr>
                          <w:i/>
                          <w:sz w:val="13"/>
                        </w:rPr>
                        <w:t xml:space="preserve">Email to schools </w:t>
                      </w:r>
                      <w:r w:rsidR="00527D76">
                        <w:rPr>
                          <w:i/>
                          <w:sz w:val="13"/>
                        </w:rPr>
                        <w:t>(both potential entries and also schools that have already registered</w:t>
                      </w:r>
                      <w:r w:rsidR="00FA62D7">
                        <w:rPr>
                          <w:i/>
                          <w:sz w:val="13"/>
                        </w:rPr>
                        <w:t xml:space="preserve">) </w:t>
                      </w:r>
                      <w:r w:rsidR="00BF52B6">
                        <w:rPr>
                          <w:i/>
                          <w:sz w:val="13"/>
                        </w:rPr>
                        <w:t>following</w:t>
                      </w:r>
                      <w:r>
                        <w:rPr>
                          <w:i/>
                          <w:sz w:val="13"/>
                        </w:rPr>
                        <w:t xml:space="preserve"> Red settings enforced</w:t>
                      </w:r>
                      <w:r w:rsidR="00BF52B6">
                        <w:rPr>
                          <w:i/>
                          <w:sz w:val="13"/>
                        </w:rPr>
                        <w:t xml:space="preserve"> within CPF. </w:t>
                      </w:r>
                      <w:r w:rsidR="00FA62D7">
                        <w:rPr>
                          <w:i/>
                          <w:sz w:val="13"/>
                        </w:rPr>
                        <w:t>Schools told that there would be a limit to</w:t>
                      </w:r>
                      <w:r w:rsidR="00BF52B6">
                        <w:rPr>
                          <w:i/>
                          <w:sz w:val="13"/>
                        </w:rPr>
                        <w:t xml:space="preserve"> team entries, </w:t>
                      </w:r>
                      <w:r w:rsidR="00527D76">
                        <w:rPr>
                          <w:i/>
                          <w:sz w:val="13"/>
                        </w:rPr>
                        <w:t>limited Divisions</w:t>
                      </w:r>
                      <w:r w:rsidR="00632DE7">
                        <w:rPr>
                          <w:i/>
                          <w:sz w:val="13"/>
                        </w:rPr>
                        <w:t>, and the priority of who will gain spaces within the tournaments</w:t>
                      </w:r>
                    </w:p>
                    <w:p w14:paraId="7AAF4A90" w14:textId="4C4246D9" w:rsidR="00632DE7" w:rsidRDefault="00632DE7" w:rsidP="00AA388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85"/>
                        <w:rPr>
                          <w:i/>
                          <w:sz w:val="13"/>
                        </w:rPr>
                      </w:pPr>
                      <w:r>
                        <w:rPr>
                          <w:i/>
                          <w:sz w:val="13"/>
                        </w:rPr>
                        <w:t>H&amp;S information</w:t>
                      </w:r>
                      <w:r w:rsidR="009D20FD">
                        <w:rPr>
                          <w:i/>
                          <w:sz w:val="13"/>
                        </w:rPr>
                        <w:t xml:space="preserve"> &amp; C</w:t>
                      </w:r>
                      <w:r w:rsidR="000033CB">
                        <w:rPr>
                          <w:i/>
                          <w:sz w:val="13"/>
                        </w:rPr>
                        <w:t>PF – Red requirements</w:t>
                      </w:r>
                      <w:r>
                        <w:rPr>
                          <w:i/>
                          <w:sz w:val="13"/>
                        </w:rPr>
                        <w:t xml:space="preserve"> to be sent to schools &amp; SS</w:t>
                      </w:r>
                      <w:r w:rsidR="00F814D0">
                        <w:rPr>
                          <w:i/>
                          <w:sz w:val="13"/>
                        </w:rPr>
                        <w:t>NZ in SSNZ template</w:t>
                      </w:r>
                    </w:p>
                    <w:p w14:paraId="7545E373" w14:textId="29698DD8" w:rsidR="0025397F" w:rsidRPr="00C23D75" w:rsidRDefault="00F814D0" w:rsidP="0025397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85"/>
                        <w:rPr>
                          <w:i/>
                          <w:sz w:val="13"/>
                        </w:rPr>
                      </w:pPr>
                      <w:r>
                        <w:rPr>
                          <w:i/>
                          <w:sz w:val="13"/>
                        </w:rPr>
                        <w:t>Invoicing of event will not occur until the week of the tournament</w:t>
                      </w:r>
                    </w:p>
                    <w:p w14:paraId="68135C57" w14:textId="77777777" w:rsidR="00704BA9" w:rsidRPr="003729AC" w:rsidRDefault="00704BA9" w:rsidP="0025397F">
                      <w:pPr>
                        <w:spacing w:before="85"/>
                        <w:rPr>
                          <w:iCs/>
                          <w:sz w:val="13"/>
                        </w:rPr>
                      </w:pPr>
                    </w:p>
                    <w:p w14:paraId="4F975BA8" w14:textId="3E4718DC" w:rsidR="00914BAF" w:rsidRPr="00E94E0A" w:rsidRDefault="00E009C3" w:rsidP="00914BAF">
                      <w:pPr>
                        <w:spacing w:before="85"/>
                        <w:rPr>
                          <w:i/>
                          <w:sz w:val="13"/>
                        </w:rPr>
                      </w:pPr>
                      <w:r w:rsidRPr="001A0480">
                        <w:rPr>
                          <w:b/>
                          <w:bCs/>
                          <w:iCs/>
                          <w:sz w:val="13"/>
                        </w:rPr>
                        <w:t xml:space="preserve">  </w:t>
                      </w:r>
                      <w:r w:rsidR="0025397F" w:rsidRPr="001A0480">
                        <w:rPr>
                          <w:b/>
                          <w:bCs/>
                          <w:iCs/>
                          <w:sz w:val="13"/>
                        </w:rPr>
                        <w:t xml:space="preserve">During </w:t>
                      </w:r>
                      <w:r w:rsidR="00E75637" w:rsidRPr="001A0480">
                        <w:rPr>
                          <w:b/>
                          <w:bCs/>
                          <w:iCs/>
                          <w:sz w:val="13"/>
                        </w:rPr>
                        <w:t>Activity</w:t>
                      </w:r>
                      <w:r w:rsidR="001C0246">
                        <w:rPr>
                          <w:b/>
                          <w:bCs/>
                          <w:iCs/>
                          <w:sz w:val="13"/>
                        </w:rPr>
                        <w:t xml:space="preserve">: </w:t>
                      </w:r>
                      <w:r w:rsidR="00914BAF" w:rsidRPr="00E94E0A">
                        <w:rPr>
                          <w:i/>
                          <w:sz w:val="13"/>
                        </w:rPr>
                        <w:t xml:space="preserve">Consider signage, separate entry and exit, checking vaccination passports, </w:t>
                      </w:r>
                    </w:p>
                    <w:p w14:paraId="741AB56A" w14:textId="57F9A36E" w:rsidR="00921934" w:rsidRDefault="00C23D75" w:rsidP="00C23D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before="85"/>
                        <w:rPr>
                          <w:iCs/>
                          <w:sz w:val="13"/>
                        </w:rPr>
                      </w:pPr>
                      <w:r>
                        <w:rPr>
                          <w:iCs/>
                          <w:sz w:val="13"/>
                        </w:rPr>
                        <w:t>All divisions will be played within C</w:t>
                      </w:r>
                      <w:r w:rsidR="007111D8">
                        <w:rPr>
                          <w:iCs/>
                          <w:sz w:val="13"/>
                        </w:rPr>
                        <w:t>CC venues</w:t>
                      </w:r>
                      <w:r w:rsidR="007267E1">
                        <w:rPr>
                          <w:iCs/>
                          <w:sz w:val="13"/>
                        </w:rPr>
                        <w:t xml:space="preserve">, </w:t>
                      </w:r>
                      <w:r w:rsidR="00A4458F">
                        <w:rPr>
                          <w:iCs/>
                          <w:sz w:val="13"/>
                        </w:rPr>
                        <w:t>and CCC Venue QR codes to be used</w:t>
                      </w:r>
                    </w:p>
                    <w:p w14:paraId="157B2B49" w14:textId="73C510AE" w:rsidR="007267E1" w:rsidRDefault="00A4458F" w:rsidP="00C23D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before="85"/>
                        <w:rPr>
                          <w:iCs/>
                          <w:sz w:val="13"/>
                        </w:rPr>
                      </w:pPr>
                      <w:r>
                        <w:rPr>
                          <w:iCs/>
                          <w:sz w:val="13"/>
                        </w:rPr>
                        <w:t xml:space="preserve">Signage is shown at both </w:t>
                      </w:r>
                      <w:r w:rsidR="004C0691">
                        <w:rPr>
                          <w:iCs/>
                          <w:sz w:val="13"/>
                        </w:rPr>
                        <w:t xml:space="preserve">CCC Venues and we will </w:t>
                      </w:r>
                      <w:r w:rsidR="00DE5A0A">
                        <w:rPr>
                          <w:iCs/>
                          <w:sz w:val="13"/>
                        </w:rPr>
                        <w:t>increase</w:t>
                      </w:r>
                      <w:r w:rsidR="004C0691">
                        <w:rPr>
                          <w:iCs/>
                          <w:sz w:val="13"/>
                        </w:rPr>
                        <w:t xml:space="preserve"> signage within the Stadiums (playing arenas)</w:t>
                      </w:r>
                    </w:p>
                    <w:p w14:paraId="63450E36" w14:textId="2D2C23CC" w:rsidR="004C0691" w:rsidRDefault="00857562" w:rsidP="00C23D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before="85"/>
                        <w:rPr>
                          <w:iCs/>
                          <w:sz w:val="13"/>
                        </w:rPr>
                      </w:pPr>
                      <w:r>
                        <w:rPr>
                          <w:iCs/>
                          <w:sz w:val="13"/>
                        </w:rPr>
                        <w:t xml:space="preserve">Games will be played in Divisions (100 </w:t>
                      </w:r>
                      <w:r w:rsidR="00B43658">
                        <w:rPr>
                          <w:iCs/>
                          <w:sz w:val="13"/>
                        </w:rPr>
                        <w:t>athletes maximum) and will rotate throughout the day</w:t>
                      </w:r>
                    </w:p>
                    <w:p w14:paraId="116601AF" w14:textId="7721657B" w:rsidR="00B43658" w:rsidRDefault="00CB727D" w:rsidP="00C23D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before="85"/>
                        <w:rPr>
                          <w:iCs/>
                          <w:sz w:val="13"/>
                        </w:rPr>
                      </w:pPr>
                      <w:r>
                        <w:rPr>
                          <w:iCs/>
                          <w:sz w:val="13"/>
                        </w:rPr>
                        <w:t>Changing</w:t>
                      </w:r>
                      <w:r w:rsidR="00B67F70">
                        <w:rPr>
                          <w:iCs/>
                          <w:sz w:val="13"/>
                        </w:rPr>
                        <w:t xml:space="preserve"> rooms outside of playing area </w:t>
                      </w:r>
                      <w:r>
                        <w:rPr>
                          <w:iCs/>
                          <w:sz w:val="13"/>
                        </w:rPr>
                        <w:t>can be separated if needed and we will work with the CCC if needed</w:t>
                      </w:r>
                    </w:p>
                    <w:p w14:paraId="61B9C6DE" w14:textId="2C8AFF1C" w:rsidR="00737144" w:rsidRPr="00C23D75" w:rsidRDefault="00737144" w:rsidP="00C23D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before="85"/>
                        <w:rPr>
                          <w:iCs/>
                          <w:sz w:val="13"/>
                        </w:rPr>
                      </w:pPr>
                      <w:r>
                        <w:rPr>
                          <w:iCs/>
                          <w:sz w:val="13"/>
                        </w:rPr>
                        <w:t>All workers, team management</w:t>
                      </w:r>
                      <w:r w:rsidR="00096C36">
                        <w:rPr>
                          <w:iCs/>
                          <w:sz w:val="13"/>
                        </w:rPr>
                        <w:t>, athletes that are not involved with warming up or playing will be wearing masks</w:t>
                      </w:r>
                    </w:p>
                    <w:p w14:paraId="14E359B4" w14:textId="70F501DD" w:rsidR="0025397F" w:rsidRPr="003729AC" w:rsidRDefault="0025397F" w:rsidP="0025397F">
                      <w:pPr>
                        <w:spacing w:before="85"/>
                        <w:rPr>
                          <w:iCs/>
                          <w:sz w:val="13"/>
                        </w:rPr>
                      </w:pPr>
                    </w:p>
                    <w:p w14:paraId="72A6EAF4" w14:textId="77777777" w:rsidR="00704BA9" w:rsidRPr="003729AC" w:rsidRDefault="00704BA9" w:rsidP="0025397F">
                      <w:pPr>
                        <w:spacing w:before="85"/>
                        <w:rPr>
                          <w:iCs/>
                          <w:sz w:val="13"/>
                        </w:rPr>
                      </w:pPr>
                    </w:p>
                    <w:p w14:paraId="6A97186B" w14:textId="77777777" w:rsidR="00B65397" w:rsidRPr="005359A4" w:rsidRDefault="0025397F" w:rsidP="00B65397">
                      <w:pPr>
                        <w:spacing w:before="85"/>
                        <w:rPr>
                          <w:i/>
                          <w:sz w:val="13"/>
                        </w:rPr>
                      </w:pPr>
                      <w:r w:rsidRPr="001A0480">
                        <w:rPr>
                          <w:b/>
                          <w:bCs/>
                          <w:iCs/>
                          <w:sz w:val="13"/>
                        </w:rPr>
                        <w:t xml:space="preserve">  Post </w:t>
                      </w:r>
                      <w:r w:rsidR="00E75637" w:rsidRPr="001A0480">
                        <w:rPr>
                          <w:b/>
                          <w:bCs/>
                          <w:iCs/>
                          <w:sz w:val="13"/>
                        </w:rPr>
                        <w:t>Activity</w:t>
                      </w:r>
                      <w:r w:rsidR="001C0246">
                        <w:rPr>
                          <w:b/>
                          <w:bCs/>
                          <w:iCs/>
                          <w:sz w:val="13"/>
                        </w:rPr>
                        <w:t xml:space="preserve">: </w:t>
                      </w:r>
                      <w:r w:rsidR="00B65397" w:rsidRPr="00E94E0A">
                        <w:rPr>
                          <w:i/>
                          <w:sz w:val="13"/>
                        </w:rPr>
                        <w:t xml:space="preserve">Consider feedback from </w:t>
                      </w:r>
                      <w:r w:rsidR="00B65397">
                        <w:rPr>
                          <w:i/>
                          <w:sz w:val="13"/>
                        </w:rPr>
                        <w:t>participants and schools.</w:t>
                      </w:r>
                    </w:p>
                    <w:p w14:paraId="4190BD41" w14:textId="77777777" w:rsidR="00B65397" w:rsidRPr="005359A4" w:rsidRDefault="00B65397" w:rsidP="00B65397">
                      <w:pPr>
                        <w:spacing w:before="85"/>
                        <w:rPr>
                          <w:i/>
                          <w:sz w:val="13"/>
                        </w:rPr>
                      </w:pPr>
                    </w:p>
                    <w:p w14:paraId="02557353" w14:textId="68B92E2B" w:rsidR="0025397F" w:rsidRPr="003729AC" w:rsidRDefault="0025397F" w:rsidP="0025397F">
                      <w:pPr>
                        <w:spacing w:before="85"/>
                        <w:rPr>
                          <w:iCs/>
                          <w:sz w:val="13"/>
                        </w:rPr>
                      </w:pPr>
                    </w:p>
                    <w:p w14:paraId="7C025E14" w14:textId="2D59C7CB" w:rsidR="009A734A" w:rsidRPr="003729AC" w:rsidRDefault="009A734A" w:rsidP="0025397F">
                      <w:pPr>
                        <w:spacing w:before="85"/>
                        <w:rPr>
                          <w:iCs/>
                          <w:sz w:val="13"/>
                        </w:rPr>
                      </w:pPr>
                    </w:p>
                    <w:p w14:paraId="5C62129E" w14:textId="77777777" w:rsidR="002B170A" w:rsidRPr="003729AC" w:rsidRDefault="002B170A" w:rsidP="00465F97">
                      <w:pPr>
                        <w:spacing w:before="85"/>
                        <w:ind w:left="113"/>
                        <w:rPr>
                          <w:i/>
                          <w:sz w:val="13"/>
                        </w:rPr>
                      </w:pPr>
                    </w:p>
                    <w:p w14:paraId="66CB4FA6" w14:textId="79907036" w:rsidR="00E009C3" w:rsidRPr="003729AC" w:rsidRDefault="00E009C3" w:rsidP="001E0DFF">
                      <w:pPr>
                        <w:spacing w:before="85"/>
                        <w:rPr>
                          <w:iCs/>
                          <w:sz w:val="13"/>
                        </w:rPr>
                      </w:pPr>
                    </w:p>
                    <w:p w14:paraId="11F6F895" w14:textId="77777777" w:rsidR="00E009C3" w:rsidRPr="003729AC" w:rsidRDefault="00E009C3">
                      <w:pPr>
                        <w:spacing w:before="85"/>
                        <w:ind w:left="113"/>
                        <w:rPr>
                          <w:iCs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84551">
        <w:rPr>
          <w:noProof/>
        </w:rPr>
        <mc:AlternateContent>
          <mc:Choice Requires="wps">
            <w:drawing>
              <wp:anchor distT="0" distB="0" distL="114300" distR="114300" simplePos="0" relativeHeight="251625984" behindDoc="1" locked="0" layoutInCell="1" allowOverlap="1" wp14:anchorId="27610A17" wp14:editId="145F98E4">
                <wp:simplePos x="0" y="0"/>
                <wp:positionH relativeFrom="page">
                  <wp:posOffset>1647825</wp:posOffset>
                </wp:positionH>
                <wp:positionV relativeFrom="page">
                  <wp:posOffset>8622665</wp:posOffset>
                </wp:positionV>
                <wp:extent cx="4320540" cy="3838575"/>
                <wp:effectExtent l="0" t="0" r="3810" b="9525"/>
                <wp:wrapNone/>
                <wp:docPr id="150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3838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B6FD8E" w14:textId="77777777" w:rsidR="006C21A2" w:rsidRPr="00E94E0A" w:rsidRDefault="001A0480" w:rsidP="006C21A2">
                            <w:p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  <w:r w:rsidRPr="001A0480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>Vaccination Passports</w:t>
                            </w:r>
                            <w:r w:rsidR="001C0246" w:rsidRPr="003729AC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>:</w:t>
                            </w:r>
                            <w:r w:rsidR="003729AC" w:rsidRPr="003729AC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 xml:space="preserve"> </w:t>
                            </w:r>
                            <w:r w:rsidR="006C21A2" w:rsidRPr="00E94E0A">
                              <w:rPr>
                                <w:i/>
                                <w:sz w:val="13"/>
                              </w:rPr>
                              <w:t>Consider venue requirements</w:t>
                            </w:r>
                            <w:r w:rsidR="006C21A2" w:rsidRPr="00E94E0A">
                              <w:rPr>
                                <w:iCs/>
                                <w:sz w:val="13"/>
                              </w:rPr>
                              <w:t xml:space="preserve"> </w:t>
                            </w:r>
                          </w:p>
                          <w:p w14:paraId="542C3F23" w14:textId="09B7FE21" w:rsidR="001A0480" w:rsidRPr="00A872CE" w:rsidRDefault="00AC7A93" w:rsidP="00A872C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  <w:r w:rsidRPr="00A872CE">
                              <w:rPr>
                                <w:iCs/>
                                <w:sz w:val="13"/>
                              </w:rPr>
                              <w:t>MVPs are mandatory to enter CCC Venues</w:t>
                            </w:r>
                            <w:r w:rsidR="00E053FB" w:rsidRPr="00A872CE">
                              <w:rPr>
                                <w:iCs/>
                                <w:sz w:val="13"/>
                              </w:rPr>
                              <w:t xml:space="preserve">, </w:t>
                            </w:r>
                            <w:r w:rsidR="00CB727D">
                              <w:rPr>
                                <w:iCs/>
                                <w:sz w:val="13"/>
                              </w:rPr>
                              <w:t xml:space="preserve">but not for athletes in these school teams.  MVP </w:t>
                            </w:r>
                            <w:r w:rsidR="00891356">
                              <w:rPr>
                                <w:iCs/>
                                <w:sz w:val="13"/>
                              </w:rPr>
                              <w:t>scanning will be conducted on entry for all team officials at entry</w:t>
                            </w:r>
                          </w:p>
                          <w:p w14:paraId="22EBE00D" w14:textId="34FE6E59" w:rsidR="00E053FB" w:rsidRPr="00A872CE" w:rsidRDefault="00E053FB" w:rsidP="00A872C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  <w:r w:rsidRPr="00A872CE">
                              <w:rPr>
                                <w:iCs/>
                                <w:sz w:val="13"/>
                              </w:rPr>
                              <w:t xml:space="preserve">Schools are responsible for ensuring that all </w:t>
                            </w:r>
                            <w:r w:rsidR="00891356">
                              <w:rPr>
                                <w:iCs/>
                                <w:sz w:val="13"/>
                              </w:rPr>
                              <w:t>coaches/managers/officials</w:t>
                            </w:r>
                            <w:r w:rsidRPr="00A872CE">
                              <w:rPr>
                                <w:iCs/>
                                <w:sz w:val="13"/>
                              </w:rPr>
                              <w:t xml:space="preserve"> have MVPs</w:t>
                            </w:r>
                            <w:r w:rsidR="00840AC0" w:rsidRPr="00A872CE">
                              <w:rPr>
                                <w:iCs/>
                                <w:sz w:val="13"/>
                              </w:rPr>
                              <w:t>.  Our team lists states that a</w:t>
                            </w:r>
                            <w:r w:rsidR="00891356">
                              <w:rPr>
                                <w:iCs/>
                                <w:sz w:val="13"/>
                              </w:rPr>
                              <w:t>these</w:t>
                            </w:r>
                            <w:r w:rsidR="00840AC0" w:rsidRPr="00A872CE">
                              <w:rPr>
                                <w:iCs/>
                                <w:sz w:val="13"/>
                              </w:rPr>
                              <w:t xml:space="preserve"> participants must have a MVP and this is signed by the schools</w:t>
                            </w:r>
                            <w:r w:rsidRPr="00A872CE">
                              <w:rPr>
                                <w:iCs/>
                                <w:sz w:val="13"/>
                              </w:rPr>
                              <w:t xml:space="preserve"> Principals</w:t>
                            </w:r>
                            <w:r w:rsidR="00891356">
                              <w:rPr>
                                <w:iCs/>
                                <w:sz w:val="13"/>
                              </w:rPr>
                              <w:t>.  Students will not need the MVP due to government legislation</w:t>
                            </w:r>
                          </w:p>
                          <w:p w14:paraId="469EDC91" w14:textId="77777777" w:rsidR="00C6522A" w:rsidRPr="003729AC" w:rsidRDefault="00C6522A" w:rsidP="001A0480">
                            <w:p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</w:p>
                          <w:p w14:paraId="36A6ED72" w14:textId="5E475518" w:rsidR="007A0075" w:rsidRPr="00E94E0A" w:rsidRDefault="001A0480" w:rsidP="007A0075">
                            <w:pPr>
                              <w:spacing w:before="85"/>
                              <w:rPr>
                                <w:i/>
                                <w:sz w:val="13"/>
                              </w:rPr>
                            </w:pPr>
                            <w:r w:rsidRPr="001A0480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>Hygiene</w:t>
                            </w:r>
                            <w:r w:rsidR="001C0246">
                              <w:rPr>
                                <w:iCs/>
                                <w:sz w:val="13"/>
                              </w:rPr>
                              <w:t>:</w:t>
                            </w:r>
                            <w:r w:rsidR="007A0075" w:rsidRPr="007A0075">
                              <w:rPr>
                                <w:i/>
                                <w:sz w:val="13"/>
                              </w:rPr>
                              <w:t xml:space="preserve"> </w:t>
                            </w:r>
                            <w:r w:rsidR="007A0075" w:rsidRPr="00E94E0A">
                              <w:rPr>
                                <w:i/>
                                <w:sz w:val="13"/>
                              </w:rPr>
                              <w:t>Consider facilities and equipment required</w:t>
                            </w:r>
                          </w:p>
                          <w:p w14:paraId="00C8F13E" w14:textId="3376D5E9" w:rsidR="00051F2D" w:rsidRDefault="00A872CE" w:rsidP="00A872C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  <w:r>
                              <w:rPr>
                                <w:iCs/>
                                <w:sz w:val="13"/>
                              </w:rPr>
                              <w:t>CCC will maintain their own venues</w:t>
                            </w:r>
                          </w:p>
                          <w:p w14:paraId="70F90A35" w14:textId="2D352F8F" w:rsidR="00A872CE" w:rsidRPr="00A872CE" w:rsidRDefault="00A872CE" w:rsidP="00A872C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  <w:r>
                              <w:rPr>
                                <w:iCs/>
                                <w:sz w:val="13"/>
                              </w:rPr>
                              <w:t xml:space="preserve">CVA will </w:t>
                            </w:r>
                            <w:r w:rsidR="00F87EE8">
                              <w:rPr>
                                <w:iCs/>
                                <w:sz w:val="13"/>
                              </w:rPr>
                              <w:t>sanitise equipment in between Divisions entering the stadium</w:t>
                            </w:r>
                          </w:p>
                          <w:p w14:paraId="2420C348" w14:textId="77777777" w:rsidR="004232A0" w:rsidRPr="003729AC" w:rsidRDefault="004232A0" w:rsidP="0003738D">
                            <w:pPr>
                              <w:spacing w:before="107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610A17" id="Text Box 84" o:spid="_x0000_s1028" type="#_x0000_t202" style="position:absolute;left:0;text-align:left;margin-left:129.75pt;margin-top:678.95pt;width:340.2pt;height:302.25pt;z-index:-251690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" filled="f" stroked="f">
                <v:textbox inset="0,0,0,0">
                  <w:txbxContent>
                    <w:p w14:paraId="09B6FD8E" w14:textId="77777777" w:rsidR="006C21A2" w:rsidRPr="00E94E0A" w:rsidRDefault="001A0480" w:rsidP="006C21A2">
                      <w:pPr>
                        <w:spacing w:before="85"/>
                        <w:rPr>
                          <w:iCs/>
                          <w:sz w:val="13"/>
                        </w:rPr>
                      </w:pPr>
                      <w:r w:rsidRPr="001A0480">
                        <w:rPr>
                          <w:b/>
                          <w:bCs/>
                          <w:iCs/>
                          <w:sz w:val="13"/>
                        </w:rPr>
                        <w:t>Vaccination Passports</w:t>
                      </w:r>
                      <w:r w:rsidR="001C0246" w:rsidRPr="003729AC">
                        <w:rPr>
                          <w:b/>
                          <w:bCs/>
                          <w:iCs/>
                          <w:sz w:val="13"/>
                        </w:rPr>
                        <w:t>:</w:t>
                      </w:r>
                      <w:r w:rsidR="003729AC" w:rsidRPr="003729AC">
                        <w:rPr>
                          <w:b/>
                          <w:bCs/>
                          <w:iCs/>
                          <w:sz w:val="13"/>
                        </w:rPr>
                        <w:t xml:space="preserve"> </w:t>
                      </w:r>
                      <w:r w:rsidR="006C21A2" w:rsidRPr="00E94E0A">
                        <w:rPr>
                          <w:i/>
                          <w:sz w:val="13"/>
                        </w:rPr>
                        <w:t>Consider venue requirements</w:t>
                      </w:r>
                      <w:r w:rsidR="006C21A2" w:rsidRPr="00E94E0A">
                        <w:rPr>
                          <w:iCs/>
                          <w:sz w:val="13"/>
                        </w:rPr>
                        <w:t xml:space="preserve"> </w:t>
                      </w:r>
                    </w:p>
                    <w:p w14:paraId="542C3F23" w14:textId="09B7FE21" w:rsidR="001A0480" w:rsidRPr="00A872CE" w:rsidRDefault="00AC7A93" w:rsidP="00A872C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85"/>
                        <w:rPr>
                          <w:iCs/>
                          <w:sz w:val="13"/>
                        </w:rPr>
                      </w:pPr>
                      <w:r w:rsidRPr="00A872CE">
                        <w:rPr>
                          <w:iCs/>
                          <w:sz w:val="13"/>
                        </w:rPr>
                        <w:t>MVPs are mandatory to enter CCC Venues</w:t>
                      </w:r>
                      <w:r w:rsidR="00E053FB" w:rsidRPr="00A872CE">
                        <w:rPr>
                          <w:iCs/>
                          <w:sz w:val="13"/>
                        </w:rPr>
                        <w:t xml:space="preserve">, </w:t>
                      </w:r>
                      <w:r w:rsidR="00CB727D">
                        <w:rPr>
                          <w:iCs/>
                          <w:sz w:val="13"/>
                        </w:rPr>
                        <w:t xml:space="preserve">but not for athletes in these school teams.  MVP </w:t>
                      </w:r>
                      <w:r w:rsidR="00891356">
                        <w:rPr>
                          <w:iCs/>
                          <w:sz w:val="13"/>
                        </w:rPr>
                        <w:t>scanning will be conducted on entry for all team officials at entry</w:t>
                      </w:r>
                    </w:p>
                    <w:p w14:paraId="22EBE00D" w14:textId="34FE6E59" w:rsidR="00E053FB" w:rsidRPr="00A872CE" w:rsidRDefault="00E053FB" w:rsidP="00A872C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85"/>
                        <w:rPr>
                          <w:iCs/>
                          <w:sz w:val="13"/>
                        </w:rPr>
                      </w:pPr>
                      <w:r w:rsidRPr="00A872CE">
                        <w:rPr>
                          <w:iCs/>
                          <w:sz w:val="13"/>
                        </w:rPr>
                        <w:t xml:space="preserve">Schools are responsible for ensuring that all </w:t>
                      </w:r>
                      <w:r w:rsidR="00891356">
                        <w:rPr>
                          <w:iCs/>
                          <w:sz w:val="13"/>
                        </w:rPr>
                        <w:t>coaches/managers/officials</w:t>
                      </w:r>
                      <w:r w:rsidRPr="00A872CE">
                        <w:rPr>
                          <w:iCs/>
                          <w:sz w:val="13"/>
                        </w:rPr>
                        <w:t xml:space="preserve"> have MVPs</w:t>
                      </w:r>
                      <w:r w:rsidR="00840AC0" w:rsidRPr="00A872CE">
                        <w:rPr>
                          <w:iCs/>
                          <w:sz w:val="13"/>
                        </w:rPr>
                        <w:t>.  Our team lists states that a</w:t>
                      </w:r>
                      <w:r w:rsidR="00891356">
                        <w:rPr>
                          <w:iCs/>
                          <w:sz w:val="13"/>
                        </w:rPr>
                        <w:t>these</w:t>
                      </w:r>
                      <w:r w:rsidR="00840AC0" w:rsidRPr="00A872CE">
                        <w:rPr>
                          <w:iCs/>
                          <w:sz w:val="13"/>
                        </w:rPr>
                        <w:t xml:space="preserve"> participants must have a MVP and this is signed by the schools</w:t>
                      </w:r>
                      <w:r w:rsidRPr="00A872CE">
                        <w:rPr>
                          <w:iCs/>
                          <w:sz w:val="13"/>
                        </w:rPr>
                        <w:t xml:space="preserve"> Principals</w:t>
                      </w:r>
                      <w:r w:rsidR="00891356">
                        <w:rPr>
                          <w:iCs/>
                          <w:sz w:val="13"/>
                        </w:rPr>
                        <w:t>.  Students will not need the MVP due to government legislation</w:t>
                      </w:r>
                    </w:p>
                    <w:p w14:paraId="469EDC91" w14:textId="77777777" w:rsidR="00C6522A" w:rsidRPr="003729AC" w:rsidRDefault="00C6522A" w:rsidP="001A0480">
                      <w:pPr>
                        <w:spacing w:before="85"/>
                        <w:rPr>
                          <w:iCs/>
                          <w:sz w:val="13"/>
                        </w:rPr>
                      </w:pPr>
                    </w:p>
                    <w:p w14:paraId="36A6ED72" w14:textId="5E475518" w:rsidR="007A0075" w:rsidRPr="00E94E0A" w:rsidRDefault="001A0480" w:rsidP="007A0075">
                      <w:pPr>
                        <w:spacing w:before="85"/>
                        <w:rPr>
                          <w:i/>
                          <w:sz w:val="13"/>
                        </w:rPr>
                      </w:pPr>
                      <w:r w:rsidRPr="001A0480">
                        <w:rPr>
                          <w:b/>
                          <w:bCs/>
                          <w:iCs/>
                          <w:sz w:val="13"/>
                        </w:rPr>
                        <w:t>Hygiene</w:t>
                      </w:r>
                      <w:r w:rsidR="001C0246">
                        <w:rPr>
                          <w:iCs/>
                          <w:sz w:val="13"/>
                        </w:rPr>
                        <w:t>:</w:t>
                      </w:r>
                      <w:r w:rsidR="007A0075" w:rsidRPr="007A0075">
                        <w:rPr>
                          <w:i/>
                          <w:sz w:val="13"/>
                        </w:rPr>
                        <w:t xml:space="preserve"> </w:t>
                      </w:r>
                      <w:r w:rsidR="007A0075" w:rsidRPr="00E94E0A">
                        <w:rPr>
                          <w:i/>
                          <w:sz w:val="13"/>
                        </w:rPr>
                        <w:t>Consider facilities and equipment required</w:t>
                      </w:r>
                    </w:p>
                    <w:p w14:paraId="00C8F13E" w14:textId="3376D5E9" w:rsidR="00051F2D" w:rsidRDefault="00A872CE" w:rsidP="00A872C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85"/>
                        <w:rPr>
                          <w:iCs/>
                          <w:sz w:val="13"/>
                        </w:rPr>
                      </w:pPr>
                      <w:r>
                        <w:rPr>
                          <w:iCs/>
                          <w:sz w:val="13"/>
                        </w:rPr>
                        <w:t>CCC will maintain their own venues</w:t>
                      </w:r>
                    </w:p>
                    <w:p w14:paraId="70F90A35" w14:textId="2D352F8F" w:rsidR="00A872CE" w:rsidRPr="00A872CE" w:rsidRDefault="00A872CE" w:rsidP="00A872C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before="85"/>
                        <w:rPr>
                          <w:iCs/>
                          <w:sz w:val="13"/>
                        </w:rPr>
                      </w:pPr>
                      <w:r>
                        <w:rPr>
                          <w:iCs/>
                          <w:sz w:val="13"/>
                        </w:rPr>
                        <w:t xml:space="preserve">CVA will </w:t>
                      </w:r>
                      <w:r w:rsidR="00F87EE8">
                        <w:rPr>
                          <w:iCs/>
                          <w:sz w:val="13"/>
                        </w:rPr>
                        <w:t>sanitise equipment in between Divisions entering the stadium</w:t>
                      </w:r>
                    </w:p>
                    <w:p w14:paraId="2420C348" w14:textId="77777777" w:rsidR="004232A0" w:rsidRPr="003729AC" w:rsidRDefault="004232A0" w:rsidP="0003738D">
                      <w:pPr>
                        <w:spacing w:before="107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84551">
        <w:rPr>
          <w:noProof/>
        </w:rPr>
        <mc:AlternateContent>
          <mc:Choice Requires="wps">
            <w:drawing>
              <wp:anchor distT="0" distB="0" distL="114300" distR="114300" simplePos="0" relativeHeight="251621888" behindDoc="1" locked="0" layoutInCell="1" allowOverlap="1" wp14:anchorId="38086339" wp14:editId="700A6CF4">
                <wp:simplePos x="0" y="0"/>
                <wp:positionH relativeFrom="page">
                  <wp:posOffset>361950</wp:posOffset>
                </wp:positionH>
                <wp:positionV relativeFrom="page">
                  <wp:posOffset>8585121</wp:posOffset>
                </wp:positionV>
                <wp:extent cx="1260475" cy="3838575"/>
                <wp:effectExtent l="0" t="0" r="15875" b="9525"/>
                <wp:wrapNone/>
                <wp:docPr id="151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3838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FD6180" w14:textId="6ECD4CA0" w:rsidR="00BF7BC6" w:rsidRDefault="00833E4D">
                            <w:pPr>
                              <w:spacing w:before="77" w:line="264" w:lineRule="auto"/>
                              <w:ind w:right="224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>How will you ensure all workers</w:t>
                            </w:r>
                            <w:r w:rsidR="001E0DFF"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, </w:t>
                            </w:r>
                            <w:r w:rsidR="00E90955">
                              <w:rPr>
                                <w:b/>
                                <w:color w:val="323031"/>
                                <w:sz w:val="15"/>
                              </w:rPr>
                              <w:t>volunteers, and attendees</w:t>
                            </w: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 are able to keep themselves safe from exposure to COVID-19?</w:t>
                            </w:r>
                          </w:p>
                          <w:p w14:paraId="5A926DB9" w14:textId="77777777" w:rsidR="00BF7BC6" w:rsidRDefault="00BF7BC6">
                            <w:pPr>
                              <w:pStyle w:val="BodyText"/>
                              <w:rPr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086339" id="Text Box 85" o:spid="_x0000_s1029" type="#_x0000_t202" style="position:absolute;left:0;text-align:left;margin-left:28.5pt;margin-top:676pt;width:99.25pt;height:302.25pt;z-index:-251694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" filled="f" stroked="f">
                <v:textbox inset="0,0,0,0">
                  <w:txbxContent>
                    <w:p w14:paraId="73FD6180" w14:textId="6ECD4CA0" w:rsidR="00BF7BC6" w:rsidRDefault="00833E4D">
                      <w:pPr>
                        <w:spacing w:before="77" w:line="264" w:lineRule="auto"/>
                        <w:ind w:right="224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323031"/>
                          <w:sz w:val="15"/>
                        </w:rPr>
                        <w:t>How will you ensure all workers</w:t>
                      </w:r>
                      <w:r w:rsidR="001E0DFF">
                        <w:rPr>
                          <w:b/>
                          <w:color w:val="323031"/>
                          <w:sz w:val="15"/>
                        </w:rPr>
                        <w:t xml:space="preserve">, </w:t>
                      </w:r>
                      <w:r w:rsidR="00E90955">
                        <w:rPr>
                          <w:b/>
                          <w:color w:val="323031"/>
                          <w:sz w:val="15"/>
                        </w:rPr>
                        <w:t>volunteers, and attendees</w:t>
                      </w:r>
                      <w:r>
                        <w:rPr>
                          <w:b/>
                          <w:color w:val="323031"/>
                          <w:sz w:val="15"/>
                        </w:rPr>
                        <w:t xml:space="preserve"> are able to keep themselves safe from exposure to COVID-19?</w:t>
                      </w:r>
                    </w:p>
                    <w:p w14:paraId="5A926DB9" w14:textId="77777777" w:rsidR="00BF7BC6" w:rsidRDefault="00BF7BC6">
                      <w:pPr>
                        <w:pStyle w:val="BodyText"/>
                        <w:rPr>
                          <w:b/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A55E6D">
        <w:rPr>
          <w:noProof/>
        </w:rPr>
        <mc:AlternateContent>
          <mc:Choice Requires="wps">
            <w:drawing>
              <wp:anchor distT="0" distB="0" distL="114300" distR="114300" simplePos="0" relativeHeight="251630080" behindDoc="1" locked="0" layoutInCell="1" allowOverlap="1" wp14:anchorId="5EE69C56" wp14:editId="0A48DFB6">
                <wp:simplePos x="0" y="0"/>
                <wp:positionH relativeFrom="page">
                  <wp:posOffset>5934075</wp:posOffset>
                </wp:positionH>
                <wp:positionV relativeFrom="page">
                  <wp:posOffset>8696325</wp:posOffset>
                </wp:positionV>
                <wp:extent cx="1260475" cy="3838575"/>
                <wp:effectExtent l="0" t="0" r="15875" b="9525"/>
                <wp:wrapNone/>
                <wp:docPr id="149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3838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2296CE" w14:textId="3ED0581B" w:rsidR="00BF7BC6" w:rsidRPr="00F97F79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sz w:val="15"/>
                                <w:szCs w:val="15"/>
                              </w:rPr>
                            </w:pPr>
                          </w:p>
                          <w:p w14:paraId="59D0D21B" w14:textId="144ECC65" w:rsidR="0029557C" w:rsidRPr="00F97F79" w:rsidRDefault="0029557C" w:rsidP="0029557C">
                            <w:pPr>
                              <w:pStyle w:val="BodyText"/>
                              <w:numPr>
                                <w:ilvl w:val="0"/>
                                <w:numId w:val="10"/>
                              </w:numPr>
                              <w:spacing w:before="0"/>
                              <w:rPr>
                                <w:sz w:val="15"/>
                                <w:szCs w:val="15"/>
                              </w:rPr>
                            </w:pPr>
                            <w:r w:rsidRPr="00F97F79">
                              <w:rPr>
                                <w:sz w:val="15"/>
                                <w:szCs w:val="15"/>
                              </w:rPr>
                              <w:t>CCC &amp; Floor Controller</w:t>
                            </w:r>
                          </w:p>
                          <w:p w14:paraId="5F141DB2" w14:textId="706F944F" w:rsidR="00F97F79" w:rsidRPr="00644073" w:rsidRDefault="0029557C" w:rsidP="00F97F79">
                            <w:pPr>
                              <w:pStyle w:val="BodyText"/>
                              <w:numPr>
                                <w:ilvl w:val="0"/>
                                <w:numId w:val="10"/>
                              </w:numPr>
                              <w:spacing w:before="0"/>
                              <w:rPr>
                                <w:sz w:val="15"/>
                                <w:szCs w:val="15"/>
                              </w:rPr>
                            </w:pPr>
                            <w:r w:rsidRPr="00644073">
                              <w:rPr>
                                <w:sz w:val="15"/>
                                <w:szCs w:val="15"/>
                              </w:rPr>
                              <w:t>Individual schools</w:t>
                            </w:r>
                          </w:p>
                          <w:p w14:paraId="7C903722" w14:textId="439FFD13" w:rsidR="00F97F79" w:rsidRPr="00F97F79" w:rsidRDefault="00F97F79" w:rsidP="00F97F79">
                            <w:pPr>
                              <w:pStyle w:val="BodyText"/>
                              <w:spacing w:before="0"/>
                              <w:rPr>
                                <w:sz w:val="15"/>
                                <w:szCs w:val="15"/>
                              </w:rPr>
                            </w:pPr>
                          </w:p>
                          <w:p w14:paraId="6BBCA721" w14:textId="3F64860A" w:rsidR="00F97F79" w:rsidRPr="00F97F79" w:rsidRDefault="00F97F79" w:rsidP="00F97F79">
                            <w:pPr>
                              <w:pStyle w:val="BodyText"/>
                              <w:spacing w:before="0"/>
                              <w:rPr>
                                <w:sz w:val="15"/>
                                <w:szCs w:val="15"/>
                              </w:rPr>
                            </w:pPr>
                          </w:p>
                          <w:p w14:paraId="0E76FA96" w14:textId="568A7C8C" w:rsidR="00F97F79" w:rsidRPr="00F97F79" w:rsidRDefault="00F97F79" w:rsidP="00F97F79">
                            <w:pPr>
                              <w:pStyle w:val="BodyText"/>
                              <w:numPr>
                                <w:ilvl w:val="0"/>
                                <w:numId w:val="10"/>
                              </w:numPr>
                              <w:spacing w:before="0"/>
                              <w:rPr>
                                <w:sz w:val="15"/>
                                <w:szCs w:val="15"/>
                              </w:rPr>
                            </w:pPr>
                            <w:r w:rsidRPr="00F97F79">
                              <w:rPr>
                                <w:sz w:val="15"/>
                                <w:szCs w:val="15"/>
                              </w:rPr>
                              <w:t>CCC</w:t>
                            </w:r>
                          </w:p>
                          <w:p w14:paraId="19D8F8D4" w14:textId="1719C2F2" w:rsidR="00F97F79" w:rsidRPr="00F97F79" w:rsidRDefault="00F97F79" w:rsidP="00F97F79">
                            <w:pPr>
                              <w:pStyle w:val="BodyText"/>
                              <w:numPr>
                                <w:ilvl w:val="0"/>
                                <w:numId w:val="10"/>
                              </w:numPr>
                              <w:spacing w:before="0"/>
                              <w:rPr>
                                <w:sz w:val="15"/>
                                <w:szCs w:val="15"/>
                              </w:rPr>
                            </w:pPr>
                            <w:r w:rsidRPr="00F97F79">
                              <w:rPr>
                                <w:sz w:val="15"/>
                                <w:szCs w:val="15"/>
                              </w:rPr>
                              <w:t>Floor Controller</w:t>
                            </w:r>
                          </w:p>
                          <w:p w14:paraId="06004C68" w14:textId="77777777" w:rsidR="00BF7BC6" w:rsidRDefault="00BF7BC6">
                            <w:pPr>
                              <w:pStyle w:val="BodyText"/>
                              <w:spacing w:before="2"/>
                              <w:ind w:left="0"/>
                              <w:rPr>
                                <w:rFonts w:ascii="Times New Roman"/>
                                <w:sz w:val="14"/>
                              </w:rPr>
                            </w:pPr>
                          </w:p>
                          <w:p w14:paraId="7E61B68B" w14:textId="77777777" w:rsidR="00962373" w:rsidRDefault="00962373">
                            <w:pPr>
                              <w:ind w:left="113"/>
                              <w:rPr>
                                <w:i/>
                                <w:color w:val="7D7F81"/>
                                <w:sz w:val="13"/>
                              </w:rPr>
                            </w:pPr>
                          </w:p>
                          <w:p w14:paraId="22983F04" w14:textId="77777777" w:rsidR="00962373" w:rsidRDefault="00962373">
                            <w:pPr>
                              <w:ind w:left="113"/>
                              <w:rPr>
                                <w:i/>
                                <w:color w:val="7D7F81"/>
                                <w:sz w:val="13"/>
                              </w:rPr>
                            </w:pPr>
                          </w:p>
                          <w:p w14:paraId="01BC09B0" w14:textId="77777777" w:rsidR="00B12F0B" w:rsidRPr="00B12F0B" w:rsidRDefault="00B12F0B">
                            <w:pPr>
                              <w:ind w:left="113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E69C56" id="Text Box 83" o:spid="_x0000_s1030" type="#_x0000_t202" style="position:absolute;left:0;text-align:left;margin-left:467.25pt;margin-top:684.75pt;width:99.25pt;height:302.25pt;z-index:-251686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" filled="f" stroked="f">
                <v:textbox inset="0,0,0,0">
                  <w:txbxContent>
                    <w:p w14:paraId="6C2296CE" w14:textId="3ED0581B" w:rsidR="00BF7BC6" w:rsidRPr="00F97F79" w:rsidRDefault="00BF7BC6">
                      <w:pPr>
                        <w:pStyle w:val="BodyText"/>
                        <w:spacing w:before="0"/>
                        <w:ind w:left="0"/>
                        <w:rPr>
                          <w:sz w:val="15"/>
                          <w:szCs w:val="15"/>
                        </w:rPr>
                      </w:pPr>
                    </w:p>
                    <w:p w14:paraId="59D0D21B" w14:textId="144ECC65" w:rsidR="0029557C" w:rsidRPr="00F97F79" w:rsidRDefault="0029557C" w:rsidP="0029557C">
                      <w:pPr>
                        <w:pStyle w:val="BodyText"/>
                        <w:numPr>
                          <w:ilvl w:val="0"/>
                          <w:numId w:val="10"/>
                        </w:numPr>
                        <w:spacing w:before="0"/>
                        <w:rPr>
                          <w:sz w:val="15"/>
                          <w:szCs w:val="15"/>
                        </w:rPr>
                      </w:pPr>
                      <w:r w:rsidRPr="00F97F79">
                        <w:rPr>
                          <w:sz w:val="15"/>
                          <w:szCs w:val="15"/>
                        </w:rPr>
                        <w:t>CCC &amp; Floor Controller</w:t>
                      </w:r>
                    </w:p>
                    <w:p w14:paraId="5F141DB2" w14:textId="706F944F" w:rsidR="00F97F79" w:rsidRPr="00644073" w:rsidRDefault="0029557C" w:rsidP="00F97F79">
                      <w:pPr>
                        <w:pStyle w:val="BodyText"/>
                        <w:numPr>
                          <w:ilvl w:val="0"/>
                          <w:numId w:val="10"/>
                        </w:numPr>
                        <w:spacing w:before="0"/>
                        <w:rPr>
                          <w:sz w:val="15"/>
                          <w:szCs w:val="15"/>
                        </w:rPr>
                      </w:pPr>
                      <w:r w:rsidRPr="00644073">
                        <w:rPr>
                          <w:sz w:val="15"/>
                          <w:szCs w:val="15"/>
                        </w:rPr>
                        <w:t>Individual schools</w:t>
                      </w:r>
                    </w:p>
                    <w:p w14:paraId="7C903722" w14:textId="439FFD13" w:rsidR="00F97F79" w:rsidRPr="00F97F79" w:rsidRDefault="00F97F79" w:rsidP="00F97F79">
                      <w:pPr>
                        <w:pStyle w:val="BodyText"/>
                        <w:spacing w:before="0"/>
                        <w:rPr>
                          <w:sz w:val="15"/>
                          <w:szCs w:val="15"/>
                        </w:rPr>
                      </w:pPr>
                    </w:p>
                    <w:p w14:paraId="6BBCA721" w14:textId="3F64860A" w:rsidR="00F97F79" w:rsidRPr="00F97F79" w:rsidRDefault="00F97F79" w:rsidP="00F97F79">
                      <w:pPr>
                        <w:pStyle w:val="BodyText"/>
                        <w:spacing w:before="0"/>
                        <w:rPr>
                          <w:sz w:val="15"/>
                          <w:szCs w:val="15"/>
                        </w:rPr>
                      </w:pPr>
                    </w:p>
                    <w:p w14:paraId="0E76FA96" w14:textId="568A7C8C" w:rsidR="00F97F79" w:rsidRPr="00F97F79" w:rsidRDefault="00F97F79" w:rsidP="00F97F79">
                      <w:pPr>
                        <w:pStyle w:val="BodyText"/>
                        <w:numPr>
                          <w:ilvl w:val="0"/>
                          <w:numId w:val="10"/>
                        </w:numPr>
                        <w:spacing w:before="0"/>
                        <w:rPr>
                          <w:sz w:val="15"/>
                          <w:szCs w:val="15"/>
                        </w:rPr>
                      </w:pPr>
                      <w:r w:rsidRPr="00F97F79">
                        <w:rPr>
                          <w:sz w:val="15"/>
                          <w:szCs w:val="15"/>
                        </w:rPr>
                        <w:t>CCC</w:t>
                      </w:r>
                    </w:p>
                    <w:p w14:paraId="19D8F8D4" w14:textId="1719C2F2" w:rsidR="00F97F79" w:rsidRPr="00F97F79" w:rsidRDefault="00F97F79" w:rsidP="00F97F79">
                      <w:pPr>
                        <w:pStyle w:val="BodyText"/>
                        <w:numPr>
                          <w:ilvl w:val="0"/>
                          <w:numId w:val="10"/>
                        </w:numPr>
                        <w:spacing w:before="0"/>
                        <w:rPr>
                          <w:sz w:val="15"/>
                          <w:szCs w:val="15"/>
                        </w:rPr>
                      </w:pPr>
                      <w:r w:rsidRPr="00F97F79">
                        <w:rPr>
                          <w:sz w:val="15"/>
                          <w:szCs w:val="15"/>
                        </w:rPr>
                        <w:t>Floor Controller</w:t>
                      </w:r>
                    </w:p>
                    <w:p w14:paraId="06004C68" w14:textId="77777777" w:rsidR="00BF7BC6" w:rsidRDefault="00BF7BC6">
                      <w:pPr>
                        <w:pStyle w:val="BodyText"/>
                        <w:spacing w:before="2"/>
                        <w:ind w:left="0"/>
                        <w:rPr>
                          <w:rFonts w:ascii="Times New Roman"/>
                          <w:sz w:val="14"/>
                        </w:rPr>
                      </w:pPr>
                    </w:p>
                    <w:p w14:paraId="7E61B68B" w14:textId="77777777" w:rsidR="00962373" w:rsidRDefault="00962373">
                      <w:pPr>
                        <w:ind w:left="113"/>
                        <w:rPr>
                          <w:i/>
                          <w:color w:val="7D7F81"/>
                          <w:sz w:val="13"/>
                        </w:rPr>
                      </w:pPr>
                    </w:p>
                    <w:p w14:paraId="22983F04" w14:textId="77777777" w:rsidR="00962373" w:rsidRDefault="00962373">
                      <w:pPr>
                        <w:ind w:left="113"/>
                        <w:rPr>
                          <w:i/>
                          <w:color w:val="7D7F81"/>
                          <w:sz w:val="13"/>
                        </w:rPr>
                      </w:pPr>
                    </w:p>
                    <w:p w14:paraId="01BC09B0" w14:textId="77777777" w:rsidR="00B12F0B" w:rsidRPr="00B12F0B" w:rsidRDefault="00B12F0B">
                      <w:pPr>
                        <w:ind w:left="113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A03F1">
        <w:rPr>
          <w:noProof/>
        </w:rPr>
        <mc:AlternateContent>
          <mc:Choice Requires="wps">
            <w:drawing>
              <wp:anchor distT="0" distB="0" distL="114300" distR="114300" simplePos="0" relativeHeight="251731456" behindDoc="1" locked="0" layoutInCell="1" allowOverlap="1" wp14:anchorId="325C08ED" wp14:editId="448FFF44">
                <wp:simplePos x="0" y="0"/>
                <wp:positionH relativeFrom="page">
                  <wp:posOffset>361950</wp:posOffset>
                </wp:positionH>
                <wp:positionV relativeFrom="page">
                  <wp:posOffset>5514975</wp:posOffset>
                </wp:positionV>
                <wp:extent cx="1260475" cy="1714500"/>
                <wp:effectExtent l="0" t="0" r="15875" b="0"/>
                <wp:wrapNone/>
                <wp:docPr id="154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171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7DF2F6" w14:textId="1B2DE5CF" w:rsidR="00BF7BC6" w:rsidRDefault="00833E4D">
                            <w:pPr>
                              <w:spacing w:before="79" w:line="264" w:lineRule="auto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How will you manage the risks of </w:t>
                            </w:r>
                            <w:r w:rsidR="009A734A"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operating your </w:t>
                            </w:r>
                            <w:r w:rsidR="00E75637">
                              <w:rPr>
                                <w:b/>
                                <w:color w:val="323031"/>
                                <w:sz w:val="15"/>
                              </w:rPr>
                              <w:t>activity</w:t>
                            </w:r>
                            <w:r w:rsidR="009A734A"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 </w:t>
                            </w:r>
                            <w:r w:rsidR="001706D4"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under the CPF </w:t>
                            </w:r>
                            <w:r w:rsidR="00704BA9"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at </w:t>
                            </w:r>
                            <w:r w:rsidR="00A712A2">
                              <w:rPr>
                                <w:b/>
                                <w:color w:val="323031"/>
                                <w:sz w:val="15"/>
                              </w:rPr>
                              <w:t>red</w:t>
                            </w:r>
                            <w:r w:rsidR="00996D9F">
                              <w:rPr>
                                <w:b/>
                                <w:color w:val="323031"/>
                                <w:sz w:val="15"/>
                              </w:rPr>
                              <w:t>?</w:t>
                            </w:r>
                            <w:r w:rsidR="009A734A">
                              <w:rPr>
                                <w:b/>
                                <w:color w:val="323031"/>
                                <w:sz w:val="15"/>
                              </w:rPr>
                              <w:t xml:space="preserve"> </w:t>
                            </w:r>
                          </w:p>
                          <w:p w14:paraId="58DEBEBA" w14:textId="77777777" w:rsidR="00BF7BC6" w:rsidRDefault="00BF7BC6">
                            <w:pPr>
                              <w:pStyle w:val="BodyText"/>
                              <w:rPr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5C08ED" id="Text Box 88" o:spid="_x0000_s1031" type="#_x0000_t202" style="position:absolute;left:0;text-align:left;margin-left:28.5pt;margin-top:434.25pt;width:99.25pt;height:135pt;z-index:-251585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" filled="f" stroked="f">
                <v:textbox inset="0,0,0,0">
                  <w:txbxContent>
                    <w:p w14:paraId="767DF2F6" w14:textId="1B2DE5CF" w:rsidR="00BF7BC6" w:rsidRDefault="00833E4D">
                      <w:pPr>
                        <w:spacing w:before="79" w:line="264" w:lineRule="auto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323031"/>
                          <w:sz w:val="15"/>
                        </w:rPr>
                        <w:t xml:space="preserve">How will you manage the risks of </w:t>
                      </w:r>
                      <w:r w:rsidR="009A734A">
                        <w:rPr>
                          <w:b/>
                          <w:color w:val="323031"/>
                          <w:sz w:val="15"/>
                        </w:rPr>
                        <w:t xml:space="preserve">operating your </w:t>
                      </w:r>
                      <w:r w:rsidR="00E75637">
                        <w:rPr>
                          <w:b/>
                          <w:color w:val="323031"/>
                          <w:sz w:val="15"/>
                        </w:rPr>
                        <w:t>activity</w:t>
                      </w:r>
                      <w:r w:rsidR="009A734A">
                        <w:rPr>
                          <w:b/>
                          <w:color w:val="323031"/>
                          <w:sz w:val="15"/>
                        </w:rPr>
                        <w:t xml:space="preserve"> </w:t>
                      </w:r>
                      <w:r w:rsidR="001706D4">
                        <w:rPr>
                          <w:b/>
                          <w:color w:val="323031"/>
                          <w:sz w:val="15"/>
                        </w:rPr>
                        <w:t xml:space="preserve">under the CPF </w:t>
                      </w:r>
                      <w:r w:rsidR="00704BA9">
                        <w:rPr>
                          <w:b/>
                          <w:color w:val="323031"/>
                          <w:sz w:val="15"/>
                        </w:rPr>
                        <w:t xml:space="preserve">at </w:t>
                      </w:r>
                      <w:r w:rsidR="00A712A2">
                        <w:rPr>
                          <w:b/>
                          <w:color w:val="323031"/>
                          <w:sz w:val="15"/>
                        </w:rPr>
                        <w:t>red</w:t>
                      </w:r>
                      <w:r w:rsidR="00996D9F">
                        <w:rPr>
                          <w:b/>
                          <w:color w:val="323031"/>
                          <w:sz w:val="15"/>
                        </w:rPr>
                        <w:t>?</w:t>
                      </w:r>
                      <w:r w:rsidR="009A734A">
                        <w:rPr>
                          <w:b/>
                          <w:color w:val="323031"/>
                          <w:sz w:val="15"/>
                        </w:rPr>
                        <w:t xml:space="preserve"> </w:t>
                      </w:r>
                    </w:p>
                    <w:p w14:paraId="58DEBEBA" w14:textId="77777777" w:rsidR="00BF7BC6" w:rsidRDefault="00BF7BC6">
                      <w:pPr>
                        <w:pStyle w:val="BodyText"/>
                        <w:rPr>
                          <w:b/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B6F1A">
        <w:rPr>
          <w:noProof/>
        </w:rPr>
        <mc:AlternateContent>
          <mc:Choice Requires="wpg">
            <w:drawing>
              <wp:anchor distT="0" distB="0" distL="114300" distR="114300" simplePos="0" relativeHeight="251576832" behindDoc="1" locked="0" layoutInCell="1" allowOverlap="1" wp14:anchorId="69D56081" wp14:editId="4BA32D1F">
                <wp:simplePos x="0" y="0"/>
                <wp:positionH relativeFrom="page">
                  <wp:posOffset>408940</wp:posOffset>
                </wp:positionH>
                <wp:positionV relativeFrom="page">
                  <wp:posOffset>5181600</wp:posOffset>
                </wp:positionV>
                <wp:extent cx="6773545" cy="6804000"/>
                <wp:effectExtent l="0" t="0" r="27305" b="16510"/>
                <wp:wrapNone/>
                <wp:docPr id="165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73545" cy="6804000"/>
                          <a:chOff x="567" y="8108"/>
                          <a:chExt cx="10772" cy="7452"/>
                        </a:xfrm>
                      </wpg:grpSpPr>
                      <wps:wsp>
                        <wps:cNvPr id="166" name="Freeform 100"/>
                        <wps:cNvSpPr>
                          <a:spLocks/>
                        </wps:cNvSpPr>
                        <wps:spPr bwMode="auto">
                          <a:xfrm>
                            <a:off x="2551" y="8113"/>
                            <a:ext cx="6804" cy="7445"/>
                          </a:xfrm>
                          <a:custGeom>
                            <a:avLst/>
                            <a:gdLst>
                              <a:gd name="T0" fmla="+- 0 9354 2551"/>
                              <a:gd name="T1" fmla="*/ T0 w 6804"/>
                              <a:gd name="T2" fmla="+- 0 8113 8113"/>
                              <a:gd name="T3" fmla="*/ 8113 h 7445"/>
                              <a:gd name="T4" fmla="+- 0 2551 2551"/>
                              <a:gd name="T5" fmla="*/ T4 w 6804"/>
                              <a:gd name="T6" fmla="+- 0 8113 8113"/>
                              <a:gd name="T7" fmla="*/ 8113 h 7445"/>
                              <a:gd name="T8" fmla="+- 0 2551 2551"/>
                              <a:gd name="T9" fmla="*/ T8 w 6804"/>
                              <a:gd name="T10" fmla="+- 0 8483 8113"/>
                              <a:gd name="T11" fmla="*/ 8483 h 7445"/>
                              <a:gd name="T12" fmla="+- 0 2551 2551"/>
                              <a:gd name="T13" fmla="*/ T12 w 6804"/>
                              <a:gd name="T14" fmla="+- 0 13006 8113"/>
                              <a:gd name="T15" fmla="*/ 13006 h 7445"/>
                              <a:gd name="T16" fmla="+- 0 2551 2551"/>
                              <a:gd name="T17" fmla="*/ T16 w 6804"/>
                              <a:gd name="T18" fmla="+- 0 15557 8113"/>
                              <a:gd name="T19" fmla="*/ 15557 h 7445"/>
                              <a:gd name="T20" fmla="+- 0 9354 2551"/>
                              <a:gd name="T21" fmla="*/ T20 w 6804"/>
                              <a:gd name="T22" fmla="+- 0 15557 8113"/>
                              <a:gd name="T23" fmla="*/ 15557 h 7445"/>
                              <a:gd name="T24" fmla="+- 0 9354 2551"/>
                              <a:gd name="T25" fmla="*/ T24 w 6804"/>
                              <a:gd name="T26" fmla="+- 0 13006 8113"/>
                              <a:gd name="T27" fmla="*/ 13006 h 7445"/>
                              <a:gd name="T28" fmla="+- 0 9354 2551"/>
                              <a:gd name="T29" fmla="*/ T28 w 6804"/>
                              <a:gd name="T30" fmla="+- 0 8483 8113"/>
                              <a:gd name="T31" fmla="*/ 8483 h 7445"/>
                              <a:gd name="T32" fmla="+- 0 9354 2551"/>
                              <a:gd name="T33" fmla="*/ T32 w 6804"/>
                              <a:gd name="T34" fmla="+- 0 8113 8113"/>
                              <a:gd name="T35" fmla="*/ 8113 h 74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6804" h="7445">
                                <a:moveTo>
                                  <a:pt x="680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0"/>
                                </a:lnTo>
                                <a:lnTo>
                                  <a:pt x="0" y="4893"/>
                                </a:lnTo>
                                <a:lnTo>
                                  <a:pt x="0" y="7444"/>
                                </a:lnTo>
                                <a:lnTo>
                                  <a:pt x="6803" y="7444"/>
                                </a:lnTo>
                                <a:lnTo>
                                  <a:pt x="6803" y="4893"/>
                                </a:lnTo>
                                <a:lnTo>
                                  <a:pt x="6803" y="370"/>
                                </a:lnTo>
                                <a:lnTo>
                                  <a:pt x="6803" y="0"/>
                                </a:lnTo>
                              </a:path>
                            </a:pathLst>
                          </a:custGeom>
                          <a:solidFill>
                            <a:srgbClr val="E7E8E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Line 101"/>
                        <wps:cNvCnPr>
                          <a:cxnSpLocks noChangeShapeType="1"/>
                        </wps:cNvCnPr>
                        <wps:spPr bwMode="auto">
                          <a:xfrm>
                            <a:off x="567" y="8113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8" name="Line 102"/>
                        <wps:cNvCnPr>
                          <a:cxnSpLocks noChangeShapeType="1"/>
                        </wps:cNvCnPr>
                        <wps:spPr bwMode="auto">
                          <a:xfrm>
                            <a:off x="2551" y="8113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9" name="Line 103"/>
                        <wps:cNvCnPr>
                          <a:cxnSpLocks noChangeShapeType="1"/>
                        </wps:cNvCnPr>
                        <wps:spPr bwMode="auto">
                          <a:xfrm>
                            <a:off x="9354" y="8113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0" name="Line 104"/>
                        <wps:cNvCnPr>
                          <a:cxnSpLocks noChangeShapeType="1"/>
                        </wps:cNvCnPr>
                        <wps:spPr bwMode="auto">
                          <a:xfrm>
                            <a:off x="567" y="8483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1" name="Line 105"/>
                        <wps:cNvCnPr>
                          <a:cxnSpLocks noChangeShapeType="1"/>
                        </wps:cNvCnPr>
                        <wps:spPr bwMode="auto">
                          <a:xfrm>
                            <a:off x="2551" y="8483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2" name="Line 106"/>
                        <wps:cNvCnPr>
                          <a:cxnSpLocks noChangeShapeType="1"/>
                        </wps:cNvCnPr>
                        <wps:spPr bwMode="auto">
                          <a:xfrm>
                            <a:off x="9354" y="8483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3" name="Line 107"/>
                        <wps:cNvCnPr>
                          <a:cxnSpLocks noChangeShapeType="1"/>
                        </wps:cNvCnPr>
                        <wps:spPr bwMode="auto">
                          <a:xfrm>
                            <a:off x="567" y="11836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4" name="Line 108"/>
                        <wps:cNvCnPr>
                          <a:cxnSpLocks noChangeShapeType="1"/>
                        </wps:cNvCnPr>
                        <wps:spPr bwMode="auto">
                          <a:xfrm>
                            <a:off x="2551" y="11836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5" name="Line 109"/>
                        <wps:cNvCnPr>
                          <a:cxnSpLocks noChangeShapeType="1"/>
                        </wps:cNvCnPr>
                        <wps:spPr bwMode="auto">
                          <a:xfrm>
                            <a:off x="9354" y="11836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6" name="Line 110"/>
                        <wps:cNvCnPr>
                          <a:cxnSpLocks noChangeShapeType="1"/>
                        </wps:cNvCnPr>
                        <wps:spPr bwMode="auto">
                          <a:xfrm>
                            <a:off x="567" y="15557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7" name="Line 111"/>
                        <wps:cNvCnPr>
                          <a:cxnSpLocks noChangeShapeType="1"/>
                        </wps:cNvCnPr>
                        <wps:spPr bwMode="auto">
                          <a:xfrm>
                            <a:off x="2551" y="15557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8" name="Line 112"/>
                        <wps:cNvCnPr>
                          <a:cxnSpLocks noChangeShapeType="1"/>
                        </wps:cNvCnPr>
                        <wps:spPr bwMode="auto">
                          <a:xfrm>
                            <a:off x="9354" y="15557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FC141B" id="Group 99" o:spid="_x0000_s1026" style="position:absolute;margin-left:32.2pt;margin-top:408pt;width:533.35pt;height:535.75pt;z-index:-251739648;mso-position-horizontal-relative:page;mso-position-vertical-relative:page" coordorigin="567,8108" coordsize="10772,7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">
                <v:shape id="Freeform 100" o:spid="_x0000_s1027" style="position:absolute;left:2551;top:8113;width:6804;height:7445;visibility:visible;mso-wrap-style:square;v-text-anchor:top" coordsize="6804,7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" path="m6803,l,,,370,,4893,,7444r6803,l6803,4893r,-4523l6803,e" fillcolor="#e7e8e9" stroked="f">
                  <v:path arrowok="t" o:connecttype="custom" o:connectlocs="6803,8113;0,8113;0,8483;0,13006;0,15557;6803,15557;6803,13006;6803,8483;6803,8113" o:connectangles="0,0,0,0,0,0,0,0,0"/>
                </v:shape>
                <v:line id="Line 101" o:spid="_x0000_s1028" style="position:absolute;visibility:visible;mso-wrap-style:square" from="567,8113" to="2551,81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" strokecolor="#231f20" strokeweight=".5pt"/>
                <v:line id="Line 102" o:spid="_x0000_s1029" style="position:absolute;visibility:visible;mso-wrap-style:square" from="2551,8113" to="9354,81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" strokecolor="#231f20" strokeweight=".5pt"/>
                <v:line id="Line 103" o:spid="_x0000_s1030" style="position:absolute;visibility:visible;mso-wrap-style:square" from="9354,8113" to="11339,81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" strokecolor="#231f20" strokeweight=".5pt"/>
                <v:line id="Line 104" o:spid="_x0000_s1031" style="position:absolute;visibility:visible;mso-wrap-style:square" from="567,8483" to="2551,84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" strokecolor="#231f20" strokeweight=".25pt"/>
                <v:line id="Line 105" o:spid="_x0000_s1032" style="position:absolute;visibility:visible;mso-wrap-style:square" from="2551,8483" to="9354,84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" strokecolor="#231f20" strokeweight=".25pt"/>
                <v:line id="Line 106" o:spid="_x0000_s1033" style="position:absolute;visibility:visible;mso-wrap-style:square" from="9354,8483" to="11339,84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" strokecolor="#231f20" strokeweight=".25pt"/>
                <v:line id="Line 107" o:spid="_x0000_s1034" style="position:absolute;visibility:visible;mso-wrap-style:square" from="567,11836" to="2551,118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" strokecolor="#231f20" strokeweight=".25pt"/>
                <v:line id="Line 108" o:spid="_x0000_s1035" style="position:absolute;visibility:visible;mso-wrap-style:square" from="2551,11836" to="9354,118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" strokecolor="#231f20" strokeweight=".25pt"/>
                <v:line id="Line 109" o:spid="_x0000_s1036" style="position:absolute;visibility:visible;mso-wrap-style:square" from="9354,11836" to="11339,118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" strokecolor="#231f20" strokeweight=".25pt"/>
                <v:line id="Line 110" o:spid="_x0000_s1037" style="position:absolute;visibility:visible;mso-wrap-style:square" from="567,15557" to="2551,15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" strokecolor="#231f20" strokeweight=".25pt"/>
                <v:line id="Line 111" o:spid="_x0000_s1038" style="position:absolute;visibility:visible;mso-wrap-style:square" from="2551,15557" to="9354,15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" strokecolor="#231f20" strokeweight=".25pt"/>
                <v:line id="Line 112" o:spid="_x0000_s1039" style="position:absolute;visibility:visible;mso-wrap-style:square" from="9354,15557" to="11339,15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" strokecolor="#231f20" strokeweight=".25pt"/>
                <w10:wrap anchorx="page" anchory="page"/>
              </v:group>
            </w:pict>
          </mc:Fallback>
        </mc:AlternateContent>
      </w:r>
      <w:r w:rsidR="000D67CF">
        <w:rPr>
          <w:noProof/>
        </w:rPr>
        <mc:AlternateContent>
          <mc:Choice Requires="wps">
            <w:drawing>
              <wp:anchor distT="0" distB="0" distL="114300" distR="114300" simplePos="0" relativeHeight="251564544" behindDoc="1" locked="0" layoutInCell="1" allowOverlap="1" wp14:anchorId="18FF2116" wp14:editId="5CBFEFD6">
                <wp:simplePos x="0" y="0"/>
                <wp:positionH relativeFrom="page">
                  <wp:posOffset>361950</wp:posOffset>
                </wp:positionH>
                <wp:positionV relativeFrom="page">
                  <wp:posOffset>1352550</wp:posOffset>
                </wp:positionV>
                <wp:extent cx="4533900" cy="0"/>
                <wp:effectExtent l="0" t="0" r="0" b="0"/>
                <wp:wrapNone/>
                <wp:docPr id="179" name="Line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339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0A0C28" id="Line 113" o:spid="_x0000_s1026" style="position:absolute;z-index:-25175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5pt,106.5pt" to="385.5pt,10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" strokecolor="#231f20" strokeweight=".5pt">
                <w10:wrap anchorx="page" anchory="page"/>
              </v:line>
            </w:pict>
          </mc:Fallback>
        </mc:AlternateContent>
      </w:r>
      <w:r w:rsidR="00BC31FE">
        <w:rPr>
          <w:noProof/>
        </w:rPr>
        <mc:AlternateContent>
          <mc:Choice Requires="wps">
            <w:drawing>
              <wp:anchor distT="0" distB="0" distL="114300" distR="114300" simplePos="0" relativeHeight="251607552" behindDoc="1" locked="0" layoutInCell="1" allowOverlap="1" wp14:anchorId="50B32D57" wp14:editId="4A60DC1A">
                <wp:simplePos x="0" y="0"/>
                <wp:positionH relativeFrom="page">
                  <wp:posOffset>361950</wp:posOffset>
                </wp:positionH>
                <wp:positionV relativeFrom="page">
                  <wp:posOffset>1428750</wp:posOffset>
                </wp:positionV>
                <wp:extent cx="6915150" cy="1333500"/>
                <wp:effectExtent l="0" t="0" r="0" b="0"/>
                <wp:wrapNone/>
                <wp:docPr id="163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1333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5B4DAA" w14:textId="2FECB479" w:rsidR="00BF7BC6" w:rsidRDefault="00833E4D">
                            <w:pPr>
                              <w:spacing w:before="20" w:line="254" w:lineRule="auto"/>
                              <w:ind w:left="20"/>
                              <w:rPr>
                                <w:sz w:val="14"/>
                              </w:rPr>
                            </w:pPr>
                            <w:r>
                              <w:rPr>
                                <w:color w:val="231F20"/>
                                <w:sz w:val="14"/>
                              </w:rPr>
                              <w:t>Use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this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form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to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document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your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thinking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about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how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you</w:t>
                            </w:r>
                            <w:r w:rsidR="00EB45B7">
                              <w:rPr>
                                <w:color w:val="231F20"/>
                                <w:sz w:val="14"/>
                              </w:rPr>
                              <w:t xml:space="preserve"> and others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will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keep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safe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at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 w:rsidR="00EB45B7">
                              <w:rPr>
                                <w:color w:val="231F20"/>
                                <w:sz w:val="14"/>
                              </w:rPr>
                              <w:t xml:space="preserve">your </w:t>
                            </w:r>
                            <w:r w:rsidR="00702A7C">
                              <w:rPr>
                                <w:color w:val="231F20"/>
                                <w:sz w:val="14"/>
                              </w:rPr>
                              <w:t>activity</w:t>
                            </w:r>
                            <w:r w:rsidR="00EB45B7">
                              <w:rPr>
                                <w:color w:val="231F20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during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the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pacing w:val="-3"/>
                                <w:sz w:val="14"/>
                              </w:rPr>
                              <w:t>COVID-19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pandemic</w:t>
                            </w:r>
                            <w:r w:rsidR="001706D4">
                              <w:rPr>
                                <w:color w:val="231F20"/>
                                <w:sz w:val="14"/>
                              </w:rPr>
                              <w:t xml:space="preserve"> and operating within the Covid Protection Framework (CPF). 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 xml:space="preserve"> Provide as much information in response to each question as possible. This information will help </w:t>
                            </w:r>
                            <w:r w:rsidR="009F1ECA">
                              <w:rPr>
                                <w:color w:val="231F20"/>
                                <w:sz w:val="14"/>
                              </w:rPr>
                              <w:t>those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 xml:space="preserve"> work</w:t>
                            </w:r>
                            <w:r w:rsidR="009F1ECA">
                              <w:rPr>
                                <w:color w:val="231F20"/>
                                <w:sz w:val="14"/>
                              </w:rPr>
                              <w:t xml:space="preserve">ing, volunteering, or attending your </w:t>
                            </w:r>
                            <w:r w:rsidR="00702A7C">
                              <w:rPr>
                                <w:color w:val="231F20"/>
                                <w:sz w:val="14"/>
                              </w:rPr>
                              <w:t>activity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 xml:space="preserve"> to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know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exactly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what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to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do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what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to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expect.</w:t>
                            </w:r>
                            <w:r w:rsidR="000D67CF">
                              <w:rPr>
                                <w:color w:val="231F20"/>
                                <w:sz w:val="14"/>
                              </w:rPr>
                              <w:br/>
                            </w:r>
                          </w:p>
                          <w:p w14:paraId="6330DF72" w14:textId="32509A12" w:rsidR="00B12F0B" w:rsidRPr="00704BA9" w:rsidRDefault="00833E4D" w:rsidP="000D67CF">
                            <w:pPr>
                              <w:spacing w:before="20" w:line="254" w:lineRule="auto"/>
                              <w:ind w:left="23"/>
                              <w:rPr>
                                <w:rStyle w:val="Hyperlink"/>
                                <w:color w:val="000000" w:themeColor="text1"/>
                                <w:w w:val="105"/>
                                <w:sz w:val="18"/>
                                <w:szCs w:val="18"/>
                                <w:u w:val="none"/>
                              </w:rPr>
                            </w:pPr>
                            <w:r>
                              <w:rPr>
                                <w:color w:val="231F20"/>
                                <w:sz w:val="14"/>
                              </w:rPr>
                              <w:t>The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pacing w:val="-3"/>
                                <w:sz w:val="14"/>
                              </w:rPr>
                              <w:t>COVID-19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pandemic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is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an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evolving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situation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–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review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your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plan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regularly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and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make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changes</w:t>
                            </w:r>
                            <w:r>
                              <w:rPr>
                                <w:color w:val="231F20"/>
                                <w:spacing w:val="-5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as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required. There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is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guidance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on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what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to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think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about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when</w:t>
                            </w:r>
                            <w:r>
                              <w:rPr>
                                <w:color w:val="231F20"/>
                                <w:spacing w:val="-6"/>
                                <w:sz w:val="14"/>
                              </w:rPr>
                              <w:t xml:space="preserve"> </w:t>
                            </w:r>
                            <w:r w:rsidR="001706D4">
                              <w:rPr>
                                <w:color w:val="231F20"/>
                                <w:sz w:val="14"/>
                              </w:rPr>
                              <w:t>working under the CPF</w:t>
                            </w:r>
                            <w:r w:rsidR="00B12F0B" w:rsidRPr="000001EC">
                              <w:rPr>
                                <w:color w:val="000000" w:themeColor="text1"/>
                                <w:w w:val="105"/>
                                <w:sz w:val="14"/>
                              </w:rPr>
                              <w:t>:</w:t>
                            </w:r>
                            <w:r w:rsidR="00B12F0B" w:rsidRPr="000001EC">
                              <w:rPr>
                                <w:color w:val="000000" w:themeColor="text1"/>
                                <w:spacing w:val="-12"/>
                                <w:w w:val="105"/>
                                <w:sz w:val="14"/>
                              </w:rPr>
                              <w:t xml:space="preserve"> </w:t>
                            </w:r>
                            <w:hyperlink r:id="rId8" w:history="1">
                              <w:r w:rsidR="00B12F0B">
                                <w:rPr>
                                  <w:rStyle w:val="Hyperlink"/>
                                  <w:color w:val="000000" w:themeColor="text1"/>
                                  <w:w w:val="105"/>
                                  <w:sz w:val="14"/>
                                </w:rPr>
                                <w:t>http://www.worksafe.govt.nz/</w:t>
                              </w:r>
                            </w:hyperlink>
                            <w:r w:rsidR="00295A01" w:rsidRPr="00295A01">
                              <w:rPr>
                                <w:rStyle w:val="Hyperlink"/>
                                <w:color w:val="000000" w:themeColor="text1"/>
                                <w:w w:val="105"/>
                                <w:sz w:val="14"/>
                                <w:u w:val="none"/>
                              </w:rPr>
                              <w:t xml:space="preserve"> </w:t>
                            </w:r>
                            <w:r w:rsidR="001706D4">
                              <w:rPr>
                                <w:rStyle w:val="Hyperlink"/>
                                <w:color w:val="000000" w:themeColor="text1"/>
                                <w:w w:val="105"/>
                                <w:sz w:val="14"/>
                                <w:u w:val="none"/>
                              </w:rPr>
                              <w:t xml:space="preserve">and </w:t>
                            </w:r>
                            <w:r w:rsidR="000D67CF">
                              <w:rPr>
                                <w:rStyle w:val="Hyperlink"/>
                                <w:color w:val="000000" w:themeColor="text1"/>
                                <w:w w:val="105"/>
                                <w:sz w:val="14"/>
                                <w:u w:val="none"/>
                              </w:rPr>
                              <w:br/>
                            </w:r>
                            <w:hyperlink r:id="rId9" w:history="1">
                              <w:r w:rsidR="001706D4" w:rsidRPr="00704BA9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COVID-19 Protection Framework | Sport New Zealand - Ihi Aotearoa (sportnz.org.nz)</w:t>
                              </w:r>
                            </w:hyperlink>
                          </w:p>
                          <w:p w14:paraId="12BF5FC8" w14:textId="2410B585" w:rsidR="00BF7BC6" w:rsidRDefault="00FC6393" w:rsidP="00FC6393">
                            <w:pPr>
                              <w:spacing w:before="18" w:line="294" w:lineRule="exact"/>
                              <w:ind w:right="1411"/>
                              <w:jc w:val="both"/>
                              <w:rPr>
                                <w:sz w:val="14"/>
                              </w:rPr>
                            </w:pPr>
                            <w:r>
                              <w:rPr>
                                <w:color w:val="231F20"/>
                                <w:spacing w:val="-3"/>
                                <w:sz w:val="14"/>
                              </w:rPr>
                              <w:t xml:space="preserve">Please submit this document along with your Health and Safety plan for your event </w:t>
                            </w:r>
                            <w:r w:rsidR="00295A01">
                              <w:rPr>
                                <w:color w:val="231F20"/>
                                <w:spacing w:val="-3"/>
                                <w:sz w:val="14"/>
                              </w:rPr>
                              <w:t>no later than 6 weeks prior to the start date of your</w:t>
                            </w:r>
                            <w:r w:rsidR="00BC31FE">
                              <w:rPr>
                                <w:color w:val="231F20"/>
                                <w:spacing w:val="-3"/>
                                <w:sz w:val="14"/>
                              </w:rPr>
                              <w:t xml:space="preserve"> </w:t>
                            </w:r>
                            <w:r w:rsidR="00295A01">
                              <w:rPr>
                                <w:color w:val="231F20"/>
                                <w:spacing w:val="-3"/>
                                <w:sz w:val="14"/>
                              </w:rPr>
                              <w:t>ev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B32D57" id="Text Box 97" o:spid="_x0000_s1032" type="#_x0000_t202" style="position:absolute;left:0;text-align:left;margin-left:28.5pt;margin-top:112.5pt;width:544.5pt;height:105pt;z-index:-251708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" filled="f" stroked="f">
                <v:textbox inset="0,0,0,0">
                  <w:txbxContent>
                    <w:p w14:paraId="5D5B4DAA" w14:textId="2FECB479" w:rsidR="00BF7BC6" w:rsidRDefault="00833E4D">
                      <w:pPr>
                        <w:spacing w:before="20" w:line="254" w:lineRule="auto"/>
                        <w:ind w:left="20"/>
                        <w:rPr>
                          <w:sz w:val="14"/>
                        </w:rPr>
                      </w:pPr>
                      <w:r>
                        <w:rPr>
                          <w:color w:val="231F20"/>
                          <w:sz w:val="14"/>
                        </w:rPr>
                        <w:t>Use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this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form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to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document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your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thinking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about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how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you</w:t>
                      </w:r>
                      <w:r w:rsidR="00EB45B7">
                        <w:rPr>
                          <w:color w:val="231F20"/>
                          <w:sz w:val="14"/>
                        </w:rPr>
                        <w:t xml:space="preserve"> and others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will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keep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safe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at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 w:rsidR="00EB45B7">
                        <w:rPr>
                          <w:color w:val="231F20"/>
                          <w:sz w:val="14"/>
                        </w:rPr>
                        <w:t xml:space="preserve">your </w:t>
                      </w:r>
                      <w:r w:rsidR="00702A7C">
                        <w:rPr>
                          <w:color w:val="231F20"/>
                          <w:sz w:val="14"/>
                        </w:rPr>
                        <w:t>activity</w:t>
                      </w:r>
                      <w:r w:rsidR="00EB45B7">
                        <w:rPr>
                          <w:color w:val="231F20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during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the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pacing w:val="-3"/>
                          <w:sz w:val="14"/>
                        </w:rPr>
                        <w:t>COVID-19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pandemic</w:t>
                      </w:r>
                      <w:r w:rsidR="001706D4">
                        <w:rPr>
                          <w:color w:val="231F20"/>
                          <w:sz w:val="14"/>
                        </w:rPr>
                        <w:t xml:space="preserve"> and operating within the Covid Protection Framework (CPF).  </w:t>
                      </w:r>
                      <w:r>
                        <w:rPr>
                          <w:color w:val="231F20"/>
                          <w:sz w:val="14"/>
                        </w:rPr>
                        <w:t xml:space="preserve"> Provide as much information in response to each question as possible. This information will help </w:t>
                      </w:r>
                      <w:r w:rsidR="009F1ECA">
                        <w:rPr>
                          <w:color w:val="231F20"/>
                          <w:sz w:val="14"/>
                        </w:rPr>
                        <w:t>those</w:t>
                      </w:r>
                      <w:r>
                        <w:rPr>
                          <w:color w:val="231F20"/>
                          <w:sz w:val="14"/>
                        </w:rPr>
                        <w:t xml:space="preserve"> work</w:t>
                      </w:r>
                      <w:r w:rsidR="009F1ECA">
                        <w:rPr>
                          <w:color w:val="231F20"/>
                          <w:sz w:val="14"/>
                        </w:rPr>
                        <w:t xml:space="preserve">ing, volunteering, or attending your </w:t>
                      </w:r>
                      <w:r w:rsidR="00702A7C">
                        <w:rPr>
                          <w:color w:val="231F20"/>
                          <w:sz w:val="14"/>
                        </w:rPr>
                        <w:t>activity</w:t>
                      </w:r>
                      <w:r>
                        <w:rPr>
                          <w:color w:val="231F20"/>
                          <w:sz w:val="14"/>
                        </w:rPr>
                        <w:t xml:space="preserve"> to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know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exactly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what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to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do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and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what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to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expect.</w:t>
                      </w:r>
                      <w:r w:rsidR="000D67CF">
                        <w:rPr>
                          <w:color w:val="231F20"/>
                          <w:sz w:val="14"/>
                        </w:rPr>
                        <w:br/>
                      </w:r>
                    </w:p>
                    <w:p w14:paraId="6330DF72" w14:textId="32509A12" w:rsidR="00B12F0B" w:rsidRPr="00704BA9" w:rsidRDefault="00833E4D" w:rsidP="000D67CF">
                      <w:pPr>
                        <w:spacing w:before="20" w:line="254" w:lineRule="auto"/>
                        <w:ind w:left="23"/>
                        <w:rPr>
                          <w:rStyle w:val="Hyperlink"/>
                          <w:color w:val="000000" w:themeColor="text1"/>
                          <w:w w:val="105"/>
                          <w:sz w:val="18"/>
                          <w:szCs w:val="18"/>
                          <w:u w:val="none"/>
                        </w:rPr>
                      </w:pPr>
                      <w:r>
                        <w:rPr>
                          <w:color w:val="231F20"/>
                          <w:sz w:val="14"/>
                        </w:rPr>
                        <w:t>The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pacing w:val="-3"/>
                          <w:sz w:val="14"/>
                        </w:rPr>
                        <w:t>COVID-19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pandemic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is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an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evolving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situation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–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review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your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plan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regularly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and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make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changes</w:t>
                      </w:r>
                      <w:r>
                        <w:rPr>
                          <w:color w:val="231F20"/>
                          <w:spacing w:val="-5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as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required. There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is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guidance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on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what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to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think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about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>
                        <w:rPr>
                          <w:color w:val="231F20"/>
                          <w:sz w:val="14"/>
                        </w:rPr>
                        <w:t>when</w:t>
                      </w:r>
                      <w:r>
                        <w:rPr>
                          <w:color w:val="231F20"/>
                          <w:spacing w:val="-6"/>
                          <w:sz w:val="14"/>
                        </w:rPr>
                        <w:t xml:space="preserve"> </w:t>
                      </w:r>
                      <w:r w:rsidR="001706D4">
                        <w:rPr>
                          <w:color w:val="231F20"/>
                          <w:sz w:val="14"/>
                        </w:rPr>
                        <w:t>working under the CPF</w:t>
                      </w:r>
                      <w:r w:rsidR="00B12F0B" w:rsidRPr="000001EC">
                        <w:rPr>
                          <w:color w:val="000000" w:themeColor="text1"/>
                          <w:w w:val="105"/>
                          <w:sz w:val="14"/>
                        </w:rPr>
                        <w:t>:</w:t>
                      </w:r>
                      <w:r w:rsidR="00B12F0B" w:rsidRPr="000001EC">
                        <w:rPr>
                          <w:color w:val="000000" w:themeColor="text1"/>
                          <w:spacing w:val="-12"/>
                          <w:w w:val="105"/>
                          <w:sz w:val="14"/>
                        </w:rPr>
                        <w:t xml:space="preserve"> </w:t>
                      </w:r>
                      <w:hyperlink r:id="rId10" w:history="1">
                        <w:r w:rsidR="00B12F0B">
                          <w:rPr>
                            <w:rStyle w:val="Hyperlink"/>
                            <w:color w:val="000000" w:themeColor="text1"/>
                            <w:w w:val="105"/>
                            <w:sz w:val="14"/>
                          </w:rPr>
                          <w:t>http://www.worksafe.govt.nz/</w:t>
                        </w:r>
                      </w:hyperlink>
                      <w:r w:rsidR="00295A01" w:rsidRPr="00295A01">
                        <w:rPr>
                          <w:rStyle w:val="Hyperlink"/>
                          <w:color w:val="000000" w:themeColor="text1"/>
                          <w:w w:val="105"/>
                          <w:sz w:val="14"/>
                          <w:u w:val="none"/>
                        </w:rPr>
                        <w:t xml:space="preserve"> </w:t>
                      </w:r>
                      <w:r w:rsidR="001706D4">
                        <w:rPr>
                          <w:rStyle w:val="Hyperlink"/>
                          <w:color w:val="000000" w:themeColor="text1"/>
                          <w:w w:val="105"/>
                          <w:sz w:val="14"/>
                          <w:u w:val="none"/>
                        </w:rPr>
                        <w:t xml:space="preserve">and </w:t>
                      </w:r>
                      <w:r w:rsidR="000D67CF">
                        <w:rPr>
                          <w:rStyle w:val="Hyperlink"/>
                          <w:color w:val="000000" w:themeColor="text1"/>
                          <w:w w:val="105"/>
                          <w:sz w:val="14"/>
                          <w:u w:val="none"/>
                        </w:rPr>
                        <w:br/>
                      </w:r>
                      <w:hyperlink r:id="rId11" w:history="1">
                        <w:r w:rsidR="001706D4" w:rsidRPr="00704BA9">
                          <w:rPr>
                            <w:rStyle w:val="Hyperlink"/>
                            <w:sz w:val="18"/>
                            <w:szCs w:val="18"/>
                          </w:rPr>
                          <w:t>COVID-19 Protection Framework | Sport New Zealand - Ihi Aotearoa (sportnz.org.nz)</w:t>
                        </w:r>
                      </w:hyperlink>
                    </w:p>
                    <w:p w14:paraId="12BF5FC8" w14:textId="2410B585" w:rsidR="00BF7BC6" w:rsidRDefault="00FC6393" w:rsidP="00FC6393">
                      <w:pPr>
                        <w:spacing w:before="18" w:line="294" w:lineRule="exact"/>
                        <w:ind w:right="1411"/>
                        <w:jc w:val="both"/>
                        <w:rPr>
                          <w:sz w:val="14"/>
                        </w:rPr>
                      </w:pPr>
                      <w:r>
                        <w:rPr>
                          <w:color w:val="231F20"/>
                          <w:spacing w:val="-3"/>
                          <w:sz w:val="14"/>
                        </w:rPr>
                        <w:t xml:space="preserve">Please submit this document along with your Health and Safety plan for your event </w:t>
                      </w:r>
                      <w:r w:rsidR="00295A01">
                        <w:rPr>
                          <w:color w:val="231F20"/>
                          <w:spacing w:val="-3"/>
                          <w:sz w:val="14"/>
                        </w:rPr>
                        <w:t>no later than 6 weeks prior to the start date of your</w:t>
                      </w:r>
                      <w:r w:rsidR="00BC31FE">
                        <w:rPr>
                          <w:color w:val="231F20"/>
                          <w:spacing w:val="-3"/>
                          <w:sz w:val="14"/>
                        </w:rPr>
                        <w:t xml:space="preserve"> </w:t>
                      </w:r>
                      <w:r w:rsidR="00295A01">
                        <w:rPr>
                          <w:color w:val="231F20"/>
                          <w:spacing w:val="-3"/>
                          <w:sz w:val="14"/>
                        </w:rPr>
                        <w:t>eve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C0246">
        <w:rPr>
          <w:noProof/>
        </w:rPr>
        <mc:AlternateContent>
          <mc:Choice Requires="wps">
            <w:drawing>
              <wp:anchor distT="0" distB="0" distL="114300" distR="114300" simplePos="0" relativeHeight="251650560" behindDoc="1" locked="0" layoutInCell="1" allowOverlap="1" wp14:anchorId="020FB1AC" wp14:editId="00E8B8DA">
                <wp:simplePos x="0" y="0"/>
                <wp:positionH relativeFrom="page">
                  <wp:posOffset>371475</wp:posOffset>
                </wp:positionH>
                <wp:positionV relativeFrom="page">
                  <wp:posOffset>4143374</wp:posOffset>
                </wp:positionV>
                <wp:extent cx="6838950" cy="550545"/>
                <wp:effectExtent l="0" t="0" r="0" b="1905"/>
                <wp:wrapNone/>
                <wp:docPr id="138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550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BB07F4" w14:textId="44A9B2CA" w:rsidR="00BF7BC6" w:rsidRDefault="00833E4D">
                            <w:pPr>
                              <w:spacing w:before="113"/>
                              <w:ind w:left="113"/>
                              <w:rPr>
                                <w:sz w:val="15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</w:rPr>
                              <w:t>Revision date:</w:t>
                            </w:r>
                            <w:r w:rsidR="00B12F0B">
                              <w:rPr>
                                <w:color w:val="231F20"/>
                                <w:sz w:val="15"/>
                              </w:rPr>
                              <w:t xml:space="preserve"> </w:t>
                            </w:r>
                            <w:r w:rsidR="007A1B64">
                              <w:rPr>
                                <w:color w:val="231F20"/>
                                <w:sz w:val="15"/>
                              </w:rPr>
                              <w:t xml:space="preserve">(To be updated in accordance </w:t>
                            </w:r>
                            <w:r w:rsidR="000D67CF">
                              <w:rPr>
                                <w:color w:val="231F20"/>
                                <w:sz w:val="15"/>
                              </w:rPr>
                              <w:t>with</w:t>
                            </w:r>
                            <w:r w:rsidR="007A1B64">
                              <w:rPr>
                                <w:color w:val="231F20"/>
                                <w:sz w:val="15"/>
                              </w:rPr>
                              <w:t xml:space="preserve"> GOVT regulations)</w:t>
                            </w:r>
                            <w:r w:rsidR="00BC31FE">
                              <w:rPr>
                                <w:color w:val="231F20"/>
                                <w:sz w:val="15"/>
                              </w:rPr>
                              <w:t xml:space="preserve"> </w:t>
                            </w:r>
                            <w:r w:rsidR="001E6BB2">
                              <w:rPr>
                                <w:color w:val="231F20"/>
                                <w:sz w:val="15"/>
                              </w:rPr>
                              <w:t xml:space="preserve">VNZ meeting </w:t>
                            </w:r>
                            <w:r w:rsidR="00DE2A6C">
                              <w:rPr>
                                <w:color w:val="231F20"/>
                                <w:sz w:val="15"/>
                              </w:rPr>
                              <w:t>10/3/20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0FB1AC" id="Text Box 73" o:spid="_x0000_s1033" type="#_x0000_t202" style="position:absolute;left:0;text-align:left;margin-left:29.25pt;margin-top:326.25pt;width:538.5pt;height:43.35pt;z-index:-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" filled="f" stroked="f">
                <v:textbox inset="0,0,0,0">
                  <w:txbxContent>
                    <w:p w14:paraId="22BB07F4" w14:textId="44A9B2CA" w:rsidR="00BF7BC6" w:rsidRDefault="00833E4D">
                      <w:pPr>
                        <w:spacing w:before="113"/>
                        <w:ind w:left="113"/>
                        <w:rPr>
                          <w:sz w:val="15"/>
                        </w:rPr>
                      </w:pPr>
                      <w:r>
                        <w:rPr>
                          <w:color w:val="231F20"/>
                          <w:sz w:val="15"/>
                        </w:rPr>
                        <w:t>Revision date:</w:t>
                      </w:r>
                      <w:r w:rsidR="00B12F0B">
                        <w:rPr>
                          <w:color w:val="231F20"/>
                          <w:sz w:val="15"/>
                        </w:rPr>
                        <w:t xml:space="preserve"> </w:t>
                      </w:r>
                      <w:r w:rsidR="007A1B64">
                        <w:rPr>
                          <w:color w:val="231F20"/>
                          <w:sz w:val="15"/>
                        </w:rPr>
                        <w:t xml:space="preserve">(To be updated in accordance </w:t>
                      </w:r>
                      <w:r w:rsidR="000D67CF">
                        <w:rPr>
                          <w:color w:val="231F20"/>
                          <w:sz w:val="15"/>
                        </w:rPr>
                        <w:t>with</w:t>
                      </w:r>
                      <w:r w:rsidR="007A1B64">
                        <w:rPr>
                          <w:color w:val="231F20"/>
                          <w:sz w:val="15"/>
                        </w:rPr>
                        <w:t xml:space="preserve"> GOVT regulations)</w:t>
                      </w:r>
                      <w:r w:rsidR="00BC31FE">
                        <w:rPr>
                          <w:color w:val="231F20"/>
                          <w:sz w:val="15"/>
                        </w:rPr>
                        <w:t xml:space="preserve"> </w:t>
                      </w:r>
                      <w:r w:rsidR="001E6BB2">
                        <w:rPr>
                          <w:color w:val="231F20"/>
                          <w:sz w:val="15"/>
                        </w:rPr>
                        <w:t xml:space="preserve">VNZ meeting </w:t>
                      </w:r>
                      <w:r w:rsidR="00DE2A6C">
                        <w:rPr>
                          <w:color w:val="231F20"/>
                          <w:sz w:val="15"/>
                        </w:rPr>
                        <w:t>10/3/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C0246">
        <w:rPr>
          <w:noProof/>
        </w:rPr>
        <mc:AlternateContent>
          <mc:Choice Requires="wps">
            <w:drawing>
              <wp:anchor distT="0" distB="0" distL="114300" distR="114300" simplePos="0" relativeHeight="251640320" behindDoc="1" locked="0" layoutInCell="1" allowOverlap="1" wp14:anchorId="282AD093" wp14:editId="7B0829C8">
                <wp:simplePos x="0" y="0"/>
                <wp:positionH relativeFrom="page">
                  <wp:posOffset>361950</wp:posOffset>
                </wp:positionH>
                <wp:positionV relativeFrom="page">
                  <wp:posOffset>3543300</wp:posOffset>
                </wp:positionV>
                <wp:extent cx="6822440" cy="288290"/>
                <wp:effectExtent l="0" t="0" r="16510" b="16510"/>
                <wp:wrapNone/>
                <wp:docPr id="141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2440" cy="288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591A01" w14:textId="6A5173E6" w:rsidR="00BF7BC6" w:rsidRDefault="001475A8">
                            <w:pPr>
                              <w:spacing w:before="105"/>
                              <w:ind w:left="113"/>
                              <w:rPr>
                                <w:sz w:val="15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</w:rPr>
                              <w:t xml:space="preserve">Is </w:t>
                            </w:r>
                            <w:r w:rsidR="00191966">
                              <w:rPr>
                                <w:color w:val="231F20"/>
                                <w:sz w:val="15"/>
                              </w:rPr>
                              <w:t>your activity</w:t>
                            </w:r>
                            <w:r>
                              <w:rPr>
                                <w:color w:val="231F20"/>
                                <w:sz w:val="15"/>
                              </w:rPr>
                              <w:t xml:space="preserve"> an event or gathering?</w:t>
                            </w:r>
                            <w:r w:rsidR="001D3072">
                              <w:rPr>
                                <w:color w:val="231F20"/>
                                <w:sz w:val="15"/>
                              </w:rPr>
                              <w:t xml:space="preserve"> </w:t>
                            </w:r>
                            <w:r w:rsidR="00191966">
                              <w:rPr>
                                <w:color w:val="231F20"/>
                                <w:sz w:val="15"/>
                              </w:rPr>
                              <w:t xml:space="preserve"> </w:t>
                            </w:r>
                            <w:r w:rsidR="00491751">
                              <w:rPr>
                                <w:color w:val="231F20"/>
                                <w:sz w:val="15"/>
                              </w:rPr>
                              <w:t>Ev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2AD093" id="Text Box 76" o:spid="_x0000_s1034" type="#_x0000_t202" style="position:absolute;left:0;text-align:left;margin-left:28.5pt;margin-top:279pt;width:537.2pt;height:22.7pt;z-index:-251676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" filled="f" stroked="f">
                <v:textbox inset="0,0,0,0">
                  <w:txbxContent>
                    <w:p w14:paraId="5B591A01" w14:textId="6A5173E6" w:rsidR="00BF7BC6" w:rsidRDefault="001475A8">
                      <w:pPr>
                        <w:spacing w:before="105"/>
                        <w:ind w:left="113"/>
                        <w:rPr>
                          <w:sz w:val="15"/>
                        </w:rPr>
                      </w:pPr>
                      <w:r>
                        <w:rPr>
                          <w:color w:val="231F20"/>
                          <w:sz w:val="15"/>
                        </w:rPr>
                        <w:t xml:space="preserve">Is </w:t>
                      </w:r>
                      <w:r w:rsidR="00191966">
                        <w:rPr>
                          <w:color w:val="231F20"/>
                          <w:sz w:val="15"/>
                        </w:rPr>
                        <w:t>your activity</w:t>
                      </w:r>
                      <w:r>
                        <w:rPr>
                          <w:color w:val="231F20"/>
                          <w:sz w:val="15"/>
                        </w:rPr>
                        <w:t xml:space="preserve"> an event or gathering?</w:t>
                      </w:r>
                      <w:r w:rsidR="001D3072">
                        <w:rPr>
                          <w:color w:val="231F20"/>
                          <w:sz w:val="15"/>
                        </w:rPr>
                        <w:t xml:space="preserve"> </w:t>
                      </w:r>
                      <w:r w:rsidR="00191966">
                        <w:rPr>
                          <w:color w:val="231F20"/>
                          <w:sz w:val="15"/>
                        </w:rPr>
                        <w:t xml:space="preserve"> </w:t>
                      </w:r>
                      <w:r w:rsidR="00491751">
                        <w:rPr>
                          <w:color w:val="231F20"/>
                          <w:sz w:val="15"/>
                        </w:rPr>
                        <w:t>Eve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C0246">
        <w:rPr>
          <w:noProof/>
        </w:rPr>
        <mc:AlternateContent>
          <mc:Choice Requires="wps">
            <w:drawing>
              <wp:anchor distT="0" distB="0" distL="114300" distR="114300" simplePos="0" relativeHeight="251636224" behindDoc="1" locked="0" layoutInCell="1" allowOverlap="1" wp14:anchorId="633EDA9D" wp14:editId="0337CC68">
                <wp:simplePos x="0" y="0"/>
                <wp:positionH relativeFrom="page">
                  <wp:posOffset>361949</wp:posOffset>
                </wp:positionH>
                <wp:positionV relativeFrom="page">
                  <wp:posOffset>2962275</wp:posOffset>
                </wp:positionV>
                <wp:extent cx="6829425" cy="579120"/>
                <wp:effectExtent l="0" t="0" r="9525" b="11430"/>
                <wp:wrapNone/>
                <wp:docPr id="144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9425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F71902" w14:textId="3F1C3799" w:rsidR="00BF7BC6" w:rsidRDefault="006C0FC5">
                            <w:pPr>
                              <w:spacing w:before="105"/>
                              <w:ind w:left="113"/>
                              <w:rPr>
                                <w:sz w:val="15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</w:rPr>
                              <w:t xml:space="preserve">Activity </w:t>
                            </w:r>
                            <w:r w:rsidR="00833E4D">
                              <w:rPr>
                                <w:color w:val="231F20"/>
                                <w:sz w:val="15"/>
                              </w:rPr>
                              <w:t>nam</w:t>
                            </w:r>
                            <w:r w:rsidR="001475A8">
                              <w:rPr>
                                <w:color w:val="231F20"/>
                                <w:sz w:val="15"/>
                              </w:rPr>
                              <w:t xml:space="preserve">e: </w:t>
                            </w:r>
                            <w:r w:rsidR="00921EF0">
                              <w:rPr>
                                <w:color w:val="231F20"/>
                                <w:sz w:val="15"/>
                              </w:rPr>
                              <w:t>South Island Indoor Volleyball Satellite Cu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3EDA9D" id="Text Box 78" o:spid="_x0000_s1035" type="#_x0000_t202" style="position:absolute;left:0;text-align:left;margin-left:28.5pt;margin-top:233.25pt;width:537.75pt;height:45.6pt;z-index:-251680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" filled="f" stroked="f">
                <v:textbox inset="0,0,0,0">
                  <w:txbxContent>
                    <w:p w14:paraId="31F71902" w14:textId="3F1C3799" w:rsidR="00BF7BC6" w:rsidRDefault="006C0FC5">
                      <w:pPr>
                        <w:spacing w:before="105"/>
                        <w:ind w:left="113"/>
                        <w:rPr>
                          <w:sz w:val="15"/>
                        </w:rPr>
                      </w:pPr>
                      <w:r>
                        <w:rPr>
                          <w:color w:val="231F20"/>
                          <w:sz w:val="15"/>
                        </w:rPr>
                        <w:t xml:space="preserve">Activity </w:t>
                      </w:r>
                      <w:r w:rsidR="00833E4D">
                        <w:rPr>
                          <w:color w:val="231F20"/>
                          <w:sz w:val="15"/>
                        </w:rPr>
                        <w:t>nam</w:t>
                      </w:r>
                      <w:r w:rsidR="001475A8">
                        <w:rPr>
                          <w:color w:val="231F20"/>
                          <w:sz w:val="15"/>
                        </w:rPr>
                        <w:t xml:space="preserve">e: </w:t>
                      </w:r>
                      <w:r w:rsidR="00921EF0">
                        <w:rPr>
                          <w:color w:val="231F20"/>
                          <w:sz w:val="15"/>
                        </w:rPr>
                        <w:t>South Island Indoor Volleyball Satellite Cup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C0246">
        <w:rPr>
          <w:noProof/>
        </w:rPr>
        <mc:AlternateContent>
          <mc:Choice Requires="wps">
            <w:drawing>
              <wp:anchor distT="0" distB="0" distL="114300" distR="114300" simplePos="0" relativeHeight="251589120" behindDoc="1" locked="0" layoutInCell="1" allowOverlap="1" wp14:anchorId="02DA5E98" wp14:editId="0EA95C45">
                <wp:simplePos x="0" y="0"/>
                <wp:positionH relativeFrom="page">
                  <wp:posOffset>342899</wp:posOffset>
                </wp:positionH>
                <wp:positionV relativeFrom="page">
                  <wp:posOffset>895350</wp:posOffset>
                </wp:positionV>
                <wp:extent cx="3305175" cy="334645"/>
                <wp:effectExtent l="0" t="0" r="9525" b="8255"/>
                <wp:wrapNone/>
                <wp:docPr id="164" name="Text Box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5175" cy="334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C3744E" w14:textId="55254699" w:rsidR="00BF7BC6" w:rsidRDefault="00833E4D">
                            <w:pPr>
                              <w:spacing w:before="20"/>
                              <w:ind w:left="20"/>
                              <w:rPr>
                                <w:b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pacing w:val="-13"/>
                                <w:sz w:val="40"/>
                              </w:rPr>
                              <w:t xml:space="preserve">COVID-19 </w:t>
                            </w:r>
                            <w:r w:rsidR="001C0246">
                              <w:rPr>
                                <w:b/>
                                <w:color w:val="231F20"/>
                                <w:spacing w:val="-5"/>
                                <w:sz w:val="40"/>
                              </w:rPr>
                              <w:t>S</w:t>
                            </w:r>
                            <w:r>
                              <w:rPr>
                                <w:b/>
                                <w:color w:val="231F20"/>
                                <w:spacing w:val="-5"/>
                                <w:sz w:val="40"/>
                              </w:rPr>
                              <w:t xml:space="preserve">afety </w:t>
                            </w:r>
                            <w:r w:rsidR="001C0246">
                              <w:rPr>
                                <w:b/>
                                <w:color w:val="231F20"/>
                                <w:spacing w:val="-8"/>
                                <w:sz w:val="40"/>
                              </w:rPr>
                              <w:t>P</w:t>
                            </w:r>
                            <w:r>
                              <w:rPr>
                                <w:b/>
                                <w:color w:val="231F20"/>
                                <w:spacing w:val="-8"/>
                                <w:sz w:val="40"/>
                              </w:rPr>
                              <w:t>l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DA5E98" id="Text Box 98" o:spid="_x0000_s1036" type="#_x0000_t202" style="position:absolute;left:0;text-align:left;margin-left:27pt;margin-top:70.5pt;width:260.25pt;height:26.35pt;z-index:-251727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" filled="f" stroked="f">
                <v:textbox inset="0,0,0,0">
                  <w:txbxContent>
                    <w:p w14:paraId="0AC3744E" w14:textId="55254699" w:rsidR="00BF7BC6" w:rsidRDefault="00833E4D">
                      <w:pPr>
                        <w:spacing w:before="20"/>
                        <w:ind w:left="20"/>
                        <w:rPr>
                          <w:b/>
                          <w:sz w:val="40"/>
                        </w:rPr>
                      </w:pPr>
                      <w:r>
                        <w:rPr>
                          <w:b/>
                          <w:color w:val="231F20"/>
                          <w:spacing w:val="-13"/>
                          <w:sz w:val="40"/>
                        </w:rPr>
                        <w:t xml:space="preserve">COVID-19 </w:t>
                      </w:r>
                      <w:r w:rsidR="001C0246">
                        <w:rPr>
                          <w:b/>
                          <w:color w:val="231F20"/>
                          <w:spacing w:val="-5"/>
                          <w:sz w:val="40"/>
                        </w:rPr>
                        <w:t>S</w:t>
                      </w:r>
                      <w:r>
                        <w:rPr>
                          <w:b/>
                          <w:color w:val="231F20"/>
                          <w:spacing w:val="-5"/>
                          <w:sz w:val="40"/>
                        </w:rPr>
                        <w:t xml:space="preserve">afety </w:t>
                      </w:r>
                      <w:r w:rsidR="001C0246">
                        <w:rPr>
                          <w:b/>
                          <w:color w:val="231F20"/>
                          <w:spacing w:val="-8"/>
                          <w:sz w:val="40"/>
                        </w:rPr>
                        <w:t>P</w:t>
                      </w:r>
                      <w:r>
                        <w:rPr>
                          <w:b/>
                          <w:color w:val="231F20"/>
                          <w:spacing w:val="-8"/>
                          <w:sz w:val="40"/>
                        </w:rPr>
                        <w:t>la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34B99">
        <w:rPr>
          <w:noProof/>
        </w:rPr>
        <mc:AlternateContent>
          <mc:Choice Requires="wps">
            <w:drawing>
              <wp:anchor distT="0" distB="0" distL="114300" distR="114300" simplePos="0" relativeHeight="251648512" behindDoc="1" locked="0" layoutInCell="1" allowOverlap="1" wp14:anchorId="2360A114" wp14:editId="1245762C">
                <wp:simplePos x="0" y="0"/>
                <wp:positionH relativeFrom="page">
                  <wp:posOffset>368300</wp:posOffset>
                </wp:positionH>
                <wp:positionV relativeFrom="page">
                  <wp:posOffset>3829050</wp:posOffset>
                </wp:positionV>
                <wp:extent cx="3438525" cy="288290"/>
                <wp:effectExtent l="0" t="0" r="9525" b="16510"/>
                <wp:wrapTight wrapText="bothSides">
                  <wp:wrapPolygon edited="0">
                    <wp:start x="0" y="0"/>
                    <wp:lineTo x="0" y="21410"/>
                    <wp:lineTo x="21540" y="21410"/>
                    <wp:lineTo x="21540" y="0"/>
                    <wp:lineTo x="0" y="0"/>
                  </wp:wrapPolygon>
                </wp:wrapTight>
                <wp:docPr id="139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288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B5B088" w14:textId="57A66D5E" w:rsidR="00BF7BC6" w:rsidRDefault="00833E4D">
                            <w:pPr>
                              <w:tabs>
                                <w:tab w:val="left" w:pos="2706"/>
                              </w:tabs>
                              <w:spacing w:before="113"/>
                              <w:ind w:left="113"/>
                              <w:rPr>
                                <w:sz w:val="15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</w:rPr>
                              <w:t>Date</w:t>
                            </w:r>
                            <w:r>
                              <w:rPr>
                                <w:color w:val="231F20"/>
                                <w:spacing w:val="-5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color w:val="231F20"/>
                                <w:sz w:val="15"/>
                              </w:rPr>
                              <w:t>completed:</w:t>
                            </w:r>
                            <w:r w:rsidR="00B12F0B">
                              <w:rPr>
                                <w:color w:val="231F20"/>
                                <w:sz w:val="15"/>
                              </w:rPr>
                              <w:t xml:space="preserve"> </w:t>
                            </w:r>
                            <w:r w:rsidR="00DD0288">
                              <w:rPr>
                                <w:color w:val="231F20"/>
                                <w:sz w:val="15"/>
                              </w:rPr>
                              <w:t xml:space="preserve">This form </w:t>
                            </w:r>
                            <w:r w:rsidR="00921EF0">
                              <w:rPr>
                                <w:color w:val="231F20"/>
                                <w:sz w:val="15"/>
                              </w:rPr>
                              <w:t>9/3</w:t>
                            </w:r>
                            <w:r w:rsidR="005618D3">
                              <w:rPr>
                                <w:color w:val="231F20"/>
                                <w:sz w:val="15"/>
                              </w:rPr>
                              <w:t>/2022</w:t>
                            </w:r>
                            <w:r>
                              <w:rPr>
                                <w:color w:val="231F20"/>
                                <w:sz w:val="15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60A114" id="Text Box 74" o:spid="_x0000_s1037" type="#_x0000_t202" style="position:absolute;left:0;text-align:left;margin-left:29pt;margin-top:301.5pt;width:270.75pt;height:22.7pt;z-index:-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" filled="f" stroked="f">
                <v:textbox inset="0,0,0,0">
                  <w:txbxContent>
                    <w:p w14:paraId="6AB5B088" w14:textId="57A66D5E" w:rsidR="00BF7BC6" w:rsidRDefault="00833E4D">
                      <w:pPr>
                        <w:tabs>
                          <w:tab w:val="left" w:pos="2706"/>
                        </w:tabs>
                        <w:spacing w:before="113"/>
                        <w:ind w:left="113"/>
                        <w:rPr>
                          <w:sz w:val="15"/>
                        </w:rPr>
                      </w:pPr>
                      <w:r>
                        <w:rPr>
                          <w:color w:val="231F20"/>
                          <w:sz w:val="15"/>
                        </w:rPr>
                        <w:t>Date</w:t>
                      </w:r>
                      <w:r>
                        <w:rPr>
                          <w:color w:val="231F20"/>
                          <w:spacing w:val="-5"/>
                          <w:sz w:val="15"/>
                        </w:rPr>
                        <w:t xml:space="preserve"> </w:t>
                      </w:r>
                      <w:r>
                        <w:rPr>
                          <w:color w:val="231F20"/>
                          <w:sz w:val="15"/>
                        </w:rPr>
                        <w:t>completed:</w:t>
                      </w:r>
                      <w:r w:rsidR="00B12F0B">
                        <w:rPr>
                          <w:color w:val="231F20"/>
                          <w:sz w:val="15"/>
                        </w:rPr>
                        <w:t xml:space="preserve"> </w:t>
                      </w:r>
                      <w:r w:rsidR="00DD0288">
                        <w:rPr>
                          <w:color w:val="231F20"/>
                          <w:sz w:val="15"/>
                        </w:rPr>
                        <w:t xml:space="preserve">This form </w:t>
                      </w:r>
                      <w:r w:rsidR="00921EF0">
                        <w:rPr>
                          <w:color w:val="231F20"/>
                          <w:sz w:val="15"/>
                        </w:rPr>
                        <w:t>9/3</w:t>
                      </w:r>
                      <w:r w:rsidR="005618D3">
                        <w:rPr>
                          <w:color w:val="231F20"/>
                          <w:sz w:val="15"/>
                        </w:rPr>
                        <w:t>/2022</w:t>
                      </w:r>
                      <w:r>
                        <w:rPr>
                          <w:color w:val="231F20"/>
                          <w:sz w:val="15"/>
                        </w:rPr>
                        <w:tab/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613892">
        <w:rPr>
          <w:noProof/>
        </w:rPr>
        <mc:AlternateContent>
          <mc:Choice Requires="wpg">
            <w:drawing>
              <wp:anchor distT="0" distB="0" distL="114300" distR="114300" simplePos="0" relativeHeight="251552256" behindDoc="1" locked="0" layoutInCell="1" allowOverlap="1" wp14:anchorId="2EA29DC7" wp14:editId="0DD33BD2">
                <wp:simplePos x="0" y="0"/>
                <wp:positionH relativeFrom="page">
                  <wp:posOffset>361950</wp:posOffset>
                </wp:positionH>
                <wp:positionV relativeFrom="page">
                  <wp:posOffset>2962275</wp:posOffset>
                </wp:positionV>
                <wp:extent cx="6867525" cy="1734820"/>
                <wp:effectExtent l="0" t="0" r="28575" b="17780"/>
                <wp:wrapNone/>
                <wp:docPr id="180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7525" cy="1734820"/>
                          <a:chOff x="567" y="4662"/>
                          <a:chExt cx="5415" cy="2732"/>
                        </a:xfrm>
                      </wpg:grpSpPr>
                      <wps:wsp>
                        <wps:cNvPr id="181" name="AutoShape 115"/>
                        <wps:cNvSpPr>
                          <a:spLocks/>
                        </wps:cNvSpPr>
                        <wps:spPr bwMode="auto">
                          <a:xfrm>
                            <a:off x="566" y="4667"/>
                            <a:ext cx="5415" cy="2722"/>
                          </a:xfrm>
                          <a:custGeom>
                            <a:avLst/>
                            <a:gdLst>
                              <a:gd name="T0" fmla="+- 0 5981 567"/>
                              <a:gd name="T1" fmla="*/ T0 w 5415"/>
                              <a:gd name="T2" fmla="+- 0 6028 4667"/>
                              <a:gd name="T3" fmla="*/ 6028 h 2722"/>
                              <a:gd name="T4" fmla="+- 0 567 567"/>
                              <a:gd name="T5" fmla="*/ T4 w 5415"/>
                              <a:gd name="T6" fmla="+- 0 6028 4667"/>
                              <a:gd name="T7" fmla="*/ 6028 h 2722"/>
                              <a:gd name="T8" fmla="+- 0 567 567"/>
                              <a:gd name="T9" fmla="*/ T8 w 5415"/>
                              <a:gd name="T10" fmla="+- 0 7389 4667"/>
                              <a:gd name="T11" fmla="*/ 7389 h 2722"/>
                              <a:gd name="T12" fmla="+- 0 5981 567"/>
                              <a:gd name="T13" fmla="*/ T12 w 5415"/>
                              <a:gd name="T14" fmla="+- 0 7389 4667"/>
                              <a:gd name="T15" fmla="*/ 7389 h 2722"/>
                              <a:gd name="T16" fmla="+- 0 5981 567"/>
                              <a:gd name="T17" fmla="*/ T16 w 5415"/>
                              <a:gd name="T18" fmla="+- 0 6028 4667"/>
                              <a:gd name="T19" fmla="*/ 6028 h 2722"/>
                              <a:gd name="T20" fmla="+- 0 5981 567"/>
                              <a:gd name="T21" fmla="*/ T20 w 5415"/>
                              <a:gd name="T22" fmla="+- 0 4667 4667"/>
                              <a:gd name="T23" fmla="*/ 4667 h 2722"/>
                              <a:gd name="T24" fmla="+- 0 567 567"/>
                              <a:gd name="T25" fmla="*/ T24 w 5415"/>
                              <a:gd name="T26" fmla="+- 0 4667 4667"/>
                              <a:gd name="T27" fmla="*/ 4667 h 2722"/>
                              <a:gd name="T28" fmla="+- 0 567 567"/>
                              <a:gd name="T29" fmla="*/ T28 w 5415"/>
                              <a:gd name="T30" fmla="+- 0 6028 4667"/>
                              <a:gd name="T31" fmla="*/ 6028 h 2722"/>
                              <a:gd name="T32" fmla="+- 0 5981 567"/>
                              <a:gd name="T33" fmla="*/ T32 w 5415"/>
                              <a:gd name="T34" fmla="+- 0 6028 4667"/>
                              <a:gd name="T35" fmla="*/ 6028 h 2722"/>
                              <a:gd name="T36" fmla="+- 0 5981 567"/>
                              <a:gd name="T37" fmla="*/ T36 w 5415"/>
                              <a:gd name="T38" fmla="+- 0 4667 4667"/>
                              <a:gd name="T39" fmla="*/ 4667 h 27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5415" h="2722">
                                <a:moveTo>
                                  <a:pt x="5414" y="1361"/>
                                </a:moveTo>
                                <a:lnTo>
                                  <a:pt x="0" y="1361"/>
                                </a:lnTo>
                                <a:lnTo>
                                  <a:pt x="0" y="2722"/>
                                </a:lnTo>
                                <a:lnTo>
                                  <a:pt x="5414" y="2722"/>
                                </a:lnTo>
                                <a:lnTo>
                                  <a:pt x="5414" y="1361"/>
                                </a:lnTo>
                                <a:moveTo>
                                  <a:pt x="541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361"/>
                                </a:lnTo>
                                <a:lnTo>
                                  <a:pt x="5414" y="1361"/>
                                </a:lnTo>
                                <a:lnTo>
                                  <a:pt x="5414" y="0"/>
                                </a:lnTo>
                              </a:path>
                            </a:pathLst>
                          </a:custGeom>
                          <a:solidFill>
                            <a:srgbClr val="DDDEE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B47D38" w14:textId="77777777" w:rsidR="00F92AF4" w:rsidRDefault="00F92AF4" w:rsidP="001475A8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Line 116"/>
                        <wps:cNvCnPr>
                          <a:cxnSpLocks noChangeShapeType="1"/>
                        </wps:cNvCnPr>
                        <wps:spPr bwMode="auto">
                          <a:xfrm>
                            <a:off x="567" y="4667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3" name="Line 117"/>
                        <wps:cNvCnPr>
                          <a:cxnSpLocks noChangeShapeType="1"/>
                        </wps:cNvCnPr>
                        <wps:spPr bwMode="auto">
                          <a:xfrm>
                            <a:off x="567" y="5121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4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567" y="5574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5" name="Line 119"/>
                        <wps:cNvCnPr>
                          <a:cxnSpLocks noChangeShapeType="1"/>
                        </wps:cNvCnPr>
                        <wps:spPr bwMode="auto">
                          <a:xfrm>
                            <a:off x="567" y="6028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6" name="Line 120"/>
                        <wps:cNvCnPr>
                          <a:cxnSpLocks noChangeShapeType="1"/>
                        </wps:cNvCnPr>
                        <wps:spPr bwMode="auto">
                          <a:xfrm>
                            <a:off x="567" y="6481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7" name="Line 121"/>
                        <wps:cNvCnPr>
                          <a:cxnSpLocks noChangeShapeType="1"/>
                        </wps:cNvCnPr>
                        <wps:spPr bwMode="auto">
                          <a:xfrm>
                            <a:off x="567" y="6935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8" name="Line 122"/>
                        <wps:cNvCnPr>
                          <a:cxnSpLocks noChangeShapeType="1"/>
                        </wps:cNvCnPr>
                        <wps:spPr bwMode="auto">
                          <a:xfrm>
                            <a:off x="567" y="7389"/>
                            <a:ext cx="5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A29DC7" id="Group 114" o:spid="_x0000_s1038" style="position:absolute;left:0;text-align:left;margin-left:28.5pt;margin-top:233.25pt;width:540.75pt;height:136.6pt;z-index:-251764224;mso-position-horizontal-relative:page;mso-position-vertical-relative:page" coordorigin="567,4662" coordsize="5415,2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">
                <v:shape id="AutoShape 115" o:spid="_x0000_s1039" style="position:absolute;left:566;top:4667;width:5415;height:2722;visibility:visible;mso-wrap-style:square;v-text-anchor:top" coordsize="5415,2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" adj="-11796480,,5400" path="m5414,1361l,1361,,2722r5414,l5414,1361m5414,l,,,1361r5414,l5414,e" fillcolor="#dddee0" stroked="f">
                  <v:stroke joinstyle="round"/>
                  <v:formulas/>
                  <v:path arrowok="t" o:connecttype="custom" o:connectlocs="5414,6028;0,6028;0,7389;5414,7389;5414,6028;5414,4667;0,4667;0,6028;5414,6028;5414,4667" o:connectangles="0,0,0,0,0,0,0,0,0,0" textboxrect="0,0,5415,2722"/>
                  <v:textbox>
                    <w:txbxContent>
                      <w:p w14:paraId="7DB47D38" w14:textId="77777777" w:rsidR="00F92AF4" w:rsidRDefault="00F92AF4" w:rsidP="001475A8"/>
                    </w:txbxContent>
                  </v:textbox>
                </v:shape>
                <v:line id="Line 116" o:spid="_x0000_s1040" style="position:absolute;visibility:visible;mso-wrap-style:square" from="567,4667" to="5981,4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" strokecolor="white" strokeweight=".5pt"/>
                <v:line id="Line 117" o:spid="_x0000_s1041" style="position:absolute;visibility:visible;mso-wrap-style:square" from="567,5121" to="5981,51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" strokecolor="white" strokeweight=".5pt"/>
                <v:line id="Line 118" o:spid="_x0000_s1042" style="position:absolute;visibility:visible;mso-wrap-style:square" from="567,5574" to="5981,55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" strokecolor="white" strokeweight=".5pt"/>
                <v:line id="Line 119" o:spid="_x0000_s1043" style="position:absolute;visibility:visible;mso-wrap-style:square" from="567,6028" to="5981,60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" strokecolor="white" strokeweight=".5pt"/>
                <v:line id="Line 120" o:spid="_x0000_s1044" style="position:absolute;visibility:visible;mso-wrap-style:square" from="567,6481" to="5981,64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" strokecolor="white" strokeweight=".5pt"/>
                <v:line id="Line 121" o:spid="_x0000_s1045" style="position:absolute;visibility:visible;mso-wrap-style:square" from="567,6935" to="5981,69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" strokecolor="white" strokeweight=".5pt"/>
                <v:line id="Line 122" o:spid="_x0000_s1046" style="position:absolute;visibility:visible;mso-wrap-style:square" from="567,7389" to="5981,73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" strokecolor="white" strokeweight=".5pt"/>
                <w10:wrap anchorx="page" anchory="page"/>
              </v:group>
            </w:pict>
          </mc:Fallback>
        </mc:AlternateContent>
      </w:r>
      <w:r w:rsidR="00FD7CEA">
        <w:rPr>
          <w:noProof/>
        </w:rPr>
        <w:drawing>
          <wp:anchor distT="0" distB="0" distL="114300" distR="114300" simplePos="0" relativeHeight="251834880" behindDoc="0" locked="0" layoutInCell="1" allowOverlap="1" wp14:anchorId="3FCC625C" wp14:editId="0C11F41A">
            <wp:simplePos x="0" y="0"/>
            <wp:positionH relativeFrom="column">
              <wp:posOffset>4842510</wp:posOffset>
            </wp:positionH>
            <wp:positionV relativeFrom="paragraph">
              <wp:posOffset>523875</wp:posOffset>
            </wp:positionV>
            <wp:extent cx="2050415" cy="781050"/>
            <wp:effectExtent l="0" t="0" r="0" b="0"/>
            <wp:wrapSquare wrapText="bothSides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41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7BEC">
        <w:rPr>
          <w:noProof/>
        </w:rPr>
        <mc:AlternateContent>
          <mc:Choice Requires="wps">
            <w:drawing>
              <wp:anchor distT="0" distB="0" distL="114300" distR="114300" simplePos="0" relativeHeight="251820544" behindDoc="1" locked="0" layoutInCell="1" allowOverlap="1" wp14:anchorId="44B42AD0" wp14:editId="27CE513A">
                <wp:simplePos x="0" y="0"/>
                <wp:positionH relativeFrom="page">
                  <wp:posOffset>341630</wp:posOffset>
                </wp:positionH>
                <wp:positionV relativeFrom="page">
                  <wp:posOffset>667385</wp:posOffset>
                </wp:positionV>
                <wp:extent cx="3006090" cy="334645"/>
                <wp:effectExtent l="0" t="0" r="0" b="0"/>
                <wp:wrapNone/>
                <wp:docPr id="206" name="Text Box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6090" cy="334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F215E4" w14:textId="4E69A025" w:rsidR="00B12F0B" w:rsidRPr="00B12F0B" w:rsidRDefault="009A734A" w:rsidP="00B12F0B">
                            <w:pPr>
                              <w:spacing w:before="20" w:line="220" w:lineRule="exact"/>
                              <w:ind w:left="23"/>
                              <w:rPr>
                                <w:b/>
                                <w:lang w:val="en-AU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pacing w:val="-13"/>
                                <w:lang w:val="en-AU"/>
                              </w:rPr>
                              <w:t>C</w:t>
                            </w:r>
                            <w:r w:rsidR="000D67CF">
                              <w:rPr>
                                <w:b/>
                                <w:color w:val="231F20"/>
                                <w:spacing w:val="-13"/>
                                <w:lang w:val="en-AU"/>
                              </w:rPr>
                              <w:t>OVID</w:t>
                            </w:r>
                            <w:r>
                              <w:rPr>
                                <w:b/>
                                <w:color w:val="231F20"/>
                                <w:spacing w:val="-13"/>
                                <w:lang w:val="en-AU"/>
                              </w:rPr>
                              <w:t xml:space="preserve"> Protection Framework – </w:t>
                            </w:r>
                            <w:r w:rsidR="00A712A2" w:rsidRPr="000D67CF">
                              <w:rPr>
                                <w:b/>
                                <w:color w:val="FF0000"/>
                                <w:spacing w:val="-13"/>
                                <w:lang w:val="en-AU"/>
                              </w:rPr>
                              <w:t>R</w:t>
                            </w:r>
                            <w:r w:rsidR="00557E14">
                              <w:rPr>
                                <w:b/>
                                <w:color w:val="FF0000"/>
                                <w:spacing w:val="-13"/>
                                <w:lang w:val="en-AU"/>
                              </w:rPr>
                              <w:t>E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B42AD0" id="Text Box 140" o:spid="_x0000_s1047" type="#_x0000_t202" style="position:absolute;left:0;text-align:left;margin-left:26.9pt;margin-top:52.55pt;width:236.7pt;height:26.35pt;z-index:-251495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" filled="f" stroked="f">
                <v:textbox inset="0,0,0,0">
                  <w:txbxContent>
                    <w:p w14:paraId="45F215E4" w14:textId="4E69A025" w:rsidR="00B12F0B" w:rsidRPr="00B12F0B" w:rsidRDefault="009A734A" w:rsidP="00B12F0B">
                      <w:pPr>
                        <w:spacing w:before="20" w:line="220" w:lineRule="exact"/>
                        <w:ind w:left="23"/>
                        <w:rPr>
                          <w:b/>
                          <w:lang w:val="en-AU"/>
                        </w:rPr>
                      </w:pPr>
                      <w:r>
                        <w:rPr>
                          <w:b/>
                          <w:color w:val="231F20"/>
                          <w:spacing w:val="-13"/>
                          <w:lang w:val="en-AU"/>
                        </w:rPr>
                        <w:t>C</w:t>
                      </w:r>
                      <w:r w:rsidR="000D67CF">
                        <w:rPr>
                          <w:b/>
                          <w:color w:val="231F20"/>
                          <w:spacing w:val="-13"/>
                          <w:lang w:val="en-AU"/>
                        </w:rPr>
                        <w:t>OVID</w:t>
                      </w:r>
                      <w:r>
                        <w:rPr>
                          <w:b/>
                          <w:color w:val="231F20"/>
                          <w:spacing w:val="-13"/>
                          <w:lang w:val="en-AU"/>
                        </w:rPr>
                        <w:t xml:space="preserve"> Protection Framework – </w:t>
                      </w:r>
                      <w:r w:rsidR="00A712A2" w:rsidRPr="000D67CF">
                        <w:rPr>
                          <w:b/>
                          <w:color w:val="FF0000"/>
                          <w:spacing w:val="-13"/>
                          <w:lang w:val="en-AU"/>
                        </w:rPr>
                        <w:t>R</w:t>
                      </w:r>
                      <w:r w:rsidR="00557E14">
                        <w:rPr>
                          <w:b/>
                          <w:color w:val="FF0000"/>
                          <w:spacing w:val="-13"/>
                          <w:lang w:val="en-AU"/>
                        </w:rPr>
                        <w:t>E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</w:rPr>
        <mc:AlternateContent>
          <mc:Choice Requires="wps">
            <w:drawing>
              <wp:anchor distT="0" distB="0" distL="114300" distR="114300" simplePos="0" relativeHeight="251717120" behindDoc="1" locked="0" layoutInCell="1" allowOverlap="1" wp14:anchorId="4437B2AC" wp14:editId="310EF85C">
                <wp:simplePos x="0" y="0"/>
                <wp:positionH relativeFrom="page">
                  <wp:posOffset>5938520</wp:posOffset>
                </wp:positionH>
                <wp:positionV relativeFrom="page">
                  <wp:posOffset>5151120</wp:posOffset>
                </wp:positionV>
                <wp:extent cx="1393825" cy="234950"/>
                <wp:effectExtent l="0" t="0" r="0" b="0"/>
                <wp:wrapNone/>
                <wp:docPr id="205" name="Text Box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3825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E7E6F5" w14:textId="7438E860" w:rsidR="00BF7BC6" w:rsidRDefault="00833E4D">
                            <w:pPr>
                              <w:spacing w:before="77"/>
                              <w:ind w:left="113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WHO I</w:t>
                            </w:r>
                            <w:r w:rsidR="00B12F0B">
                              <w:rPr>
                                <w:b/>
                                <w:color w:val="231F20"/>
                                <w:sz w:val="15"/>
                              </w:rPr>
                              <w:t xml:space="preserve">S </w:t>
                            </w: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RESPONSIBLE</w:t>
                            </w:r>
                            <w:r w:rsidR="001C0246">
                              <w:rPr>
                                <w:b/>
                                <w:color w:val="231F20"/>
                                <w:sz w:val="15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37B2AC" id="Text Box 139" o:spid="_x0000_s1048" type="#_x0000_t202" style="position:absolute;left:0;text-align:left;margin-left:467.6pt;margin-top:405.6pt;width:109.75pt;height:18.5pt;z-index:-251599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" filled="f" stroked="f">
                <v:textbox inset="0,0,0,0">
                  <w:txbxContent>
                    <w:p w14:paraId="5FE7E6F5" w14:textId="7438E860" w:rsidR="00BF7BC6" w:rsidRDefault="00833E4D">
                      <w:pPr>
                        <w:spacing w:before="77"/>
                        <w:ind w:left="113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231F20"/>
                          <w:sz w:val="15"/>
                        </w:rPr>
                        <w:t>WHO I</w:t>
                      </w:r>
                      <w:r w:rsidR="00B12F0B">
                        <w:rPr>
                          <w:b/>
                          <w:color w:val="231F20"/>
                          <w:sz w:val="15"/>
                        </w:rPr>
                        <w:t xml:space="preserve">S </w:t>
                      </w:r>
                      <w:r>
                        <w:rPr>
                          <w:b/>
                          <w:color w:val="231F20"/>
                          <w:sz w:val="15"/>
                        </w:rPr>
                        <w:t>RESPONSIBLE</w:t>
                      </w:r>
                      <w:r w:rsidR="001C0246">
                        <w:rPr>
                          <w:b/>
                          <w:color w:val="231F20"/>
                          <w:sz w:val="15"/>
                        </w:rPr>
                        <w:t>: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F0B" w:rsidRPr="00B16215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1C3710F9" wp14:editId="265AB68B">
                <wp:simplePos x="0" y="0"/>
                <wp:positionH relativeFrom="column">
                  <wp:posOffset>151130</wp:posOffset>
                </wp:positionH>
                <wp:positionV relativeFrom="paragraph">
                  <wp:posOffset>2566833</wp:posOffset>
                </wp:positionV>
                <wp:extent cx="6832001" cy="9391"/>
                <wp:effectExtent l="0" t="0" r="635" b="3810"/>
                <wp:wrapNone/>
                <wp:docPr id="142" name="Straight Connector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2001" cy="9391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E73901" id="Straight Connector 142" o:spid="_x0000_s1026" style="position:absolute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9pt,202.1pt" to="549.85pt,20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" strokecolor="black [3213]"/>
            </w:pict>
          </mc:Fallback>
        </mc:AlternateContent>
      </w:r>
      <w:r w:rsidR="00547BEC">
        <w:rPr>
          <w:noProof/>
        </w:rPr>
        <mc:AlternateContent>
          <mc:Choice Requires="wps">
            <w:drawing>
              <wp:anchor distT="0" distB="0" distL="114300" distR="114300" simplePos="0" relativeHeight="251503104" behindDoc="1" locked="0" layoutInCell="1" allowOverlap="1" wp14:anchorId="57D9C32F" wp14:editId="1A211356">
                <wp:simplePos x="0" y="0"/>
                <wp:positionH relativeFrom="page">
                  <wp:posOffset>7200265</wp:posOffset>
                </wp:positionH>
                <wp:positionV relativeFrom="page">
                  <wp:posOffset>10230485</wp:posOffset>
                </wp:positionV>
                <wp:extent cx="0" cy="0"/>
                <wp:effectExtent l="0" t="0" r="0" b="0"/>
                <wp:wrapNone/>
                <wp:docPr id="200" name="Line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32303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1FA657" id="Line 134" o:spid="_x0000_s1026" style="position:absolute;z-index:-251813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6.95pt,805.55pt" to="566.95pt,80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" strokecolor="#323031" strokeweight=".5pt">
                <w10:wrap anchorx="page" anchory="page"/>
              </v:line>
            </w:pict>
          </mc:Fallback>
        </mc:AlternateContent>
      </w:r>
      <w:r w:rsidR="00547BEC">
        <w:rPr>
          <w:noProof/>
        </w:rPr>
        <mc:AlternateContent>
          <mc:Choice Requires="wps">
            <w:drawing>
              <wp:anchor distT="0" distB="0" distL="114300" distR="114300" simplePos="0" relativeHeight="251617792" behindDoc="1" locked="0" layoutInCell="1" allowOverlap="1" wp14:anchorId="03668FDB" wp14:editId="24B07F23">
                <wp:simplePos x="0" y="0"/>
                <wp:positionH relativeFrom="page">
                  <wp:posOffset>347345</wp:posOffset>
                </wp:positionH>
                <wp:positionV relativeFrom="page">
                  <wp:posOffset>2689860</wp:posOffset>
                </wp:positionV>
                <wp:extent cx="1391285" cy="210820"/>
                <wp:effectExtent l="0" t="0" r="0" b="0"/>
                <wp:wrapNone/>
                <wp:docPr id="162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128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258A03" w14:textId="5730CF20" w:rsidR="00BF7BC6" w:rsidRDefault="00493F1A">
                            <w:pPr>
                              <w:spacing w:before="20"/>
                              <w:ind w:left="2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pacing w:val="-7"/>
                                <w:sz w:val="24"/>
                              </w:rPr>
                              <w:t xml:space="preserve">Activity </w:t>
                            </w:r>
                            <w:r w:rsidR="00833E4D">
                              <w:rPr>
                                <w:b/>
                                <w:color w:val="231F20"/>
                                <w:spacing w:val="-5"/>
                                <w:sz w:val="24"/>
                              </w:rPr>
                              <w:t>detai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668FDB" id="Text Box 96" o:spid="_x0000_s1049" type="#_x0000_t202" style="position:absolute;left:0;text-align:left;margin-left:27.35pt;margin-top:211.8pt;width:109.55pt;height:16.6pt;z-index:-251698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" filled="f" stroked="f">
                <v:textbox inset="0,0,0,0">
                  <w:txbxContent>
                    <w:p w14:paraId="33258A03" w14:textId="5730CF20" w:rsidR="00BF7BC6" w:rsidRDefault="00493F1A">
                      <w:pPr>
                        <w:spacing w:before="20"/>
                        <w:ind w:left="20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231F20"/>
                          <w:spacing w:val="-7"/>
                          <w:sz w:val="24"/>
                        </w:rPr>
                        <w:t xml:space="preserve">Activity </w:t>
                      </w:r>
                      <w:r w:rsidR="00833E4D">
                        <w:rPr>
                          <w:b/>
                          <w:color w:val="231F20"/>
                          <w:spacing w:val="-5"/>
                          <w:sz w:val="24"/>
                        </w:rPr>
                        <w:t>detai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1" allowOverlap="1" wp14:anchorId="736F33D5" wp14:editId="220A309E">
                <wp:simplePos x="0" y="0"/>
                <wp:positionH relativeFrom="page">
                  <wp:posOffset>7016115</wp:posOffset>
                </wp:positionH>
                <wp:positionV relativeFrom="page">
                  <wp:posOffset>10273665</wp:posOffset>
                </wp:positionV>
                <wp:extent cx="190500" cy="141605"/>
                <wp:effectExtent l="0" t="0" r="0" b="0"/>
                <wp:wrapNone/>
                <wp:docPr id="159" name="Text Box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" cy="141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11D4E5" w14:textId="0626B803" w:rsidR="00BF7BC6" w:rsidRDefault="00833E4D">
                            <w:pPr>
                              <w:spacing w:before="20"/>
                              <w:ind w:left="20"/>
                              <w:rPr>
                                <w:sz w:val="15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</w:rPr>
                              <w:t>1/</w:t>
                            </w:r>
                            <w:r w:rsidR="00557E14">
                              <w:rPr>
                                <w:color w:val="231F20"/>
                                <w:sz w:val="15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6F33D5" id="Text Box 93" o:spid="_x0000_s1050" type="#_x0000_t202" style="position:absolute;left:0;text-align:left;margin-left:552.45pt;margin-top:808.95pt;width:15pt;height:11.15pt;z-index:-25164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" filled="f" stroked="f">
                <v:textbox inset="0,0,0,0">
                  <w:txbxContent>
                    <w:p w14:paraId="2611D4E5" w14:textId="0626B803" w:rsidR="00BF7BC6" w:rsidRDefault="00833E4D">
                      <w:pPr>
                        <w:spacing w:before="20"/>
                        <w:ind w:left="20"/>
                        <w:rPr>
                          <w:sz w:val="15"/>
                        </w:rPr>
                      </w:pPr>
                      <w:r>
                        <w:rPr>
                          <w:color w:val="231F20"/>
                          <w:sz w:val="15"/>
                        </w:rPr>
                        <w:t>1/</w:t>
                      </w:r>
                      <w:r w:rsidR="00557E14">
                        <w:rPr>
                          <w:color w:val="231F20"/>
                          <w:sz w:val="15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</w:rPr>
        <mc:AlternateContent>
          <mc:Choice Requires="wps">
            <w:drawing>
              <wp:anchor distT="0" distB="0" distL="114300" distR="114300" simplePos="0" relativeHeight="251691520" behindDoc="1" locked="0" layoutInCell="1" allowOverlap="1" wp14:anchorId="0759F77C" wp14:editId="7BF7DB23">
                <wp:simplePos x="0" y="0"/>
                <wp:positionH relativeFrom="page">
                  <wp:posOffset>360045</wp:posOffset>
                </wp:positionH>
                <wp:positionV relativeFrom="page">
                  <wp:posOffset>5151755</wp:posOffset>
                </wp:positionV>
                <wp:extent cx="1260475" cy="234950"/>
                <wp:effectExtent l="0" t="0" r="0" b="0"/>
                <wp:wrapNone/>
                <wp:docPr id="156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19FAF2" w14:textId="77777777" w:rsidR="00BF7BC6" w:rsidRDefault="00BF7BC6">
                            <w:pPr>
                              <w:pStyle w:val="BodyText"/>
                              <w:spacing w:before="4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59F77C" id="Text Box 90" o:spid="_x0000_s1051" type="#_x0000_t202" style="position:absolute;left:0;text-align:left;margin-left:28.35pt;margin-top:405.65pt;width:99.25pt;height:18.5pt;z-index:-251624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" filled="f" stroked="f">
                <v:textbox inset="0,0,0,0">
                  <w:txbxContent>
                    <w:p w14:paraId="2E19FAF2" w14:textId="77777777" w:rsidR="00BF7BC6" w:rsidRDefault="00BF7BC6">
                      <w:pPr>
                        <w:pStyle w:val="BodyText"/>
                        <w:spacing w:before="4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</w:rPr>
        <mc:AlternateContent>
          <mc:Choice Requires="wps">
            <w:drawing>
              <wp:anchor distT="0" distB="0" distL="114300" distR="114300" simplePos="0" relativeHeight="251701760" behindDoc="1" locked="0" layoutInCell="1" allowOverlap="1" wp14:anchorId="13968414" wp14:editId="6E9EC154">
                <wp:simplePos x="0" y="0"/>
                <wp:positionH relativeFrom="page">
                  <wp:posOffset>1619885</wp:posOffset>
                </wp:positionH>
                <wp:positionV relativeFrom="page">
                  <wp:posOffset>5151755</wp:posOffset>
                </wp:positionV>
                <wp:extent cx="4320540" cy="234950"/>
                <wp:effectExtent l="0" t="0" r="0" b="0"/>
                <wp:wrapNone/>
                <wp:docPr id="155" name="Text Box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C56AE" w14:textId="0D9F5831" w:rsidR="00BF7BC6" w:rsidRDefault="00833E4D">
                            <w:pPr>
                              <w:spacing w:before="77"/>
                              <w:ind w:left="113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DESCRIBE WHAT YOU WILL DO</w:t>
                            </w:r>
                            <w:r w:rsidR="001C0246">
                              <w:rPr>
                                <w:b/>
                                <w:color w:val="231F20"/>
                                <w:sz w:val="15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968414" id="Text Box 89" o:spid="_x0000_s1052" type="#_x0000_t202" style="position:absolute;left:0;text-align:left;margin-left:127.55pt;margin-top:405.65pt;width:340.2pt;height:18.5pt;z-index:-251614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" filled="f" stroked="f">
                <v:textbox inset="0,0,0,0">
                  <w:txbxContent>
                    <w:p w14:paraId="28FC56AE" w14:textId="0D9F5831" w:rsidR="00BF7BC6" w:rsidRDefault="00833E4D">
                      <w:pPr>
                        <w:spacing w:before="77"/>
                        <w:ind w:left="113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231F20"/>
                          <w:sz w:val="15"/>
                        </w:rPr>
                        <w:t>DESCRIBE WHAT YOU WILL DO</w:t>
                      </w:r>
                      <w:r w:rsidR="001C0246">
                        <w:rPr>
                          <w:b/>
                          <w:color w:val="231F20"/>
                          <w:sz w:val="15"/>
                        </w:rPr>
                        <w:t>: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</w:rPr>
        <mc:AlternateContent>
          <mc:Choice Requires="wps">
            <w:drawing>
              <wp:anchor distT="0" distB="0" distL="114300" distR="114300" simplePos="0" relativeHeight="251644416" behindDoc="1" locked="0" layoutInCell="1" allowOverlap="1" wp14:anchorId="7949A9B6" wp14:editId="36D65610">
                <wp:simplePos x="0" y="0"/>
                <wp:positionH relativeFrom="page">
                  <wp:posOffset>360045</wp:posOffset>
                </wp:positionH>
                <wp:positionV relativeFrom="page">
                  <wp:posOffset>3827780</wp:posOffset>
                </wp:positionV>
                <wp:extent cx="3438525" cy="288290"/>
                <wp:effectExtent l="0" t="0" r="0" b="0"/>
                <wp:wrapNone/>
                <wp:docPr id="140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288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9ECA71" w14:textId="5461F16F" w:rsidR="00BF7BC6" w:rsidRDefault="00BF7BC6">
                            <w:pPr>
                              <w:spacing w:before="105"/>
                              <w:ind w:left="113"/>
                              <w:rPr>
                                <w:sz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9A9B6" id="Text Box 75" o:spid="_x0000_s1053" type="#_x0000_t202" style="position:absolute;left:0;text-align:left;margin-left:28.35pt;margin-top:301.4pt;width:270.75pt;height:22.7pt;z-index:-251672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" filled="f" stroked="f">
                <v:textbox inset="0,0,0,0">
                  <w:txbxContent>
                    <w:p w14:paraId="439ECA71" w14:textId="5461F16F" w:rsidR="00BF7BC6" w:rsidRDefault="00BF7BC6">
                      <w:pPr>
                        <w:spacing w:before="105"/>
                        <w:ind w:left="113"/>
                        <w:rPr>
                          <w:sz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47BEC">
        <w:rPr>
          <w:noProof/>
        </w:rPr>
        <mc:AlternateContent>
          <mc:Choice Requires="wps">
            <w:drawing>
              <wp:anchor distT="0" distB="0" distL="114300" distR="114300" simplePos="0" relativeHeight="251658281" behindDoc="1" locked="0" layoutInCell="1" allowOverlap="1" wp14:anchorId="74DEBDCF" wp14:editId="57B0673F">
                <wp:simplePos x="0" y="0"/>
                <wp:positionH relativeFrom="page">
                  <wp:posOffset>5316220</wp:posOffset>
                </wp:positionH>
                <wp:positionV relativeFrom="page">
                  <wp:posOffset>10090785</wp:posOffset>
                </wp:positionV>
                <wp:extent cx="1884045" cy="152400"/>
                <wp:effectExtent l="0" t="0" r="0" b="0"/>
                <wp:wrapNone/>
                <wp:docPr id="134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404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D88F1E" w14:textId="77777777" w:rsidR="00BF7BC6" w:rsidRDefault="00BF7BC6">
                            <w:pPr>
                              <w:pStyle w:val="BodyText"/>
                              <w:spacing w:before="4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DEBDCF" id="Text Box 69" o:spid="_x0000_s1054" type="#_x0000_t202" style="position:absolute;left:0;text-align:left;margin-left:418.6pt;margin-top:794.55pt;width:148.35pt;height:12pt;z-index:-25165819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" filled="f" stroked="f">
                <v:textbox inset="0,0,0,0">
                  <w:txbxContent>
                    <w:p w14:paraId="77D88F1E" w14:textId="77777777" w:rsidR="00BF7BC6" w:rsidRDefault="00BF7BC6">
                      <w:pPr>
                        <w:pStyle w:val="BodyText"/>
                        <w:spacing w:before="4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572B524" w14:textId="77777777" w:rsidR="00BF7BC6" w:rsidRDefault="00BF7BC6">
      <w:pPr>
        <w:rPr>
          <w:sz w:val="2"/>
          <w:szCs w:val="2"/>
        </w:rPr>
        <w:sectPr w:rsidR="00BF7BC6">
          <w:footerReference w:type="default" r:id="rId13"/>
          <w:type w:val="continuous"/>
          <w:pgSz w:w="11910" w:h="16840"/>
          <w:pgMar w:top="0" w:right="0" w:bottom="0" w:left="320" w:header="720" w:footer="720" w:gutter="0"/>
          <w:cols w:space="720"/>
        </w:sectPr>
      </w:pPr>
    </w:p>
    <w:p w14:paraId="0C9BF1AF" w14:textId="36DCF465" w:rsidR="00BF7BC6" w:rsidRDefault="00547BEC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82" behindDoc="1" locked="0" layoutInCell="1" allowOverlap="1" wp14:anchorId="371BBB95" wp14:editId="2575C803">
                <wp:simplePos x="0" y="0"/>
                <wp:positionH relativeFrom="page">
                  <wp:posOffset>7200265</wp:posOffset>
                </wp:positionH>
                <wp:positionV relativeFrom="page">
                  <wp:posOffset>10230485</wp:posOffset>
                </wp:positionV>
                <wp:extent cx="0" cy="0"/>
                <wp:effectExtent l="0" t="0" r="0" b="0"/>
                <wp:wrapNone/>
                <wp:docPr id="131" name="Lin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32303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52FA63" id="Line 66" o:spid="_x0000_s1026" style="position:absolute;z-index:-25165819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6.95pt,805.55pt" to="566.95pt,80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" strokecolor="#323031" strokeweight=".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6" behindDoc="1" locked="0" layoutInCell="1" allowOverlap="1" wp14:anchorId="36B7FEFA" wp14:editId="3286D2B0">
                <wp:simplePos x="0" y="0"/>
                <wp:positionH relativeFrom="page">
                  <wp:posOffset>5303520</wp:posOffset>
                </wp:positionH>
                <wp:positionV relativeFrom="page">
                  <wp:posOffset>10274935</wp:posOffset>
                </wp:positionV>
                <wp:extent cx="1564005" cy="133985"/>
                <wp:effectExtent l="0" t="0" r="0" b="0"/>
                <wp:wrapNone/>
                <wp:docPr id="47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4005" cy="133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78FB51" w14:textId="77777777" w:rsidR="00BF7BC6" w:rsidRDefault="00833E4D">
                            <w:pPr>
                              <w:spacing w:before="20"/>
                              <w:ind w:left="20"/>
                              <w:rPr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14"/>
                              </w:rPr>
                              <w:t xml:space="preserve">worksafe.govt.nz </w:t>
                            </w:r>
                            <w:r>
                              <w:rPr>
                                <w:color w:val="231F20"/>
                                <w:sz w:val="14"/>
                              </w:rPr>
                              <w:t>0800 030 04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B7FEFA" id="Text Box 46" o:spid="_x0000_s1055" type="#_x0000_t202" style="position:absolute;margin-left:417.6pt;margin-top:809.05pt;width:123.15pt;height:10.55pt;z-index:-25165819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" filled="f" stroked="f">
                <v:textbox inset="0,0,0,0">
                  <w:txbxContent>
                    <w:p w14:paraId="2E78FB51" w14:textId="77777777" w:rsidR="00BF7BC6" w:rsidRDefault="00833E4D">
                      <w:pPr>
                        <w:spacing w:before="20"/>
                        <w:ind w:left="20"/>
                        <w:rPr>
                          <w:sz w:val="14"/>
                        </w:rPr>
                      </w:pPr>
                      <w:r>
                        <w:rPr>
                          <w:b/>
                          <w:color w:val="231F20"/>
                          <w:sz w:val="14"/>
                        </w:rPr>
                        <w:t xml:space="preserve">worksafe.govt.nz </w:t>
                      </w:r>
                      <w:r>
                        <w:rPr>
                          <w:color w:val="231F20"/>
                          <w:sz w:val="14"/>
                        </w:rPr>
                        <w:t>0800 030 040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7" behindDoc="1" locked="0" layoutInCell="1" allowOverlap="1" wp14:anchorId="3FA36D19" wp14:editId="794D7B3B">
                <wp:simplePos x="0" y="0"/>
                <wp:positionH relativeFrom="page">
                  <wp:posOffset>7014210</wp:posOffset>
                </wp:positionH>
                <wp:positionV relativeFrom="page">
                  <wp:posOffset>10273665</wp:posOffset>
                </wp:positionV>
                <wp:extent cx="192405" cy="141605"/>
                <wp:effectExtent l="0" t="0" r="0" b="0"/>
                <wp:wrapNone/>
                <wp:docPr id="46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" cy="141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D197B9" w14:textId="406FCB6D" w:rsidR="00BF7BC6" w:rsidRDefault="00833E4D">
                            <w:pPr>
                              <w:spacing w:before="20"/>
                              <w:ind w:left="20"/>
                              <w:rPr>
                                <w:sz w:val="15"/>
                              </w:rPr>
                            </w:pPr>
                            <w:r>
                              <w:rPr>
                                <w:color w:val="231F20"/>
                                <w:sz w:val="15"/>
                              </w:rPr>
                              <w:t>2/</w:t>
                            </w:r>
                            <w:r w:rsidR="00557E14">
                              <w:rPr>
                                <w:color w:val="231F20"/>
                                <w:sz w:val="15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A36D19" id="Text Box 45" o:spid="_x0000_s1056" type="#_x0000_t202" style="position:absolute;margin-left:552.3pt;margin-top:808.95pt;width:15.15pt;height:11.15pt;z-index:-25165819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" filled="f" stroked="f">
                <v:textbox inset="0,0,0,0">
                  <w:txbxContent>
                    <w:p w14:paraId="39D197B9" w14:textId="406FCB6D" w:rsidR="00BF7BC6" w:rsidRDefault="00833E4D">
                      <w:pPr>
                        <w:spacing w:before="20"/>
                        <w:ind w:left="20"/>
                        <w:rPr>
                          <w:sz w:val="15"/>
                        </w:rPr>
                      </w:pPr>
                      <w:r>
                        <w:rPr>
                          <w:color w:val="231F20"/>
                          <w:sz w:val="15"/>
                        </w:rPr>
                        <w:t>2/</w:t>
                      </w:r>
                      <w:r w:rsidR="00557E14">
                        <w:rPr>
                          <w:color w:val="231F20"/>
                          <w:sz w:val="15"/>
                        </w:rPr>
                        <w:t>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8" behindDoc="1" locked="0" layoutInCell="1" allowOverlap="1" wp14:anchorId="57FE6300" wp14:editId="2C7D89B6">
                <wp:simplePos x="0" y="0"/>
                <wp:positionH relativeFrom="page">
                  <wp:posOffset>360045</wp:posOffset>
                </wp:positionH>
                <wp:positionV relativeFrom="page">
                  <wp:posOffset>981075</wp:posOffset>
                </wp:positionV>
                <wp:extent cx="1260475" cy="234950"/>
                <wp:effectExtent l="0" t="0" r="0" b="0"/>
                <wp:wrapNone/>
                <wp:docPr id="45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ED90ED" w14:textId="77777777" w:rsidR="00BF7BC6" w:rsidRDefault="00BF7BC6">
                            <w:pPr>
                              <w:pStyle w:val="BodyText"/>
                              <w:spacing w:before="4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FE6300" id="Text Box 44" o:spid="_x0000_s1057" type="#_x0000_t202" style="position:absolute;margin-left:28.35pt;margin-top:77.25pt;width:99.25pt;height:18.5pt;z-index:-251658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" filled="f" stroked="f">
                <v:textbox inset="0,0,0,0">
                  <w:txbxContent>
                    <w:p w14:paraId="49ED90ED" w14:textId="77777777" w:rsidR="00BF7BC6" w:rsidRDefault="00BF7BC6">
                      <w:pPr>
                        <w:pStyle w:val="BodyText"/>
                        <w:spacing w:before="4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9" behindDoc="1" locked="0" layoutInCell="1" allowOverlap="1" wp14:anchorId="1C927ABE" wp14:editId="6718C795">
                <wp:simplePos x="0" y="0"/>
                <wp:positionH relativeFrom="page">
                  <wp:posOffset>1619885</wp:posOffset>
                </wp:positionH>
                <wp:positionV relativeFrom="page">
                  <wp:posOffset>981075</wp:posOffset>
                </wp:positionV>
                <wp:extent cx="4320540" cy="234950"/>
                <wp:effectExtent l="0" t="0" r="0" b="0"/>
                <wp:wrapNone/>
                <wp:docPr id="44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C246B4" w14:textId="4637AE13" w:rsidR="00BF7BC6" w:rsidRDefault="00833E4D">
                            <w:pPr>
                              <w:spacing w:before="77"/>
                              <w:ind w:left="113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DESCRIBE WHAT YOU WILL DO</w:t>
                            </w:r>
                            <w:r w:rsidR="001C0246">
                              <w:rPr>
                                <w:b/>
                                <w:color w:val="231F20"/>
                                <w:sz w:val="15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927ABE" id="Text Box 43" o:spid="_x0000_s1058" type="#_x0000_t202" style="position:absolute;margin-left:127.55pt;margin-top:77.25pt;width:340.2pt;height:18.5pt;z-index:-25165819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" filled="f" stroked="f">
                <v:textbox inset="0,0,0,0">
                  <w:txbxContent>
                    <w:p w14:paraId="0AC246B4" w14:textId="4637AE13" w:rsidR="00BF7BC6" w:rsidRDefault="00833E4D">
                      <w:pPr>
                        <w:spacing w:before="77"/>
                        <w:ind w:left="113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231F20"/>
                          <w:sz w:val="15"/>
                        </w:rPr>
                        <w:t>DESCRIBE WHAT YOU WILL DO</w:t>
                      </w:r>
                      <w:r w:rsidR="001C0246">
                        <w:rPr>
                          <w:b/>
                          <w:color w:val="231F20"/>
                          <w:sz w:val="15"/>
                        </w:rPr>
                        <w:t>: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301" behindDoc="1" locked="0" layoutInCell="1" allowOverlap="1" wp14:anchorId="3F09A982" wp14:editId="0821AC5E">
                <wp:simplePos x="0" y="0"/>
                <wp:positionH relativeFrom="page">
                  <wp:posOffset>5316220</wp:posOffset>
                </wp:positionH>
                <wp:positionV relativeFrom="page">
                  <wp:posOffset>10090785</wp:posOffset>
                </wp:positionV>
                <wp:extent cx="1884045" cy="152400"/>
                <wp:effectExtent l="0" t="0" r="0" b="0"/>
                <wp:wrapNone/>
                <wp:docPr id="34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404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CCB863" w14:textId="77777777" w:rsidR="00BF7BC6" w:rsidRDefault="00BF7BC6">
                            <w:pPr>
                              <w:pStyle w:val="BodyText"/>
                              <w:spacing w:before="4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09A982" id="Text Box 33" o:spid="_x0000_s1059" type="#_x0000_t202" style="position:absolute;margin-left:418.6pt;margin-top:794.55pt;width:148.35pt;height:12pt;z-index:-2516581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" filled="f" stroked="f">
                <v:textbox inset="0,0,0,0">
                  <w:txbxContent>
                    <w:p w14:paraId="75CCB863" w14:textId="77777777" w:rsidR="00BF7BC6" w:rsidRDefault="00BF7BC6">
                      <w:pPr>
                        <w:pStyle w:val="BodyText"/>
                        <w:spacing w:before="4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753642A" w14:textId="5AC40948" w:rsidR="00BF7BC6" w:rsidRDefault="00C65E72" w:rsidP="00704BA9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96" behindDoc="1" locked="0" layoutInCell="1" allowOverlap="1" wp14:anchorId="35191B2E" wp14:editId="37A3AB19">
                <wp:simplePos x="0" y="0"/>
                <wp:positionH relativeFrom="page">
                  <wp:posOffset>6000750</wp:posOffset>
                </wp:positionH>
                <wp:positionV relativeFrom="page">
                  <wp:posOffset>5219700</wp:posOffset>
                </wp:positionV>
                <wp:extent cx="1260475" cy="1476375"/>
                <wp:effectExtent l="0" t="0" r="15875" b="9525"/>
                <wp:wrapNone/>
                <wp:docPr id="39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147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41856" w14:textId="77777777" w:rsidR="00BF7BC6" w:rsidRPr="00672A5E" w:rsidRDefault="00BF7BC6">
                            <w:pPr>
                              <w:pStyle w:val="BodyText"/>
                              <w:spacing w:before="0"/>
                              <w:ind w:left="0"/>
                            </w:pPr>
                          </w:p>
                          <w:p w14:paraId="5AC6772E" w14:textId="66DF9BBC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0AD6F4AF" w14:textId="77777777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77BE077A" w14:textId="34C8AFBD" w:rsidR="00C22534" w:rsidRDefault="00C22534" w:rsidP="00C2253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sz w:val="15"/>
                                <w:szCs w:val="15"/>
                              </w:rPr>
                              <w:t>CCC &amp; Floor Controller</w:t>
                            </w:r>
                          </w:p>
                          <w:p w14:paraId="120AAAE6" w14:textId="2AFFD3F2" w:rsidR="004F0C5E" w:rsidRDefault="004F0C5E" w:rsidP="00C2253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sz w:val="15"/>
                                <w:szCs w:val="15"/>
                              </w:rPr>
                              <w:t>Floor Controller</w:t>
                            </w:r>
                          </w:p>
                          <w:p w14:paraId="3372BD43" w14:textId="277D00CB" w:rsidR="004F0C5E" w:rsidRDefault="004F0C5E" w:rsidP="00C2253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sz w:val="15"/>
                                <w:szCs w:val="15"/>
                              </w:rPr>
                              <w:t>CCC &amp; Floor Controller</w:t>
                            </w:r>
                          </w:p>
                          <w:p w14:paraId="01942F09" w14:textId="3ABE6C8F" w:rsidR="004F0C5E" w:rsidRPr="00AA1858" w:rsidRDefault="004F0C5E" w:rsidP="00C2253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sz w:val="15"/>
                                <w:szCs w:val="15"/>
                              </w:rPr>
                              <w:t>TD</w:t>
                            </w:r>
                          </w:p>
                          <w:p w14:paraId="002DB2B1" w14:textId="77777777" w:rsidR="00BF7BC6" w:rsidRDefault="00BF7BC6">
                            <w:pPr>
                              <w:pStyle w:val="BodyText"/>
                              <w:spacing w:before="1"/>
                              <w:ind w:left="0"/>
                              <w:rPr>
                                <w:rFonts w:ascii="Times New Roman"/>
                              </w:rPr>
                            </w:pPr>
                          </w:p>
                          <w:p w14:paraId="7A2D27C1" w14:textId="4D81785B" w:rsidR="00B34272" w:rsidRPr="00B12F0B" w:rsidRDefault="00B34272">
                            <w:pPr>
                              <w:spacing w:line="273" w:lineRule="auto"/>
                              <w:ind w:left="113" w:right="23"/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191B2E" id="Text Box 38" o:spid="_x0000_s1060" type="#_x0000_t202" style="position:absolute;margin-left:472.5pt;margin-top:411pt;width:99.25pt;height:116.25pt;z-index:-251658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" filled="f" stroked="f">
                <v:textbox inset="0,0,0,0">
                  <w:txbxContent>
                    <w:p w14:paraId="43241856" w14:textId="77777777" w:rsidR="00BF7BC6" w:rsidRPr="00672A5E" w:rsidRDefault="00BF7BC6">
                      <w:pPr>
                        <w:pStyle w:val="BodyText"/>
                        <w:spacing w:before="0"/>
                        <w:ind w:left="0"/>
                      </w:pPr>
                    </w:p>
                    <w:p w14:paraId="5AC6772E" w14:textId="66DF9BBC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0AD6F4AF" w14:textId="77777777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77BE077A" w14:textId="34C8AFBD" w:rsidR="00C22534" w:rsidRDefault="00C22534" w:rsidP="00C2253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sz w:val="15"/>
                          <w:szCs w:val="15"/>
                        </w:rPr>
                        <w:t>CCC &amp; Floor Controller</w:t>
                      </w:r>
                    </w:p>
                    <w:p w14:paraId="120AAAE6" w14:textId="2AFFD3F2" w:rsidR="004F0C5E" w:rsidRDefault="004F0C5E" w:rsidP="00C2253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sz w:val="15"/>
                          <w:szCs w:val="15"/>
                        </w:rPr>
                        <w:t>Floor Controller</w:t>
                      </w:r>
                    </w:p>
                    <w:p w14:paraId="3372BD43" w14:textId="277D00CB" w:rsidR="004F0C5E" w:rsidRDefault="004F0C5E" w:rsidP="00C2253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sz w:val="15"/>
                          <w:szCs w:val="15"/>
                        </w:rPr>
                        <w:t>CCC &amp; Floor Controller</w:t>
                      </w:r>
                    </w:p>
                    <w:p w14:paraId="01942F09" w14:textId="3ABE6C8F" w:rsidR="004F0C5E" w:rsidRPr="00AA1858" w:rsidRDefault="004F0C5E" w:rsidP="00C2253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sz w:val="15"/>
                          <w:szCs w:val="15"/>
                        </w:rPr>
                        <w:t>TD</w:t>
                      </w:r>
                    </w:p>
                    <w:p w14:paraId="002DB2B1" w14:textId="77777777" w:rsidR="00BF7BC6" w:rsidRDefault="00BF7BC6">
                      <w:pPr>
                        <w:pStyle w:val="BodyText"/>
                        <w:spacing w:before="1"/>
                        <w:ind w:left="0"/>
                        <w:rPr>
                          <w:rFonts w:ascii="Times New Roman"/>
                        </w:rPr>
                      </w:pPr>
                    </w:p>
                    <w:p w14:paraId="7A2D27C1" w14:textId="4D81785B" w:rsidR="00B34272" w:rsidRPr="00B12F0B" w:rsidRDefault="00B34272">
                      <w:pPr>
                        <w:spacing w:line="273" w:lineRule="auto"/>
                        <w:ind w:left="113" w:right="23"/>
                        <w:rPr>
                          <w:iCs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25B1B" w:rsidRPr="004230A2"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841024" behindDoc="1" locked="0" layoutInCell="1" allowOverlap="1" wp14:anchorId="6BFABD75" wp14:editId="76501D9F">
                <wp:simplePos x="0" y="0"/>
                <wp:positionH relativeFrom="page">
                  <wp:posOffset>5981700</wp:posOffset>
                </wp:positionH>
                <wp:positionV relativeFrom="page">
                  <wp:posOffset>3057525</wp:posOffset>
                </wp:positionV>
                <wp:extent cx="1260475" cy="1724025"/>
                <wp:effectExtent l="0" t="0" r="15875" b="9525"/>
                <wp:wrapNone/>
                <wp:docPr id="4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1724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002927" w14:textId="77777777" w:rsidR="00B25B1B" w:rsidRPr="00672A5E" w:rsidRDefault="00B25B1B" w:rsidP="00B25B1B">
                            <w:pPr>
                              <w:pStyle w:val="BodyText"/>
                              <w:spacing w:before="0"/>
                              <w:ind w:left="0"/>
                            </w:pPr>
                          </w:p>
                          <w:p w14:paraId="1637B548" w14:textId="77777777" w:rsidR="00B25B1B" w:rsidRPr="00AA1858" w:rsidRDefault="00B25B1B" w:rsidP="00B25B1B">
                            <w:pPr>
                              <w:pStyle w:val="BodyText"/>
                              <w:spacing w:before="2"/>
                              <w:ind w:left="0"/>
                              <w:rPr>
                                <w:rFonts w:ascii="Times New Roman"/>
                                <w:sz w:val="14"/>
                              </w:rPr>
                            </w:pPr>
                          </w:p>
                          <w:p w14:paraId="72324539" w14:textId="77777777" w:rsidR="00B25B1B" w:rsidRPr="00AA1858" w:rsidRDefault="00B25B1B" w:rsidP="00B25B1B">
                            <w:pPr>
                              <w:ind w:left="113"/>
                              <w:rPr>
                                <w:i/>
                                <w:sz w:val="13"/>
                              </w:rPr>
                            </w:pPr>
                          </w:p>
                          <w:p w14:paraId="5A9345BD" w14:textId="4113C919" w:rsidR="00B25B1B" w:rsidRDefault="00B25B1B" w:rsidP="00B25B1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sz w:val="15"/>
                                <w:szCs w:val="15"/>
                              </w:rPr>
                              <w:t>TD</w:t>
                            </w:r>
                          </w:p>
                          <w:p w14:paraId="2F16A5B7" w14:textId="0C11ACD8" w:rsidR="00B25B1B" w:rsidRDefault="00B25B1B" w:rsidP="00B25B1B">
                            <w:p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  <w:p w14:paraId="1D209703" w14:textId="40CCF5E9" w:rsidR="00C65E72" w:rsidRDefault="00C65E72" w:rsidP="00C65E7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sz w:val="15"/>
                                <w:szCs w:val="15"/>
                              </w:rPr>
                              <w:t>TD</w:t>
                            </w:r>
                          </w:p>
                          <w:p w14:paraId="118C9EA2" w14:textId="77777777" w:rsidR="00C65E72" w:rsidRPr="00C65E72" w:rsidRDefault="00C65E72" w:rsidP="00C65E72">
                            <w:pPr>
                              <w:pStyle w:val="ListParagraph"/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  <w:p w14:paraId="1202D406" w14:textId="3FC6A2AE" w:rsidR="00C65E72" w:rsidRDefault="00C65E72" w:rsidP="00C65E72">
                            <w:p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  <w:p w14:paraId="425BC567" w14:textId="58E09A31" w:rsidR="00C65E72" w:rsidRDefault="00C65E72" w:rsidP="00C65E7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sz w:val="15"/>
                                <w:szCs w:val="15"/>
                              </w:rPr>
                              <w:t>TD</w:t>
                            </w:r>
                          </w:p>
                          <w:p w14:paraId="3B882EBB" w14:textId="47E91679" w:rsidR="00C65E72" w:rsidRDefault="00C65E72" w:rsidP="00C65E72">
                            <w:p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  <w:p w14:paraId="540FFDC4" w14:textId="7A8D5E76" w:rsidR="00C65E72" w:rsidRDefault="00C65E72" w:rsidP="00C65E7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sz w:val="15"/>
                                <w:szCs w:val="15"/>
                              </w:rPr>
                              <w:t>TD</w:t>
                            </w:r>
                          </w:p>
                          <w:p w14:paraId="39410B91" w14:textId="77777777" w:rsidR="00C65E72" w:rsidRPr="00C65E72" w:rsidRDefault="00C65E72" w:rsidP="00C65E72">
                            <w:pPr>
                              <w:pStyle w:val="ListParagraph"/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  <w:p w14:paraId="1C6DBEE5" w14:textId="77760ABD" w:rsidR="00C65E72" w:rsidRPr="00C65E72" w:rsidRDefault="00C65E72" w:rsidP="00C65E7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sz w:val="15"/>
                                <w:szCs w:val="15"/>
                              </w:rPr>
                              <w:t>T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FABD75" id="_x0000_s1061" type="#_x0000_t202" style="position:absolute;margin-left:471pt;margin-top:240.75pt;width:99.25pt;height:135.75pt;z-index:-251475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" filled="f" stroked="f">
                <v:textbox inset="0,0,0,0">
                  <w:txbxContent>
                    <w:p w14:paraId="79002927" w14:textId="77777777" w:rsidR="00B25B1B" w:rsidRPr="00672A5E" w:rsidRDefault="00B25B1B" w:rsidP="00B25B1B">
                      <w:pPr>
                        <w:pStyle w:val="BodyText"/>
                        <w:spacing w:before="0"/>
                        <w:ind w:left="0"/>
                      </w:pPr>
                    </w:p>
                    <w:p w14:paraId="1637B548" w14:textId="77777777" w:rsidR="00B25B1B" w:rsidRPr="00AA1858" w:rsidRDefault="00B25B1B" w:rsidP="00B25B1B">
                      <w:pPr>
                        <w:pStyle w:val="BodyText"/>
                        <w:spacing w:before="2"/>
                        <w:ind w:left="0"/>
                        <w:rPr>
                          <w:rFonts w:ascii="Times New Roman"/>
                          <w:sz w:val="14"/>
                        </w:rPr>
                      </w:pPr>
                    </w:p>
                    <w:p w14:paraId="72324539" w14:textId="77777777" w:rsidR="00B25B1B" w:rsidRPr="00AA1858" w:rsidRDefault="00B25B1B" w:rsidP="00B25B1B">
                      <w:pPr>
                        <w:ind w:left="113"/>
                        <w:rPr>
                          <w:i/>
                          <w:sz w:val="13"/>
                        </w:rPr>
                      </w:pPr>
                    </w:p>
                    <w:p w14:paraId="5A9345BD" w14:textId="4113C919" w:rsidR="00B25B1B" w:rsidRDefault="00B25B1B" w:rsidP="00B25B1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sz w:val="15"/>
                          <w:szCs w:val="15"/>
                        </w:rPr>
                        <w:t>TD</w:t>
                      </w:r>
                    </w:p>
                    <w:p w14:paraId="2F16A5B7" w14:textId="0C11ACD8" w:rsidR="00B25B1B" w:rsidRDefault="00B25B1B" w:rsidP="00B25B1B">
                      <w:pPr>
                        <w:rPr>
                          <w:iCs/>
                          <w:sz w:val="15"/>
                          <w:szCs w:val="15"/>
                        </w:rPr>
                      </w:pPr>
                    </w:p>
                    <w:p w14:paraId="1D209703" w14:textId="40CCF5E9" w:rsidR="00C65E72" w:rsidRDefault="00C65E72" w:rsidP="00C65E7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sz w:val="15"/>
                          <w:szCs w:val="15"/>
                        </w:rPr>
                        <w:t>TD</w:t>
                      </w:r>
                    </w:p>
                    <w:p w14:paraId="118C9EA2" w14:textId="77777777" w:rsidR="00C65E72" w:rsidRPr="00C65E72" w:rsidRDefault="00C65E72" w:rsidP="00C65E72">
                      <w:pPr>
                        <w:pStyle w:val="ListParagraph"/>
                        <w:rPr>
                          <w:iCs/>
                          <w:sz w:val="15"/>
                          <w:szCs w:val="15"/>
                        </w:rPr>
                      </w:pPr>
                    </w:p>
                    <w:p w14:paraId="1202D406" w14:textId="3FC6A2AE" w:rsidR="00C65E72" w:rsidRDefault="00C65E72" w:rsidP="00C65E72">
                      <w:pPr>
                        <w:rPr>
                          <w:iCs/>
                          <w:sz w:val="15"/>
                          <w:szCs w:val="15"/>
                        </w:rPr>
                      </w:pPr>
                    </w:p>
                    <w:p w14:paraId="425BC567" w14:textId="58E09A31" w:rsidR="00C65E72" w:rsidRDefault="00C65E72" w:rsidP="00C65E7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sz w:val="15"/>
                          <w:szCs w:val="15"/>
                        </w:rPr>
                        <w:t>TD</w:t>
                      </w:r>
                    </w:p>
                    <w:p w14:paraId="3B882EBB" w14:textId="47E91679" w:rsidR="00C65E72" w:rsidRDefault="00C65E72" w:rsidP="00C65E72">
                      <w:pPr>
                        <w:rPr>
                          <w:iCs/>
                          <w:sz w:val="15"/>
                          <w:szCs w:val="15"/>
                        </w:rPr>
                      </w:pPr>
                    </w:p>
                    <w:p w14:paraId="540FFDC4" w14:textId="7A8D5E76" w:rsidR="00C65E72" w:rsidRDefault="00C65E72" w:rsidP="00C65E7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sz w:val="15"/>
                          <w:szCs w:val="15"/>
                        </w:rPr>
                        <w:t>TD</w:t>
                      </w:r>
                    </w:p>
                    <w:p w14:paraId="39410B91" w14:textId="77777777" w:rsidR="00C65E72" w:rsidRPr="00C65E72" w:rsidRDefault="00C65E72" w:rsidP="00C65E72">
                      <w:pPr>
                        <w:pStyle w:val="ListParagraph"/>
                        <w:rPr>
                          <w:iCs/>
                          <w:sz w:val="15"/>
                          <w:szCs w:val="15"/>
                        </w:rPr>
                      </w:pPr>
                    </w:p>
                    <w:p w14:paraId="1C6DBEE5" w14:textId="77760ABD" w:rsidR="00C65E72" w:rsidRPr="00C65E72" w:rsidRDefault="00C65E72" w:rsidP="00C65E7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sz w:val="15"/>
                          <w:szCs w:val="15"/>
                        </w:rPr>
                        <w:t>T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AA1858" w:rsidRPr="004230A2"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838976" behindDoc="1" locked="0" layoutInCell="1" allowOverlap="1" wp14:anchorId="6328E756" wp14:editId="2FDF354C">
                <wp:simplePos x="0" y="0"/>
                <wp:positionH relativeFrom="page">
                  <wp:posOffset>5886450</wp:posOffset>
                </wp:positionH>
                <wp:positionV relativeFrom="page">
                  <wp:posOffset>1247774</wp:posOffset>
                </wp:positionV>
                <wp:extent cx="1260475" cy="1247775"/>
                <wp:effectExtent l="0" t="0" r="15875" b="9525"/>
                <wp:wrapNone/>
                <wp:docPr id="3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56B3F7" w14:textId="77777777" w:rsidR="004230A2" w:rsidRPr="00672A5E" w:rsidRDefault="004230A2" w:rsidP="004230A2">
                            <w:pPr>
                              <w:pStyle w:val="BodyText"/>
                              <w:spacing w:before="0"/>
                              <w:ind w:left="0"/>
                            </w:pPr>
                          </w:p>
                          <w:p w14:paraId="3642DE0E" w14:textId="77777777" w:rsidR="004230A2" w:rsidRPr="00AA1858" w:rsidRDefault="004230A2" w:rsidP="004230A2">
                            <w:pPr>
                              <w:pStyle w:val="BodyText"/>
                              <w:spacing w:before="2"/>
                              <w:ind w:left="0"/>
                              <w:rPr>
                                <w:rFonts w:ascii="Times New Roman"/>
                                <w:sz w:val="14"/>
                              </w:rPr>
                            </w:pPr>
                          </w:p>
                          <w:p w14:paraId="3E4D88F7" w14:textId="77777777" w:rsidR="004230A2" w:rsidRPr="00AA1858" w:rsidRDefault="004230A2" w:rsidP="004230A2">
                            <w:pPr>
                              <w:ind w:left="113"/>
                              <w:rPr>
                                <w:i/>
                                <w:sz w:val="13"/>
                              </w:rPr>
                            </w:pPr>
                          </w:p>
                          <w:p w14:paraId="3F8C4951" w14:textId="337EDB21" w:rsidR="004230A2" w:rsidRDefault="00AA1858" w:rsidP="00AA185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  <w:r w:rsidRPr="00AA1858">
                              <w:rPr>
                                <w:iCs/>
                                <w:sz w:val="15"/>
                                <w:szCs w:val="15"/>
                              </w:rPr>
                              <w:t>CCC</w:t>
                            </w:r>
                          </w:p>
                          <w:p w14:paraId="24A93D3C" w14:textId="1148A9F1" w:rsidR="00AA1858" w:rsidRDefault="00AA1858" w:rsidP="00AA1858">
                            <w:p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  <w:p w14:paraId="2BAC3C2C" w14:textId="098D319D" w:rsidR="00AA1858" w:rsidRDefault="00AA1858" w:rsidP="00AA1858">
                            <w:p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  <w:p w14:paraId="08B50E68" w14:textId="24F6725E" w:rsidR="00AA1858" w:rsidRDefault="00AA1858" w:rsidP="00AA1858">
                            <w:p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  <w:p w14:paraId="1D8E37AC" w14:textId="73FA8BCF" w:rsidR="00AA1858" w:rsidRDefault="00AA1858" w:rsidP="00AA1858">
                            <w:p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  <w:p w14:paraId="6DD28B98" w14:textId="5590066D" w:rsidR="00AA1858" w:rsidRPr="00AA1858" w:rsidRDefault="00AA1858" w:rsidP="00AA185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sz w:val="15"/>
                                <w:szCs w:val="15"/>
                              </w:rPr>
                              <w:t>CCC &amp; CVA</w:t>
                            </w:r>
                          </w:p>
                          <w:p w14:paraId="03E57D40" w14:textId="77777777" w:rsidR="004230A2" w:rsidRPr="00B12F0B" w:rsidRDefault="004230A2" w:rsidP="004230A2">
                            <w:pPr>
                              <w:ind w:left="113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28E756" id="_x0000_s1062" type="#_x0000_t202" style="position:absolute;margin-left:463.5pt;margin-top:98.25pt;width:99.25pt;height:98.25pt;z-index:-251477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" filled="f" stroked="f">
                <v:textbox inset="0,0,0,0">
                  <w:txbxContent>
                    <w:p w14:paraId="4156B3F7" w14:textId="77777777" w:rsidR="004230A2" w:rsidRPr="00672A5E" w:rsidRDefault="004230A2" w:rsidP="004230A2">
                      <w:pPr>
                        <w:pStyle w:val="BodyText"/>
                        <w:spacing w:before="0"/>
                        <w:ind w:left="0"/>
                      </w:pPr>
                    </w:p>
                    <w:p w14:paraId="3642DE0E" w14:textId="77777777" w:rsidR="004230A2" w:rsidRPr="00AA1858" w:rsidRDefault="004230A2" w:rsidP="004230A2">
                      <w:pPr>
                        <w:pStyle w:val="BodyText"/>
                        <w:spacing w:before="2"/>
                        <w:ind w:left="0"/>
                        <w:rPr>
                          <w:rFonts w:ascii="Times New Roman"/>
                          <w:sz w:val="14"/>
                        </w:rPr>
                      </w:pPr>
                    </w:p>
                    <w:p w14:paraId="3E4D88F7" w14:textId="77777777" w:rsidR="004230A2" w:rsidRPr="00AA1858" w:rsidRDefault="004230A2" w:rsidP="004230A2">
                      <w:pPr>
                        <w:ind w:left="113"/>
                        <w:rPr>
                          <w:i/>
                          <w:sz w:val="13"/>
                        </w:rPr>
                      </w:pPr>
                    </w:p>
                    <w:p w14:paraId="3F8C4951" w14:textId="337EDB21" w:rsidR="004230A2" w:rsidRDefault="00AA1858" w:rsidP="00AA185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iCs/>
                          <w:sz w:val="15"/>
                          <w:szCs w:val="15"/>
                        </w:rPr>
                      </w:pPr>
                      <w:r w:rsidRPr="00AA1858">
                        <w:rPr>
                          <w:iCs/>
                          <w:sz w:val="15"/>
                          <w:szCs w:val="15"/>
                        </w:rPr>
                        <w:t>CCC</w:t>
                      </w:r>
                    </w:p>
                    <w:p w14:paraId="24A93D3C" w14:textId="1148A9F1" w:rsidR="00AA1858" w:rsidRDefault="00AA1858" w:rsidP="00AA1858">
                      <w:pPr>
                        <w:rPr>
                          <w:iCs/>
                          <w:sz w:val="15"/>
                          <w:szCs w:val="15"/>
                        </w:rPr>
                      </w:pPr>
                    </w:p>
                    <w:p w14:paraId="2BAC3C2C" w14:textId="098D319D" w:rsidR="00AA1858" w:rsidRDefault="00AA1858" w:rsidP="00AA1858">
                      <w:pPr>
                        <w:rPr>
                          <w:iCs/>
                          <w:sz w:val="15"/>
                          <w:szCs w:val="15"/>
                        </w:rPr>
                      </w:pPr>
                    </w:p>
                    <w:p w14:paraId="08B50E68" w14:textId="24F6725E" w:rsidR="00AA1858" w:rsidRDefault="00AA1858" w:rsidP="00AA1858">
                      <w:pPr>
                        <w:rPr>
                          <w:iCs/>
                          <w:sz w:val="15"/>
                          <w:szCs w:val="15"/>
                        </w:rPr>
                      </w:pPr>
                    </w:p>
                    <w:p w14:paraId="1D8E37AC" w14:textId="73FA8BCF" w:rsidR="00AA1858" w:rsidRDefault="00AA1858" w:rsidP="00AA1858">
                      <w:pPr>
                        <w:rPr>
                          <w:iCs/>
                          <w:sz w:val="15"/>
                          <w:szCs w:val="15"/>
                        </w:rPr>
                      </w:pPr>
                    </w:p>
                    <w:p w14:paraId="6DD28B98" w14:textId="5590066D" w:rsidR="00AA1858" w:rsidRPr="00AA1858" w:rsidRDefault="00AA1858" w:rsidP="00AA185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sz w:val="15"/>
                          <w:szCs w:val="15"/>
                        </w:rPr>
                        <w:t>CCC &amp; CVA</w:t>
                      </w:r>
                    </w:p>
                    <w:p w14:paraId="03E57D40" w14:textId="77777777" w:rsidR="004230A2" w:rsidRPr="00B12F0B" w:rsidRDefault="004230A2" w:rsidP="004230A2">
                      <w:pPr>
                        <w:ind w:left="113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E74F9">
        <w:rPr>
          <w:noProof/>
        </w:rPr>
        <mc:AlternateContent>
          <mc:Choice Requires="wps">
            <w:drawing>
              <wp:anchor distT="0" distB="0" distL="114300" distR="114300" simplePos="0" relativeHeight="251658295" behindDoc="1" locked="0" layoutInCell="1" allowOverlap="1" wp14:anchorId="64AD2153" wp14:editId="1013A70E">
                <wp:simplePos x="0" y="0"/>
                <wp:positionH relativeFrom="page">
                  <wp:align>center</wp:align>
                </wp:positionH>
                <wp:positionV relativeFrom="page">
                  <wp:posOffset>5324475</wp:posOffset>
                </wp:positionV>
                <wp:extent cx="4320540" cy="1539963"/>
                <wp:effectExtent l="0" t="0" r="3810" b="3175"/>
                <wp:wrapNone/>
                <wp:docPr id="132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15399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144724" w14:textId="77777777" w:rsidR="000B1008" w:rsidRPr="00A40CF9" w:rsidRDefault="000B1008" w:rsidP="000B1008">
                            <w:pPr>
                              <w:spacing w:before="85" w:line="273" w:lineRule="auto"/>
                              <w:ind w:right="165"/>
                              <w:rPr>
                                <w:i/>
                                <w:sz w:val="13"/>
                              </w:rPr>
                            </w:pPr>
                            <w:r w:rsidRPr="00A40CF9">
                              <w:rPr>
                                <w:i/>
                                <w:sz w:val="13"/>
                              </w:rPr>
                              <w:t>Consider adapting plans to find better/easier ways to do things.</w:t>
                            </w:r>
                          </w:p>
                          <w:p w14:paraId="6EFA1D19" w14:textId="3E1D87F1" w:rsidR="000B1008" w:rsidRPr="007E09D9" w:rsidRDefault="003E74F9" w:rsidP="003E74F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84" w:line="273" w:lineRule="auto"/>
                              <w:ind w:right="165"/>
                              <w:rPr>
                                <w:iCs/>
                                <w:sz w:val="13"/>
                              </w:rPr>
                            </w:pPr>
                            <w:r w:rsidRPr="007E09D9">
                              <w:rPr>
                                <w:iCs/>
                                <w:sz w:val="13"/>
                              </w:rPr>
                              <w:t xml:space="preserve">Teams will not be allowed entry unless </w:t>
                            </w:r>
                            <w:r w:rsidR="007E09D9" w:rsidRPr="007E09D9">
                              <w:rPr>
                                <w:iCs/>
                                <w:sz w:val="13"/>
                              </w:rPr>
                              <w:t>scanned in at entry point for both QR code and MVP</w:t>
                            </w:r>
                          </w:p>
                          <w:p w14:paraId="0DF4FB33" w14:textId="6D6A804B" w:rsidR="007E09D9" w:rsidRPr="007E09D9" w:rsidRDefault="007E09D9" w:rsidP="003E74F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84" w:line="273" w:lineRule="auto"/>
                              <w:ind w:right="165"/>
                              <w:rPr>
                                <w:iCs/>
                                <w:sz w:val="13"/>
                              </w:rPr>
                            </w:pPr>
                            <w:r w:rsidRPr="007E09D9">
                              <w:rPr>
                                <w:iCs/>
                                <w:sz w:val="13"/>
                              </w:rPr>
                              <w:t>Floor controller to walk the floor ensuring mask wearing</w:t>
                            </w:r>
                          </w:p>
                          <w:p w14:paraId="29C8A3F9" w14:textId="5D8A1A08" w:rsidR="007E09D9" w:rsidRDefault="007E09D9" w:rsidP="003E74F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84" w:line="273" w:lineRule="auto"/>
                              <w:ind w:right="165"/>
                              <w:rPr>
                                <w:iCs/>
                                <w:sz w:val="13"/>
                              </w:rPr>
                            </w:pPr>
                            <w:r w:rsidRPr="007E09D9">
                              <w:rPr>
                                <w:iCs/>
                                <w:sz w:val="13"/>
                              </w:rPr>
                              <w:t>No Division to be allowed into stadium until the previous division has exited and sanitizing/cleaning completed</w:t>
                            </w:r>
                          </w:p>
                          <w:p w14:paraId="16159D52" w14:textId="38AFADB9" w:rsidR="00F0140D" w:rsidRPr="007E09D9" w:rsidRDefault="00F0140D" w:rsidP="003E74F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84" w:line="273" w:lineRule="auto"/>
                              <w:ind w:right="165"/>
                              <w:rPr>
                                <w:iCs/>
                                <w:sz w:val="13"/>
                              </w:rPr>
                            </w:pPr>
                            <w:r>
                              <w:rPr>
                                <w:iCs/>
                                <w:sz w:val="13"/>
                              </w:rPr>
                              <w:t xml:space="preserve">Contact with each team during the tournament to emphasize </w:t>
                            </w:r>
                            <w:r w:rsidR="00356E43">
                              <w:rPr>
                                <w:iCs/>
                                <w:sz w:val="13"/>
                              </w:rPr>
                              <w:t>protocols followed outside of the stadium</w:t>
                            </w:r>
                          </w:p>
                          <w:p w14:paraId="62C50BA1" w14:textId="77777777" w:rsidR="00D339FB" w:rsidRPr="003729AC" w:rsidRDefault="00D339FB" w:rsidP="00D339FB">
                            <w:pPr>
                              <w:spacing w:before="85" w:line="273" w:lineRule="auto"/>
                              <w:ind w:right="165"/>
                              <w:rPr>
                                <w:iCs/>
                                <w:color w:val="7D7F81"/>
                                <w:sz w:val="13"/>
                              </w:rPr>
                            </w:pPr>
                          </w:p>
                          <w:p w14:paraId="10997D10" w14:textId="77777777" w:rsidR="00B34272" w:rsidRPr="003E3A31" w:rsidRDefault="00B34272">
                            <w:pPr>
                              <w:spacing w:before="84" w:line="273" w:lineRule="auto"/>
                              <w:ind w:left="113" w:right="165"/>
                              <w:rPr>
                                <w:i/>
                                <w:sz w:val="13"/>
                              </w:rPr>
                            </w:pPr>
                          </w:p>
                          <w:p w14:paraId="6BF86786" w14:textId="77777777" w:rsidR="00B12F0B" w:rsidRPr="00B12F0B" w:rsidRDefault="00B12F0B">
                            <w:pPr>
                              <w:spacing w:before="84" w:line="273" w:lineRule="auto"/>
                              <w:ind w:left="113" w:right="165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AD2153" id="Text Box 67" o:spid="_x0000_s1063" type="#_x0000_t202" style="position:absolute;margin-left:0;margin-top:419.25pt;width:340.2pt;height:121.25pt;z-index:-251658185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" filled="f" stroked="f">
                <v:textbox inset="0,0,0,0">
                  <w:txbxContent>
                    <w:p w14:paraId="52144724" w14:textId="77777777" w:rsidR="000B1008" w:rsidRPr="00A40CF9" w:rsidRDefault="000B1008" w:rsidP="000B1008">
                      <w:pPr>
                        <w:spacing w:before="85" w:line="273" w:lineRule="auto"/>
                        <w:ind w:right="165"/>
                        <w:rPr>
                          <w:i/>
                          <w:sz w:val="13"/>
                        </w:rPr>
                      </w:pPr>
                      <w:r w:rsidRPr="00A40CF9">
                        <w:rPr>
                          <w:i/>
                          <w:sz w:val="13"/>
                        </w:rPr>
                        <w:t>Consider adapting plans to find better/easier ways to do things.</w:t>
                      </w:r>
                    </w:p>
                    <w:p w14:paraId="6EFA1D19" w14:textId="3E1D87F1" w:rsidR="000B1008" w:rsidRPr="007E09D9" w:rsidRDefault="003E74F9" w:rsidP="003E74F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84" w:line="273" w:lineRule="auto"/>
                        <w:ind w:right="165"/>
                        <w:rPr>
                          <w:iCs/>
                          <w:sz w:val="13"/>
                        </w:rPr>
                      </w:pPr>
                      <w:r w:rsidRPr="007E09D9">
                        <w:rPr>
                          <w:iCs/>
                          <w:sz w:val="13"/>
                        </w:rPr>
                        <w:t xml:space="preserve">Teams will not be allowed entry unless </w:t>
                      </w:r>
                      <w:r w:rsidR="007E09D9" w:rsidRPr="007E09D9">
                        <w:rPr>
                          <w:iCs/>
                          <w:sz w:val="13"/>
                        </w:rPr>
                        <w:t>scanned in at entry point for both QR code and MVP</w:t>
                      </w:r>
                    </w:p>
                    <w:p w14:paraId="0DF4FB33" w14:textId="6D6A804B" w:rsidR="007E09D9" w:rsidRPr="007E09D9" w:rsidRDefault="007E09D9" w:rsidP="003E74F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84" w:line="273" w:lineRule="auto"/>
                        <w:ind w:right="165"/>
                        <w:rPr>
                          <w:iCs/>
                          <w:sz w:val="13"/>
                        </w:rPr>
                      </w:pPr>
                      <w:r w:rsidRPr="007E09D9">
                        <w:rPr>
                          <w:iCs/>
                          <w:sz w:val="13"/>
                        </w:rPr>
                        <w:t>Floor controller to walk the floor ensuring mask wearing</w:t>
                      </w:r>
                    </w:p>
                    <w:p w14:paraId="29C8A3F9" w14:textId="5D8A1A08" w:rsidR="007E09D9" w:rsidRDefault="007E09D9" w:rsidP="003E74F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84" w:line="273" w:lineRule="auto"/>
                        <w:ind w:right="165"/>
                        <w:rPr>
                          <w:iCs/>
                          <w:sz w:val="13"/>
                        </w:rPr>
                      </w:pPr>
                      <w:r w:rsidRPr="007E09D9">
                        <w:rPr>
                          <w:iCs/>
                          <w:sz w:val="13"/>
                        </w:rPr>
                        <w:t>No Division to be allowed into stadium until the previous division has exited and sanitizing/cleaning completed</w:t>
                      </w:r>
                    </w:p>
                    <w:p w14:paraId="16159D52" w14:textId="38AFADB9" w:rsidR="00F0140D" w:rsidRPr="007E09D9" w:rsidRDefault="00F0140D" w:rsidP="003E74F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84" w:line="273" w:lineRule="auto"/>
                        <w:ind w:right="165"/>
                        <w:rPr>
                          <w:iCs/>
                          <w:sz w:val="13"/>
                        </w:rPr>
                      </w:pPr>
                      <w:r>
                        <w:rPr>
                          <w:iCs/>
                          <w:sz w:val="13"/>
                        </w:rPr>
                        <w:t xml:space="preserve">Contact with each team during the tournament to emphasize </w:t>
                      </w:r>
                      <w:r w:rsidR="00356E43">
                        <w:rPr>
                          <w:iCs/>
                          <w:sz w:val="13"/>
                        </w:rPr>
                        <w:t>protocols followed outside of the stadium</w:t>
                      </w:r>
                    </w:p>
                    <w:p w14:paraId="62C50BA1" w14:textId="77777777" w:rsidR="00D339FB" w:rsidRPr="003729AC" w:rsidRDefault="00D339FB" w:rsidP="00D339FB">
                      <w:pPr>
                        <w:spacing w:before="85" w:line="273" w:lineRule="auto"/>
                        <w:ind w:right="165"/>
                        <w:rPr>
                          <w:iCs/>
                          <w:color w:val="7D7F81"/>
                          <w:sz w:val="13"/>
                        </w:rPr>
                      </w:pPr>
                    </w:p>
                    <w:p w14:paraId="10997D10" w14:textId="77777777" w:rsidR="00B34272" w:rsidRPr="003E3A31" w:rsidRDefault="00B34272">
                      <w:pPr>
                        <w:spacing w:before="84" w:line="273" w:lineRule="auto"/>
                        <w:ind w:left="113" w:right="165"/>
                        <w:rPr>
                          <w:i/>
                          <w:sz w:val="13"/>
                        </w:rPr>
                      </w:pPr>
                    </w:p>
                    <w:p w14:paraId="6BF86786" w14:textId="77777777" w:rsidR="00B12F0B" w:rsidRPr="00B12F0B" w:rsidRDefault="00B12F0B">
                      <w:pPr>
                        <w:spacing w:before="84" w:line="273" w:lineRule="auto"/>
                        <w:ind w:left="113" w:right="165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A3466">
        <w:rPr>
          <w:noProof/>
        </w:rPr>
        <mc:AlternateContent>
          <mc:Choice Requires="wps">
            <w:drawing>
              <wp:anchor distT="0" distB="0" distL="114300" distR="114300" simplePos="0" relativeHeight="251658292" behindDoc="1" locked="0" layoutInCell="1" allowOverlap="1" wp14:anchorId="27F38555" wp14:editId="6728D44D">
                <wp:simplePos x="0" y="0"/>
                <wp:positionH relativeFrom="page">
                  <wp:posOffset>1619250</wp:posOffset>
                </wp:positionH>
                <wp:positionV relativeFrom="page">
                  <wp:posOffset>3152775</wp:posOffset>
                </wp:positionV>
                <wp:extent cx="4320540" cy="1609725"/>
                <wp:effectExtent l="0" t="0" r="3810" b="9525"/>
                <wp:wrapNone/>
                <wp:docPr id="42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1609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956D98" w14:textId="77777777" w:rsidR="00A55176" w:rsidRPr="001576DD" w:rsidRDefault="00A55176" w:rsidP="00A55176">
                            <w:pPr>
                              <w:pStyle w:val="BodyText"/>
                              <w:spacing w:before="82" w:line="273" w:lineRule="auto"/>
                              <w:ind w:left="113" w:right="165"/>
                              <w:rPr>
                                <w:i/>
                                <w:iCs/>
                              </w:rPr>
                            </w:pPr>
                            <w:r w:rsidRPr="001576DD">
                              <w:rPr>
                                <w:i/>
                                <w:iCs/>
                              </w:rPr>
                              <w:t>Consider – Isolation procedures, clean down procedures, contacting Healthline.</w:t>
                            </w:r>
                          </w:p>
                          <w:p w14:paraId="1AD46E47" w14:textId="5957CF71" w:rsidR="00962373" w:rsidRDefault="001867AA" w:rsidP="00F03EA1">
                            <w:pPr>
                              <w:pStyle w:val="BodyText"/>
                              <w:numPr>
                                <w:ilvl w:val="0"/>
                                <w:numId w:val="7"/>
                              </w:numPr>
                              <w:spacing w:before="82" w:line="273" w:lineRule="auto"/>
                              <w:ind w:right="165"/>
                            </w:pPr>
                            <w:r>
                              <w:t>Open communication between all team contacts and</w:t>
                            </w:r>
                            <w:r w:rsidR="00FF5081">
                              <w:t xml:space="preserve"> </w:t>
                            </w:r>
                            <w:r w:rsidR="00291A2B">
                              <w:t>Tournament Director throughout the tournament</w:t>
                            </w:r>
                          </w:p>
                          <w:p w14:paraId="2F6E2A64" w14:textId="0CA822FF" w:rsidR="00BB2365" w:rsidRDefault="00BB2365" w:rsidP="00F07FD6">
                            <w:pPr>
                              <w:pStyle w:val="BodyText"/>
                              <w:numPr>
                                <w:ilvl w:val="0"/>
                                <w:numId w:val="7"/>
                              </w:numPr>
                              <w:spacing w:before="82" w:line="273" w:lineRule="auto"/>
                              <w:ind w:right="165"/>
                            </w:pPr>
                            <w:r>
                              <w:t>Possible exposure to</w:t>
                            </w:r>
                            <w:r w:rsidR="00A16CD8">
                              <w:t xml:space="preserve"> be covered in pre tournament information provided to schools</w:t>
                            </w:r>
                            <w:r>
                              <w:t>, and schools will also be asked to have plans prepared</w:t>
                            </w:r>
                          </w:p>
                          <w:p w14:paraId="1C0B5BFB" w14:textId="5481D726" w:rsidR="00291A2B" w:rsidRDefault="00291A2B" w:rsidP="00F03EA1">
                            <w:pPr>
                              <w:pStyle w:val="BodyText"/>
                              <w:numPr>
                                <w:ilvl w:val="0"/>
                                <w:numId w:val="7"/>
                              </w:numPr>
                              <w:spacing w:before="82" w:line="273" w:lineRule="auto"/>
                              <w:ind w:right="165"/>
                            </w:pPr>
                            <w:r>
                              <w:t>All teams in the Division will be contacted</w:t>
                            </w:r>
                            <w:r w:rsidR="000A09CA">
                              <w:t xml:space="preserve"> if there is exposure or suspected exposure</w:t>
                            </w:r>
                            <w:r w:rsidR="00BA51E4">
                              <w:t xml:space="preserve"> and to follow procedures </w:t>
                            </w:r>
                            <w:r w:rsidR="003C0466">
                              <w:t xml:space="preserve">from </w:t>
                            </w:r>
                            <w:r w:rsidR="00BA51E4">
                              <w:t>Ministry of Health</w:t>
                            </w:r>
                            <w:r w:rsidR="003C0466">
                              <w:t>/Covid Helpline</w:t>
                            </w:r>
                          </w:p>
                          <w:p w14:paraId="266A9F5F" w14:textId="66C2C720" w:rsidR="000A09CA" w:rsidRDefault="003C0466" w:rsidP="00F03EA1">
                            <w:pPr>
                              <w:pStyle w:val="BodyText"/>
                              <w:numPr>
                                <w:ilvl w:val="0"/>
                                <w:numId w:val="7"/>
                              </w:numPr>
                              <w:spacing w:before="82" w:line="273" w:lineRule="auto"/>
                              <w:ind w:right="165"/>
                            </w:pPr>
                            <w:r>
                              <w:t xml:space="preserve">Necessary authorities contacted for </w:t>
                            </w:r>
                            <w:r w:rsidR="006A3466">
                              <w:t>possible exposure</w:t>
                            </w:r>
                          </w:p>
                          <w:p w14:paraId="595DF209" w14:textId="3928D939" w:rsidR="006A3466" w:rsidRDefault="006A3466" w:rsidP="00F03EA1">
                            <w:pPr>
                              <w:pStyle w:val="BodyText"/>
                              <w:numPr>
                                <w:ilvl w:val="0"/>
                                <w:numId w:val="7"/>
                              </w:numPr>
                              <w:spacing w:before="82" w:line="273" w:lineRule="auto"/>
                              <w:ind w:right="165"/>
                            </w:pPr>
                            <w:r>
                              <w:t>Play in Divisions suspende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F38555" id="Text Box 41" o:spid="_x0000_s1064" type="#_x0000_t202" style="position:absolute;margin-left:127.5pt;margin-top:248.25pt;width:340.2pt;height:126.75pt;z-index:-2516581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" filled="f" stroked="f">
                <v:textbox inset="0,0,0,0">
                  <w:txbxContent>
                    <w:p w14:paraId="03956D98" w14:textId="77777777" w:rsidR="00A55176" w:rsidRPr="001576DD" w:rsidRDefault="00A55176" w:rsidP="00A55176">
                      <w:pPr>
                        <w:pStyle w:val="BodyText"/>
                        <w:spacing w:before="82" w:line="273" w:lineRule="auto"/>
                        <w:ind w:left="113" w:right="165"/>
                        <w:rPr>
                          <w:i/>
                          <w:iCs/>
                        </w:rPr>
                      </w:pPr>
                      <w:r w:rsidRPr="001576DD">
                        <w:rPr>
                          <w:i/>
                          <w:iCs/>
                        </w:rPr>
                        <w:t>Consider – Isolation procedures, clean down procedures, contacting Healthline.</w:t>
                      </w:r>
                    </w:p>
                    <w:p w14:paraId="1AD46E47" w14:textId="5957CF71" w:rsidR="00962373" w:rsidRDefault="001867AA" w:rsidP="00F03EA1">
                      <w:pPr>
                        <w:pStyle w:val="BodyText"/>
                        <w:numPr>
                          <w:ilvl w:val="0"/>
                          <w:numId w:val="7"/>
                        </w:numPr>
                        <w:spacing w:before="82" w:line="273" w:lineRule="auto"/>
                        <w:ind w:right="165"/>
                      </w:pPr>
                      <w:r>
                        <w:t>Open communication between all team contacts and</w:t>
                      </w:r>
                      <w:r w:rsidR="00FF5081">
                        <w:t xml:space="preserve"> </w:t>
                      </w:r>
                      <w:r w:rsidR="00291A2B">
                        <w:t>Tournament Director throughout the tournament</w:t>
                      </w:r>
                    </w:p>
                    <w:p w14:paraId="2F6E2A64" w14:textId="0CA822FF" w:rsidR="00BB2365" w:rsidRDefault="00BB2365" w:rsidP="00F07FD6">
                      <w:pPr>
                        <w:pStyle w:val="BodyText"/>
                        <w:numPr>
                          <w:ilvl w:val="0"/>
                          <w:numId w:val="7"/>
                        </w:numPr>
                        <w:spacing w:before="82" w:line="273" w:lineRule="auto"/>
                        <w:ind w:right="165"/>
                      </w:pPr>
                      <w:r>
                        <w:t>Possible exposure to</w:t>
                      </w:r>
                      <w:r w:rsidR="00A16CD8">
                        <w:t xml:space="preserve"> be covered in pre tournament information provided to schools</w:t>
                      </w:r>
                      <w:r>
                        <w:t>, and schools will also be asked to have plans prepared</w:t>
                      </w:r>
                    </w:p>
                    <w:p w14:paraId="1C0B5BFB" w14:textId="5481D726" w:rsidR="00291A2B" w:rsidRDefault="00291A2B" w:rsidP="00F03EA1">
                      <w:pPr>
                        <w:pStyle w:val="BodyText"/>
                        <w:numPr>
                          <w:ilvl w:val="0"/>
                          <w:numId w:val="7"/>
                        </w:numPr>
                        <w:spacing w:before="82" w:line="273" w:lineRule="auto"/>
                        <w:ind w:right="165"/>
                      </w:pPr>
                      <w:r>
                        <w:t>All teams in the Division will be contacted</w:t>
                      </w:r>
                      <w:r w:rsidR="000A09CA">
                        <w:t xml:space="preserve"> if there is exposure or suspected exposure</w:t>
                      </w:r>
                      <w:r w:rsidR="00BA51E4">
                        <w:t xml:space="preserve"> and to follow procedures </w:t>
                      </w:r>
                      <w:r w:rsidR="003C0466">
                        <w:t xml:space="preserve">from </w:t>
                      </w:r>
                      <w:r w:rsidR="00BA51E4">
                        <w:t>Ministry of Health</w:t>
                      </w:r>
                      <w:r w:rsidR="003C0466">
                        <w:t>/Covid Helpline</w:t>
                      </w:r>
                    </w:p>
                    <w:p w14:paraId="266A9F5F" w14:textId="66C2C720" w:rsidR="000A09CA" w:rsidRDefault="003C0466" w:rsidP="00F03EA1">
                      <w:pPr>
                        <w:pStyle w:val="BodyText"/>
                        <w:numPr>
                          <w:ilvl w:val="0"/>
                          <w:numId w:val="7"/>
                        </w:numPr>
                        <w:spacing w:before="82" w:line="273" w:lineRule="auto"/>
                        <w:ind w:right="165"/>
                      </w:pPr>
                      <w:r>
                        <w:t xml:space="preserve">Necessary authorities contacted for </w:t>
                      </w:r>
                      <w:r w:rsidR="006A3466">
                        <w:t>possible exposure</w:t>
                      </w:r>
                    </w:p>
                    <w:p w14:paraId="595DF209" w14:textId="3928D939" w:rsidR="006A3466" w:rsidRDefault="006A3466" w:rsidP="00F03EA1">
                      <w:pPr>
                        <w:pStyle w:val="BodyText"/>
                        <w:numPr>
                          <w:ilvl w:val="0"/>
                          <w:numId w:val="7"/>
                        </w:numPr>
                        <w:spacing w:before="82" w:line="273" w:lineRule="auto"/>
                        <w:ind w:right="165"/>
                      </w:pPr>
                      <w:r>
                        <w:t>Play in Divisions suspended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D49F1" w:rsidRPr="004230A2"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837952" behindDoc="1" locked="0" layoutInCell="1" allowOverlap="1" wp14:anchorId="5FF6DB18" wp14:editId="30C10A3B">
                <wp:simplePos x="0" y="0"/>
                <wp:positionH relativeFrom="page">
                  <wp:posOffset>1647825</wp:posOffset>
                </wp:positionH>
                <wp:positionV relativeFrom="page">
                  <wp:posOffset>1333500</wp:posOffset>
                </wp:positionV>
                <wp:extent cx="4320540" cy="1057275"/>
                <wp:effectExtent l="0" t="0" r="3810" b="9525"/>
                <wp:wrapNone/>
                <wp:docPr id="2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540" cy="1057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DCC218" w14:textId="77777777" w:rsidR="004230A2" w:rsidRPr="003729AC" w:rsidRDefault="004230A2" w:rsidP="004230A2">
                            <w:p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  <w:r w:rsidRPr="001A0480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>Contact tracing</w:t>
                            </w:r>
                            <w:r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 xml:space="preserve">: </w:t>
                            </w:r>
                            <w:r>
                              <w:rPr>
                                <w:i/>
                                <w:sz w:val="13"/>
                              </w:rPr>
                              <w:t>C</w:t>
                            </w:r>
                            <w:r w:rsidRPr="00E94E0A">
                              <w:rPr>
                                <w:i/>
                                <w:sz w:val="13"/>
                              </w:rPr>
                              <w:t>onsider QR code</w:t>
                            </w:r>
                            <w:r>
                              <w:rPr>
                                <w:i/>
                                <w:sz w:val="13"/>
                              </w:rPr>
                              <w:t xml:space="preserve"> placement</w:t>
                            </w:r>
                          </w:p>
                          <w:p w14:paraId="500ECC57" w14:textId="07BE68A2" w:rsidR="004230A2" w:rsidRPr="00386F1E" w:rsidRDefault="00C42ECD" w:rsidP="00386F1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  <w:r>
                              <w:rPr>
                                <w:iCs/>
                                <w:sz w:val="13"/>
                              </w:rPr>
                              <w:t xml:space="preserve">CCC Venues have QR signage and we will place this on </w:t>
                            </w:r>
                            <w:r w:rsidR="00147207">
                              <w:rPr>
                                <w:iCs/>
                                <w:sz w:val="13"/>
                              </w:rPr>
                              <w:t xml:space="preserve">Volleyball Tournament specified entry.  Team entry will be controlled and all at one time where scanning </w:t>
                            </w:r>
                            <w:r w:rsidR="003E7FF8">
                              <w:rPr>
                                <w:iCs/>
                                <w:sz w:val="13"/>
                              </w:rPr>
                              <w:t>of coaches/managers will be monitored</w:t>
                            </w:r>
                          </w:p>
                          <w:p w14:paraId="62C1F33B" w14:textId="77777777" w:rsidR="004230A2" w:rsidRPr="003729AC" w:rsidRDefault="004230A2" w:rsidP="004230A2">
                            <w:p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</w:p>
                          <w:p w14:paraId="1CE737C7" w14:textId="77777777" w:rsidR="004230A2" w:rsidRPr="003729AC" w:rsidRDefault="004230A2" w:rsidP="004230A2">
                            <w:p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  <w:r w:rsidRPr="001A0480"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>Spectators</w:t>
                            </w:r>
                            <w:r>
                              <w:rPr>
                                <w:b/>
                                <w:bCs/>
                                <w:iCs/>
                                <w:sz w:val="13"/>
                              </w:rPr>
                              <w:t xml:space="preserve">: </w:t>
                            </w:r>
                            <w:r>
                              <w:rPr>
                                <w:i/>
                                <w:sz w:val="13"/>
                              </w:rPr>
                              <w:t>C</w:t>
                            </w:r>
                            <w:r w:rsidRPr="00E94E0A">
                              <w:rPr>
                                <w:i/>
                                <w:sz w:val="13"/>
                              </w:rPr>
                              <w:t>onsider signage, checking of vaccination passports</w:t>
                            </w:r>
                          </w:p>
                          <w:p w14:paraId="6D53979F" w14:textId="3CAC9C52" w:rsidR="004230A2" w:rsidRPr="002958C0" w:rsidRDefault="002958C0" w:rsidP="002958C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7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  <w:t>No spectators will be allowed in the CCC Venues</w:t>
                            </w:r>
                          </w:p>
                          <w:p w14:paraId="3AEC8FCB" w14:textId="77777777" w:rsidR="004230A2" w:rsidRPr="003729AC" w:rsidRDefault="004230A2" w:rsidP="004230A2">
                            <w:pPr>
                              <w:spacing w:before="85"/>
                              <w:rPr>
                                <w:iCs/>
                                <w:sz w:val="13"/>
                              </w:rPr>
                            </w:pPr>
                          </w:p>
                          <w:p w14:paraId="20554147" w14:textId="77777777" w:rsidR="004230A2" w:rsidRPr="003729AC" w:rsidRDefault="004230A2" w:rsidP="004230A2">
                            <w:pPr>
                              <w:spacing w:before="107"/>
                              <w:ind w:left="113"/>
                              <w:rPr>
                                <w:iCs/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F6DB18" id="_x0000_s1065" type="#_x0000_t202" style="position:absolute;margin-left:129.75pt;margin-top:105pt;width:340.2pt;height:83.25pt;z-index:-251478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" filled="f" stroked="f">
                <v:textbox inset="0,0,0,0">
                  <w:txbxContent>
                    <w:p w14:paraId="20DCC218" w14:textId="77777777" w:rsidR="004230A2" w:rsidRPr="003729AC" w:rsidRDefault="004230A2" w:rsidP="004230A2">
                      <w:pPr>
                        <w:spacing w:before="85"/>
                        <w:rPr>
                          <w:iCs/>
                          <w:sz w:val="13"/>
                        </w:rPr>
                      </w:pPr>
                      <w:r w:rsidRPr="001A0480">
                        <w:rPr>
                          <w:b/>
                          <w:bCs/>
                          <w:iCs/>
                          <w:sz w:val="13"/>
                        </w:rPr>
                        <w:t>Contact tracing</w:t>
                      </w:r>
                      <w:r>
                        <w:rPr>
                          <w:b/>
                          <w:bCs/>
                          <w:iCs/>
                          <w:sz w:val="13"/>
                        </w:rPr>
                        <w:t xml:space="preserve">: </w:t>
                      </w:r>
                      <w:r>
                        <w:rPr>
                          <w:i/>
                          <w:sz w:val="13"/>
                        </w:rPr>
                        <w:t>C</w:t>
                      </w:r>
                      <w:r w:rsidRPr="00E94E0A">
                        <w:rPr>
                          <w:i/>
                          <w:sz w:val="13"/>
                        </w:rPr>
                        <w:t>onsider QR code</w:t>
                      </w:r>
                      <w:r>
                        <w:rPr>
                          <w:i/>
                          <w:sz w:val="13"/>
                        </w:rPr>
                        <w:t xml:space="preserve"> placement</w:t>
                      </w:r>
                    </w:p>
                    <w:p w14:paraId="500ECC57" w14:textId="07BE68A2" w:rsidR="004230A2" w:rsidRPr="00386F1E" w:rsidRDefault="00C42ECD" w:rsidP="00386F1E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before="85"/>
                        <w:rPr>
                          <w:iCs/>
                          <w:sz w:val="13"/>
                        </w:rPr>
                      </w:pPr>
                      <w:r>
                        <w:rPr>
                          <w:iCs/>
                          <w:sz w:val="13"/>
                        </w:rPr>
                        <w:t xml:space="preserve">CCC Venues have QR signage and we will place this on </w:t>
                      </w:r>
                      <w:r w:rsidR="00147207">
                        <w:rPr>
                          <w:iCs/>
                          <w:sz w:val="13"/>
                        </w:rPr>
                        <w:t xml:space="preserve">Volleyball Tournament specified entry.  Team entry will be controlled and all at one time where scanning </w:t>
                      </w:r>
                      <w:r w:rsidR="003E7FF8">
                        <w:rPr>
                          <w:iCs/>
                          <w:sz w:val="13"/>
                        </w:rPr>
                        <w:t>of coaches/managers will be monitored</w:t>
                      </w:r>
                    </w:p>
                    <w:p w14:paraId="62C1F33B" w14:textId="77777777" w:rsidR="004230A2" w:rsidRPr="003729AC" w:rsidRDefault="004230A2" w:rsidP="004230A2">
                      <w:pPr>
                        <w:spacing w:before="85"/>
                        <w:rPr>
                          <w:iCs/>
                          <w:sz w:val="13"/>
                        </w:rPr>
                      </w:pPr>
                    </w:p>
                    <w:p w14:paraId="1CE737C7" w14:textId="77777777" w:rsidR="004230A2" w:rsidRPr="003729AC" w:rsidRDefault="004230A2" w:rsidP="004230A2">
                      <w:pPr>
                        <w:spacing w:before="85"/>
                        <w:rPr>
                          <w:iCs/>
                          <w:sz w:val="13"/>
                        </w:rPr>
                      </w:pPr>
                      <w:r w:rsidRPr="001A0480">
                        <w:rPr>
                          <w:b/>
                          <w:bCs/>
                          <w:iCs/>
                          <w:sz w:val="13"/>
                        </w:rPr>
                        <w:t>Spectators</w:t>
                      </w:r>
                      <w:r>
                        <w:rPr>
                          <w:b/>
                          <w:bCs/>
                          <w:iCs/>
                          <w:sz w:val="13"/>
                        </w:rPr>
                        <w:t xml:space="preserve">: </w:t>
                      </w:r>
                      <w:r>
                        <w:rPr>
                          <w:i/>
                          <w:sz w:val="13"/>
                        </w:rPr>
                        <w:t>C</w:t>
                      </w:r>
                      <w:r w:rsidRPr="00E94E0A">
                        <w:rPr>
                          <w:i/>
                          <w:sz w:val="13"/>
                        </w:rPr>
                        <w:t>onsider signage, checking of vaccination passports</w:t>
                      </w:r>
                    </w:p>
                    <w:p w14:paraId="6D53979F" w14:textId="3CAC9C52" w:rsidR="004230A2" w:rsidRPr="002958C0" w:rsidRDefault="002958C0" w:rsidP="002958C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7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  <w:r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  <w:t>No spectators will be allowed in the CCC Venues</w:t>
                      </w:r>
                    </w:p>
                    <w:p w14:paraId="3AEC8FCB" w14:textId="77777777" w:rsidR="004230A2" w:rsidRPr="003729AC" w:rsidRDefault="004230A2" w:rsidP="004230A2">
                      <w:pPr>
                        <w:spacing w:before="85"/>
                        <w:rPr>
                          <w:iCs/>
                          <w:sz w:val="13"/>
                        </w:rPr>
                      </w:pPr>
                    </w:p>
                    <w:p w14:paraId="20554147" w14:textId="77777777" w:rsidR="004230A2" w:rsidRPr="003729AC" w:rsidRDefault="004230A2" w:rsidP="004230A2">
                      <w:pPr>
                        <w:spacing w:before="107"/>
                        <w:ind w:left="113"/>
                        <w:rPr>
                          <w:iCs/>
                          <w:color w:val="000000" w:themeColor="text1"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151D3">
        <w:rPr>
          <w:noProof/>
        </w:rPr>
        <mc:AlternateContent>
          <mc:Choice Requires="wps">
            <w:drawing>
              <wp:anchor distT="0" distB="0" distL="114300" distR="114300" simplePos="0" relativeHeight="251658294" behindDoc="1" locked="0" layoutInCell="1" allowOverlap="1" wp14:anchorId="48D64962" wp14:editId="58D937E9">
                <wp:simplePos x="0" y="0"/>
                <wp:positionH relativeFrom="page">
                  <wp:posOffset>381000</wp:posOffset>
                </wp:positionH>
                <wp:positionV relativeFrom="page">
                  <wp:posOffset>5429250</wp:posOffset>
                </wp:positionV>
                <wp:extent cx="1260475" cy="1638300"/>
                <wp:effectExtent l="0" t="0" r="15875" b="0"/>
                <wp:wrapNone/>
                <wp:docPr id="40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163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A0680C" w14:textId="77777777" w:rsidR="00742FE9" w:rsidRDefault="00742FE9" w:rsidP="00742FE9">
                            <w:pPr>
                              <w:spacing w:before="77" w:line="264" w:lineRule="auto"/>
                              <w:ind w:right="389"/>
                              <w:jc w:val="both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>How will you</w:t>
                            </w:r>
                            <w:r>
                              <w:rPr>
                                <w:b/>
                                <w:color w:val="323031"/>
                                <w:spacing w:val="-35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>check to see if your work processes and</w:t>
                            </w:r>
                            <w:r>
                              <w:rPr>
                                <w:b/>
                                <w:color w:val="323031"/>
                                <w:spacing w:val="-24"/>
                                <w:sz w:val="15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>risk</w:t>
                            </w:r>
                          </w:p>
                          <w:p w14:paraId="29C47CA9" w14:textId="77777777" w:rsidR="00742FE9" w:rsidRDefault="00742FE9" w:rsidP="00742FE9">
                            <w:pPr>
                              <w:spacing w:line="181" w:lineRule="exact"/>
                              <w:jc w:val="both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>controls are effective?</w:t>
                            </w:r>
                          </w:p>
                          <w:p w14:paraId="71EF333D" w14:textId="77777777" w:rsidR="00742FE9" w:rsidRDefault="00742FE9" w:rsidP="00742FE9">
                            <w:pPr>
                              <w:pStyle w:val="BodyText"/>
                              <w:rPr>
                                <w:b/>
                                <w:sz w:val="16"/>
                              </w:rPr>
                            </w:pPr>
                          </w:p>
                          <w:p w14:paraId="73BEA974" w14:textId="77777777" w:rsidR="00BF7BC6" w:rsidRDefault="00BF7BC6">
                            <w:pPr>
                              <w:pStyle w:val="BodyText"/>
                              <w:rPr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D64962" id="Text Box 39" o:spid="_x0000_s1066" type="#_x0000_t202" style="position:absolute;margin-left:30pt;margin-top:427.5pt;width:99.25pt;height:129pt;z-index:-25165818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" filled="f" stroked="f">
                <v:textbox inset="0,0,0,0">
                  <w:txbxContent>
                    <w:p w14:paraId="49A0680C" w14:textId="77777777" w:rsidR="00742FE9" w:rsidRDefault="00742FE9" w:rsidP="00742FE9">
                      <w:pPr>
                        <w:spacing w:before="77" w:line="264" w:lineRule="auto"/>
                        <w:ind w:right="389"/>
                        <w:jc w:val="both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323031"/>
                          <w:sz w:val="15"/>
                        </w:rPr>
                        <w:t>How will you</w:t>
                      </w:r>
                      <w:r>
                        <w:rPr>
                          <w:b/>
                          <w:color w:val="323031"/>
                          <w:spacing w:val="-35"/>
                          <w:sz w:val="15"/>
                        </w:rPr>
                        <w:t xml:space="preserve"> </w:t>
                      </w:r>
                      <w:r>
                        <w:rPr>
                          <w:b/>
                          <w:color w:val="323031"/>
                          <w:sz w:val="15"/>
                        </w:rPr>
                        <w:t>check to see if your work processes and</w:t>
                      </w:r>
                      <w:r>
                        <w:rPr>
                          <w:b/>
                          <w:color w:val="323031"/>
                          <w:spacing w:val="-24"/>
                          <w:sz w:val="15"/>
                        </w:rPr>
                        <w:t xml:space="preserve"> </w:t>
                      </w:r>
                      <w:r>
                        <w:rPr>
                          <w:b/>
                          <w:color w:val="323031"/>
                          <w:sz w:val="15"/>
                        </w:rPr>
                        <w:t>risk</w:t>
                      </w:r>
                    </w:p>
                    <w:p w14:paraId="29C47CA9" w14:textId="77777777" w:rsidR="00742FE9" w:rsidRDefault="00742FE9" w:rsidP="00742FE9">
                      <w:pPr>
                        <w:spacing w:line="181" w:lineRule="exact"/>
                        <w:jc w:val="both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323031"/>
                          <w:sz w:val="15"/>
                        </w:rPr>
                        <w:t>controls are effective?</w:t>
                      </w:r>
                    </w:p>
                    <w:p w14:paraId="71EF333D" w14:textId="77777777" w:rsidR="00742FE9" w:rsidRDefault="00742FE9" w:rsidP="00742FE9">
                      <w:pPr>
                        <w:pStyle w:val="BodyText"/>
                        <w:rPr>
                          <w:b/>
                          <w:sz w:val="16"/>
                        </w:rPr>
                      </w:pPr>
                    </w:p>
                    <w:p w14:paraId="73BEA974" w14:textId="77777777" w:rsidR="00BF7BC6" w:rsidRDefault="00BF7BC6">
                      <w:pPr>
                        <w:pStyle w:val="BodyText"/>
                        <w:rPr>
                          <w:b/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151D3">
        <w:rPr>
          <w:noProof/>
        </w:rPr>
        <mc:AlternateContent>
          <mc:Choice Requires="wps">
            <w:drawing>
              <wp:anchor distT="0" distB="0" distL="114300" distR="114300" simplePos="0" relativeHeight="251658291" behindDoc="1" locked="0" layoutInCell="1" allowOverlap="1" wp14:anchorId="1683E999" wp14:editId="6E84D584">
                <wp:simplePos x="0" y="0"/>
                <wp:positionH relativeFrom="page">
                  <wp:posOffset>361950</wp:posOffset>
                </wp:positionH>
                <wp:positionV relativeFrom="page">
                  <wp:posOffset>3124200</wp:posOffset>
                </wp:positionV>
                <wp:extent cx="1260475" cy="1183640"/>
                <wp:effectExtent l="0" t="0" r="15875" b="16510"/>
                <wp:wrapNone/>
                <wp:docPr id="43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1183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A843E0" w14:textId="77777777" w:rsidR="004B2787" w:rsidRDefault="004B2787" w:rsidP="004B2787">
                            <w:pPr>
                              <w:spacing w:before="77" w:line="264" w:lineRule="auto"/>
                              <w:ind w:right="57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>How will you manage an exposure or suspected exposure to COVID-19?</w:t>
                            </w:r>
                          </w:p>
                          <w:p w14:paraId="048484FE" w14:textId="77777777" w:rsidR="00BF7BC6" w:rsidRDefault="00BF7BC6">
                            <w:pPr>
                              <w:pStyle w:val="BodyText"/>
                              <w:rPr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83E999" id="Text Box 42" o:spid="_x0000_s1067" type="#_x0000_t202" style="position:absolute;margin-left:28.5pt;margin-top:246pt;width:99.25pt;height:93.2pt;z-index:-25165818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" filled="f" stroked="f">
                <v:textbox inset="0,0,0,0">
                  <w:txbxContent>
                    <w:p w14:paraId="47A843E0" w14:textId="77777777" w:rsidR="004B2787" w:rsidRDefault="004B2787" w:rsidP="004B2787">
                      <w:pPr>
                        <w:spacing w:before="77" w:line="264" w:lineRule="auto"/>
                        <w:ind w:right="57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323031"/>
                          <w:sz w:val="15"/>
                        </w:rPr>
                        <w:t>How will you manage an exposure or suspected exposure to COVID-19?</w:t>
                      </w:r>
                    </w:p>
                    <w:p w14:paraId="048484FE" w14:textId="77777777" w:rsidR="00BF7BC6" w:rsidRDefault="00BF7BC6">
                      <w:pPr>
                        <w:pStyle w:val="BodyText"/>
                        <w:rPr>
                          <w:b/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51D70">
        <w:rPr>
          <w:noProof/>
        </w:rPr>
        <mc:AlternateContent>
          <mc:Choice Requires="wpg">
            <w:drawing>
              <wp:anchor distT="0" distB="0" distL="114300" distR="114300" simplePos="0" relativeHeight="251658284" behindDoc="1" locked="0" layoutInCell="1" allowOverlap="1" wp14:anchorId="55694C63" wp14:editId="7D52CD5E">
                <wp:simplePos x="0" y="0"/>
                <wp:positionH relativeFrom="page">
                  <wp:posOffset>381000</wp:posOffset>
                </wp:positionH>
                <wp:positionV relativeFrom="page">
                  <wp:posOffset>1003300</wp:posOffset>
                </wp:positionV>
                <wp:extent cx="6840220" cy="6084000"/>
                <wp:effectExtent l="0" t="0" r="36830" b="12065"/>
                <wp:wrapNone/>
                <wp:docPr id="49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0220" cy="6084000"/>
                          <a:chOff x="567" y="1540"/>
                          <a:chExt cx="10772" cy="13761"/>
                        </a:xfrm>
                      </wpg:grpSpPr>
                      <wps:wsp>
                        <wps:cNvPr id="50" name="Freeform 49"/>
                        <wps:cNvSpPr>
                          <a:spLocks/>
                        </wps:cNvSpPr>
                        <wps:spPr bwMode="auto">
                          <a:xfrm>
                            <a:off x="2551" y="1545"/>
                            <a:ext cx="6804" cy="13754"/>
                          </a:xfrm>
                          <a:custGeom>
                            <a:avLst/>
                            <a:gdLst>
                              <a:gd name="T0" fmla="+- 0 9354 2551"/>
                              <a:gd name="T1" fmla="*/ T0 w 6804"/>
                              <a:gd name="T2" fmla="+- 0 1545 1545"/>
                              <a:gd name="T3" fmla="*/ 1545 h 13754"/>
                              <a:gd name="T4" fmla="+- 0 2551 2551"/>
                              <a:gd name="T5" fmla="*/ T4 w 6804"/>
                              <a:gd name="T6" fmla="+- 0 1545 1545"/>
                              <a:gd name="T7" fmla="*/ 1545 h 13754"/>
                              <a:gd name="T8" fmla="+- 0 2551 2551"/>
                              <a:gd name="T9" fmla="*/ T8 w 6804"/>
                              <a:gd name="T10" fmla="+- 0 3085 1545"/>
                              <a:gd name="T11" fmla="*/ 3085 h 13754"/>
                              <a:gd name="T12" fmla="+- 0 2551 2551"/>
                              <a:gd name="T13" fmla="*/ T12 w 6804"/>
                              <a:gd name="T14" fmla="+- 0 15298 1545"/>
                              <a:gd name="T15" fmla="*/ 15298 h 13754"/>
                              <a:gd name="T16" fmla="+- 0 9354 2551"/>
                              <a:gd name="T17" fmla="*/ T16 w 6804"/>
                              <a:gd name="T18" fmla="+- 0 15298 1545"/>
                              <a:gd name="T19" fmla="*/ 15298 h 13754"/>
                              <a:gd name="T20" fmla="+- 0 9354 2551"/>
                              <a:gd name="T21" fmla="*/ T20 w 6804"/>
                              <a:gd name="T22" fmla="+- 0 3085 1545"/>
                              <a:gd name="T23" fmla="*/ 3085 h 13754"/>
                              <a:gd name="T24" fmla="+- 0 9354 2551"/>
                              <a:gd name="T25" fmla="*/ T24 w 6804"/>
                              <a:gd name="T26" fmla="+- 0 1545 1545"/>
                              <a:gd name="T27" fmla="*/ 1545 h 13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6804" h="13754">
                                <a:moveTo>
                                  <a:pt x="680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540"/>
                                </a:lnTo>
                                <a:lnTo>
                                  <a:pt x="0" y="13753"/>
                                </a:lnTo>
                                <a:lnTo>
                                  <a:pt x="6803" y="13753"/>
                                </a:lnTo>
                                <a:lnTo>
                                  <a:pt x="6803" y="1540"/>
                                </a:lnTo>
                                <a:lnTo>
                                  <a:pt x="6803" y="0"/>
                                </a:lnTo>
                              </a:path>
                            </a:pathLst>
                          </a:custGeom>
                          <a:solidFill>
                            <a:srgbClr val="E7E8E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Line 50"/>
                        <wps:cNvCnPr>
                          <a:cxnSpLocks noChangeShapeType="1"/>
                        </wps:cNvCnPr>
                        <wps:spPr bwMode="auto">
                          <a:xfrm>
                            <a:off x="567" y="1545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" name="Line 51"/>
                        <wps:cNvCnPr>
                          <a:cxnSpLocks noChangeShapeType="1"/>
                        </wps:cNvCnPr>
                        <wps:spPr bwMode="auto">
                          <a:xfrm>
                            <a:off x="2551" y="1545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9354" y="1545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Line 53"/>
                        <wps:cNvCnPr>
                          <a:cxnSpLocks noChangeShapeType="1"/>
                        </wps:cNvCnPr>
                        <wps:spPr bwMode="auto">
                          <a:xfrm>
                            <a:off x="567" y="1915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2551" y="1915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" name="Line 55"/>
                        <wps:cNvCnPr>
                          <a:cxnSpLocks noChangeShapeType="1"/>
                        </wps:cNvCnPr>
                        <wps:spPr bwMode="auto">
                          <a:xfrm>
                            <a:off x="9354" y="1915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Line 56"/>
                        <wps:cNvCnPr>
                          <a:cxnSpLocks noChangeShapeType="1"/>
                        </wps:cNvCnPr>
                        <wps:spPr bwMode="auto">
                          <a:xfrm>
                            <a:off x="567" y="6203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" name="Line 57"/>
                        <wps:cNvCnPr>
                          <a:cxnSpLocks noChangeShapeType="1"/>
                        </wps:cNvCnPr>
                        <wps:spPr bwMode="auto">
                          <a:xfrm>
                            <a:off x="2551" y="6203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" name="Line 58"/>
                        <wps:cNvCnPr>
                          <a:cxnSpLocks noChangeShapeType="1"/>
                        </wps:cNvCnPr>
                        <wps:spPr bwMode="auto">
                          <a:xfrm>
                            <a:off x="9354" y="6203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567" y="11200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Line 60"/>
                        <wps:cNvCnPr>
                          <a:cxnSpLocks noChangeShapeType="1"/>
                        </wps:cNvCnPr>
                        <wps:spPr bwMode="auto">
                          <a:xfrm>
                            <a:off x="2551" y="11200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2" name="Line 61"/>
                        <wps:cNvCnPr>
                          <a:cxnSpLocks noChangeShapeType="1"/>
                        </wps:cNvCnPr>
                        <wps:spPr bwMode="auto">
                          <a:xfrm>
                            <a:off x="9354" y="11200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3" name="Line 62"/>
                        <wps:cNvCnPr>
                          <a:cxnSpLocks noChangeShapeType="1"/>
                        </wps:cNvCnPr>
                        <wps:spPr bwMode="auto">
                          <a:xfrm>
                            <a:off x="567" y="15298"/>
                            <a:ext cx="198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8" name="Line 63"/>
                        <wps:cNvCnPr>
                          <a:cxnSpLocks noChangeShapeType="1"/>
                        </wps:cNvCnPr>
                        <wps:spPr bwMode="auto">
                          <a:xfrm>
                            <a:off x="2551" y="15298"/>
                            <a:ext cx="6803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" name="Line 64"/>
                        <wps:cNvCnPr>
                          <a:cxnSpLocks noChangeShapeType="1"/>
                        </wps:cNvCnPr>
                        <wps:spPr bwMode="auto">
                          <a:xfrm>
                            <a:off x="9354" y="15298"/>
                            <a:ext cx="198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29DE45" id="Group 48" o:spid="_x0000_s1026" style="position:absolute;margin-left:30pt;margin-top:79pt;width:538.6pt;height:479.05pt;z-index:-251658196;mso-position-horizontal-relative:page;mso-position-vertical-relative:page" coordorigin="567,1540" coordsize="10772,137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">
                <v:shape id="Freeform 49" o:spid="_x0000_s1027" style="position:absolute;left:2551;top:1545;width:6804;height:13754;visibility:visible;mso-wrap-style:square;v-text-anchor:top" coordsize="6804,13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" path="m6803,l,,,1540,,13753r6803,l6803,1540,6803,e" fillcolor="#e7e8e9" stroked="f">
                  <v:path arrowok="t" o:connecttype="custom" o:connectlocs="6803,1545;0,1545;0,3085;0,15298;6803,15298;6803,3085;6803,1545" o:connectangles="0,0,0,0,0,0,0"/>
                </v:shape>
                <v:line id="Line 50" o:spid="_x0000_s1028" style="position:absolute;visibility:visible;mso-wrap-style:square" from="567,1545" to="2551,1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" strokecolor="#231f20" strokeweight=".5pt"/>
                <v:line id="Line 51" o:spid="_x0000_s1029" style="position:absolute;visibility:visible;mso-wrap-style:square" from="2551,1545" to="9354,1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" strokecolor="#231f20" strokeweight=".5pt"/>
                <v:line id="Line 52" o:spid="_x0000_s1030" style="position:absolute;visibility:visible;mso-wrap-style:square" from="9354,1545" to="11339,1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" strokecolor="#231f20" strokeweight=".5pt"/>
                <v:line id="Line 53" o:spid="_x0000_s1031" style="position:absolute;visibility:visible;mso-wrap-style:square" from="567,1915" to="2551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" strokecolor="#231f20" strokeweight=".25pt"/>
                <v:line id="Line 54" o:spid="_x0000_s1032" style="position:absolute;visibility:visible;mso-wrap-style:square" from="2551,1915" to="9354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" strokecolor="#231f20" strokeweight=".25pt"/>
                <v:line id="Line 55" o:spid="_x0000_s1033" style="position:absolute;visibility:visible;mso-wrap-style:square" from="9354,1915" to="11339,19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" strokecolor="#231f20" strokeweight=".25pt"/>
                <v:line id="Line 56" o:spid="_x0000_s1034" style="position:absolute;visibility:visible;mso-wrap-style:square" from="567,6203" to="2551,62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" strokecolor="#231f20" strokeweight=".25pt"/>
                <v:line id="Line 57" o:spid="_x0000_s1035" style="position:absolute;visibility:visible;mso-wrap-style:square" from="2551,6203" to="9354,62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" strokecolor="#231f20" strokeweight=".25pt"/>
                <v:line id="Line 58" o:spid="_x0000_s1036" style="position:absolute;visibility:visible;mso-wrap-style:square" from="9354,6203" to="11339,62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" strokecolor="#231f20" strokeweight=".25pt"/>
                <v:line id="Line 59" o:spid="_x0000_s1037" style="position:absolute;visibility:visible;mso-wrap-style:square" from="567,11200" to="2551,11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" strokecolor="#231f20" strokeweight=".25pt"/>
                <v:line id="Line 60" o:spid="_x0000_s1038" style="position:absolute;visibility:visible;mso-wrap-style:square" from="2551,11200" to="9354,11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" strokecolor="#231f20" strokeweight=".25pt"/>
                <v:line id="Line 61" o:spid="_x0000_s1039" style="position:absolute;visibility:visible;mso-wrap-style:square" from="9354,11200" to="11339,11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" strokecolor="#231f20" strokeweight=".25pt"/>
                <v:line id="Line 62" o:spid="_x0000_s1040" style="position:absolute;visibility:visible;mso-wrap-style:square" from="567,15298" to="2551,152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" strokecolor="#231f20" strokeweight=".25pt"/>
                <v:line id="Line 63" o:spid="_x0000_s1041" style="position:absolute;visibility:visible;mso-wrap-style:square" from="2551,15298" to="9354,152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" strokecolor="#231f20" strokeweight=".25pt"/>
                <v:line id="Line 64" o:spid="_x0000_s1042" style="position:absolute;visibility:visible;mso-wrap-style:square" from="9354,15298" to="11339,152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" strokecolor="#231f20" strokeweight=".25pt"/>
                <w10:wrap anchorx="page" anchory="page"/>
              </v:group>
            </w:pict>
          </mc:Fallback>
        </mc:AlternateContent>
      </w:r>
      <w:r w:rsidR="00551D70" w:rsidRPr="004230A2"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836928" behindDoc="1" locked="0" layoutInCell="1" allowOverlap="1" wp14:anchorId="6880E957" wp14:editId="794532A7">
                <wp:simplePos x="0" y="0"/>
                <wp:positionH relativeFrom="page">
                  <wp:posOffset>304800</wp:posOffset>
                </wp:positionH>
                <wp:positionV relativeFrom="page">
                  <wp:posOffset>1247775</wp:posOffset>
                </wp:positionV>
                <wp:extent cx="1260475" cy="1209675"/>
                <wp:effectExtent l="0" t="0" r="15875" b="9525"/>
                <wp:wrapNone/>
                <wp:docPr id="1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0475" cy="1209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8DFF7C" w14:textId="77777777" w:rsidR="004230A2" w:rsidRDefault="004230A2" w:rsidP="004230A2">
                            <w:pPr>
                              <w:spacing w:before="77" w:line="264" w:lineRule="auto"/>
                              <w:ind w:right="224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323031"/>
                                <w:sz w:val="15"/>
                              </w:rPr>
                              <w:t>How will you ensure all workers, volunteers, and attendees are able to keep themselves safe from exposure to COVID-19?</w:t>
                            </w:r>
                          </w:p>
                          <w:p w14:paraId="018F126A" w14:textId="77777777" w:rsidR="004230A2" w:rsidRDefault="004230A2" w:rsidP="004230A2">
                            <w:pPr>
                              <w:pStyle w:val="BodyText"/>
                              <w:rPr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80E957" id="_x0000_s1068" type="#_x0000_t202" style="position:absolute;margin-left:24pt;margin-top:98.25pt;width:99.25pt;height:95.25pt;z-index:-251479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" filled="f" stroked="f">
                <v:textbox inset="0,0,0,0">
                  <w:txbxContent>
                    <w:p w14:paraId="2B8DFF7C" w14:textId="77777777" w:rsidR="004230A2" w:rsidRDefault="004230A2" w:rsidP="004230A2">
                      <w:pPr>
                        <w:spacing w:before="77" w:line="264" w:lineRule="auto"/>
                        <w:ind w:right="224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323031"/>
                          <w:sz w:val="15"/>
                        </w:rPr>
                        <w:t>How will you ensure all workers, volunteers, and attendees are able to keep themselves safe from exposure to COVID-19?</w:t>
                      </w:r>
                    </w:p>
                    <w:p w14:paraId="018F126A" w14:textId="77777777" w:rsidR="004230A2" w:rsidRDefault="004230A2" w:rsidP="004230A2">
                      <w:pPr>
                        <w:pStyle w:val="BodyText"/>
                        <w:rPr>
                          <w:b/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C0246">
        <w:rPr>
          <w:noProof/>
        </w:rPr>
        <mc:AlternateContent>
          <mc:Choice Requires="wps">
            <w:drawing>
              <wp:anchor distT="0" distB="0" distL="114300" distR="114300" simplePos="0" relativeHeight="251658290" behindDoc="1" locked="0" layoutInCell="1" allowOverlap="1" wp14:anchorId="2FE17877" wp14:editId="70F4E123">
                <wp:simplePos x="0" y="0"/>
                <wp:positionH relativeFrom="page">
                  <wp:posOffset>5884545</wp:posOffset>
                </wp:positionH>
                <wp:positionV relativeFrom="page">
                  <wp:posOffset>981075</wp:posOffset>
                </wp:positionV>
                <wp:extent cx="1452245" cy="234950"/>
                <wp:effectExtent l="0" t="0" r="14605" b="12700"/>
                <wp:wrapNone/>
                <wp:docPr id="133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2245" cy="23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CEEBDE" w14:textId="5C6A4729" w:rsidR="00BF7BC6" w:rsidRDefault="00833E4D">
                            <w:pPr>
                              <w:spacing w:before="77"/>
                              <w:ind w:left="113"/>
                              <w:rPr>
                                <w:b/>
                                <w:sz w:val="15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WHO I</w:t>
                            </w:r>
                            <w:r w:rsidR="00B12F0B">
                              <w:rPr>
                                <w:b/>
                                <w:color w:val="231F20"/>
                                <w:sz w:val="15"/>
                              </w:rPr>
                              <w:t xml:space="preserve">S </w:t>
                            </w:r>
                            <w:r>
                              <w:rPr>
                                <w:b/>
                                <w:color w:val="231F20"/>
                                <w:sz w:val="15"/>
                              </w:rPr>
                              <w:t>RESPONSIBLE</w:t>
                            </w:r>
                            <w:r w:rsidR="001C0246">
                              <w:rPr>
                                <w:b/>
                                <w:color w:val="231F20"/>
                                <w:sz w:val="15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E17877" id="Text Box 68" o:spid="_x0000_s1069" type="#_x0000_t202" style="position:absolute;margin-left:463.35pt;margin-top:77.25pt;width:114.35pt;height:18.5pt;z-index:-25165819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" filled="f" stroked="f">
                <v:textbox inset="0,0,0,0">
                  <w:txbxContent>
                    <w:p w14:paraId="78CEEBDE" w14:textId="5C6A4729" w:rsidR="00BF7BC6" w:rsidRDefault="00833E4D">
                      <w:pPr>
                        <w:spacing w:before="77"/>
                        <w:ind w:left="113"/>
                        <w:rPr>
                          <w:b/>
                          <w:sz w:val="15"/>
                        </w:rPr>
                      </w:pPr>
                      <w:r>
                        <w:rPr>
                          <w:b/>
                          <w:color w:val="231F20"/>
                          <w:sz w:val="15"/>
                        </w:rPr>
                        <w:t>WHO I</w:t>
                      </w:r>
                      <w:r w:rsidR="00B12F0B">
                        <w:rPr>
                          <w:b/>
                          <w:color w:val="231F20"/>
                          <w:sz w:val="15"/>
                        </w:rPr>
                        <w:t xml:space="preserve">S </w:t>
                      </w:r>
                      <w:r>
                        <w:rPr>
                          <w:b/>
                          <w:color w:val="231F20"/>
                          <w:sz w:val="15"/>
                        </w:rPr>
                        <w:t>RESPONSIBLE</w:t>
                      </w:r>
                      <w:r w:rsidR="001C0246">
                        <w:rPr>
                          <w:b/>
                          <w:color w:val="231F20"/>
                          <w:sz w:val="15"/>
                        </w:rPr>
                        <w:t>: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C0246">
        <w:rPr>
          <w:noProof/>
        </w:rPr>
        <mc:AlternateContent>
          <mc:Choice Requires="wps">
            <w:drawing>
              <wp:anchor distT="0" distB="0" distL="114300" distR="114300" simplePos="0" relativeHeight="251658285" behindDoc="1" locked="0" layoutInCell="1" allowOverlap="1" wp14:anchorId="1338F5C6" wp14:editId="7D6DDCD2">
                <wp:simplePos x="0" y="0"/>
                <wp:positionH relativeFrom="page">
                  <wp:posOffset>342900</wp:posOffset>
                </wp:positionH>
                <wp:positionV relativeFrom="page">
                  <wp:posOffset>323850</wp:posOffset>
                </wp:positionV>
                <wp:extent cx="2019300" cy="358140"/>
                <wp:effectExtent l="0" t="0" r="0" b="3810"/>
                <wp:wrapNone/>
                <wp:docPr id="4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358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769A78" w14:textId="59C6A6FD" w:rsidR="00BF7BC6" w:rsidRDefault="000D67CF">
                            <w:pPr>
                              <w:spacing w:before="22"/>
                              <w:ind w:left="20"/>
                              <w:rPr>
                                <w:b/>
                                <w:sz w:val="13"/>
                              </w:rPr>
                            </w:pPr>
                            <w:r w:rsidRPr="000D67CF">
                              <w:rPr>
                                <w:b/>
                                <w:color w:val="FF0000"/>
                                <w:sz w:val="13"/>
                              </w:rPr>
                              <w:t>R</w:t>
                            </w:r>
                            <w:r w:rsidR="00557E14">
                              <w:rPr>
                                <w:b/>
                                <w:color w:val="FF0000"/>
                                <w:sz w:val="13"/>
                              </w:rPr>
                              <w:t>ED</w:t>
                            </w:r>
                            <w:r w:rsidR="009A734A" w:rsidRPr="000D67CF">
                              <w:rPr>
                                <w:b/>
                                <w:color w:val="FF0000"/>
                                <w:sz w:val="13"/>
                              </w:rPr>
                              <w:t xml:space="preserve"> </w:t>
                            </w:r>
                          </w:p>
                          <w:p w14:paraId="2210B77A" w14:textId="6DD0F81D" w:rsidR="00BF7BC6" w:rsidRDefault="00833E4D">
                            <w:pPr>
                              <w:spacing w:before="71"/>
                              <w:ind w:left="2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pacing w:val="-8"/>
                                <w:sz w:val="24"/>
                              </w:rPr>
                              <w:t xml:space="preserve">COVID-19 </w:t>
                            </w:r>
                            <w:r w:rsidR="001C0246">
                              <w:rPr>
                                <w:b/>
                                <w:color w:val="231F20"/>
                                <w:spacing w:val="-3"/>
                                <w:sz w:val="24"/>
                              </w:rPr>
                              <w:t>S</w:t>
                            </w:r>
                            <w:r>
                              <w:rPr>
                                <w:b/>
                                <w:color w:val="231F20"/>
                                <w:spacing w:val="-3"/>
                                <w:sz w:val="24"/>
                              </w:rPr>
                              <w:t xml:space="preserve">afety </w:t>
                            </w:r>
                            <w:r w:rsidR="001C0246">
                              <w:rPr>
                                <w:b/>
                                <w:color w:val="231F20"/>
                                <w:spacing w:val="-6"/>
                                <w:sz w:val="24"/>
                              </w:rPr>
                              <w:t>P</w:t>
                            </w:r>
                            <w:r>
                              <w:rPr>
                                <w:b/>
                                <w:color w:val="231F20"/>
                                <w:spacing w:val="-6"/>
                                <w:sz w:val="24"/>
                              </w:rPr>
                              <w:t>l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38F5C6" id="Text Box 47" o:spid="_x0000_s1070" type="#_x0000_t202" style="position:absolute;margin-left:27pt;margin-top:25.5pt;width:159pt;height:28.2pt;z-index:-25165819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" filled="f" stroked="f">
                <v:textbox inset="0,0,0,0">
                  <w:txbxContent>
                    <w:p w14:paraId="35769A78" w14:textId="59C6A6FD" w:rsidR="00BF7BC6" w:rsidRDefault="000D67CF">
                      <w:pPr>
                        <w:spacing w:before="22"/>
                        <w:ind w:left="20"/>
                        <w:rPr>
                          <w:b/>
                          <w:sz w:val="13"/>
                        </w:rPr>
                      </w:pPr>
                      <w:r w:rsidRPr="000D67CF">
                        <w:rPr>
                          <w:b/>
                          <w:color w:val="FF0000"/>
                          <w:sz w:val="13"/>
                        </w:rPr>
                        <w:t>R</w:t>
                      </w:r>
                      <w:r w:rsidR="00557E14">
                        <w:rPr>
                          <w:b/>
                          <w:color w:val="FF0000"/>
                          <w:sz w:val="13"/>
                        </w:rPr>
                        <w:t>ED</w:t>
                      </w:r>
                      <w:r w:rsidR="009A734A" w:rsidRPr="000D67CF">
                        <w:rPr>
                          <w:b/>
                          <w:color w:val="FF0000"/>
                          <w:sz w:val="13"/>
                        </w:rPr>
                        <w:t xml:space="preserve"> </w:t>
                      </w:r>
                    </w:p>
                    <w:p w14:paraId="2210B77A" w14:textId="6DD0F81D" w:rsidR="00BF7BC6" w:rsidRDefault="00833E4D">
                      <w:pPr>
                        <w:spacing w:before="71"/>
                        <w:ind w:left="20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231F20"/>
                          <w:spacing w:val="-8"/>
                          <w:sz w:val="24"/>
                        </w:rPr>
                        <w:t xml:space="preserve">COVID-19 </w:t>
                      </w:r>
                      <w:r w:rsidR="001C0246">
                        <w:rPr>
                          <w:b/>
                          <w:color w:val="231F20"/>
                          <w:spacing w:val="-3"/>
                          <w:sz w:val="24"/>
                        </w:rPr>
                        <w:t>S</w:t>
                      </w:r>
                      <w:r>
                        <w:rPr>
                          <w:b/>
                          <w:color w:val="231F20"/>
                          <w:spacing w:val="-3"/>
                          <w:sz w:val="24"/>
                        </w:rPr>
                        <w:t xml:space="preserve">afety </w:t>
                      </w:r>
                      <w:r w:rsidR="001C0246">
                        <w:rPr>
                          <w:b/>
                          <w:color w:val="231F20"/>
                          <w:spacing w:val="-6"/>
                          <w:sz w:val="24"/>
                        </w:rPr>
                        <w:t>P</w:t>
                      </w:r>
                      <w:r>
                        <w:rPr>
                          <w:b/>
                          <w:color w:val="231F20"/>
                          <w:spacing w:val="-6"/>
                          <w:sz w:val="24"/>
                        </w:rPr>
                        <w:t>la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A619D">
        <w:rPr>
          <w:noProof/>
        </w:rPr>
        <mc:AlternateContent>
          <mc:Choice Requires="wps">
            <w:drawing>
              <wp:anchor distT="0" distB="0" distL="114300" distR="114300" simplePos="0" relativeHeight="251658299" behindDoc="1" locked="0" layoutInCell="1" allowOverlap="1" wp14:anchorId="0C8DFADF" wp14:editId="7ABD4DB6">
                <wp:simplePos x="0" y="0"/>
                <wp:positionH relativeFrom="page">
                  <wp:posOffset>1571625</wp:posOffset>
                </wp:positionH>
                <wp:positionV relativeFrom="page">
                  <wp:posOffset>7153275</wp:posOffset>
                </wp:positionV>
                <wp:extent cx="4316095" cy="819150"/>
                <wp:effectExtent l="0" t="0" r="8255" b="0"/>
                <wp:wrapNone/>
                <wp:docPr id="36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6095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91C2C3" w14:textId="77777777" w:rsidR="00BF7BC6" w:rsidRPr="00672A5E" w:rsidRDefault="00BF7BC6">
                            <w:pPr>
                              <w:pStyle w:val="BodyText"/>
                              <w:spacing w:before="0"/>
                              <w:ind w:left="0"/>
                            </w:pPr>
                          </w:p>
                          <w:p w14:paraId="13E97F58" w14:textId="77777777" w:rsidR="00BF7BC6" w:rsidRDefault="00BF7BC6">
                            <w:pPr>
                              <w:pStyle w:val="BodyText"/>
                              <w:spacing w:before="0"/>
                              <w:ind w:left="0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  <w:p w14:paraId="7FC717E6" w14:textId="77777777" w:rsidR="00BF7BC6" w:rsidRDefault="00BF7BC6">
                            <w:pPr>
                              <w:pStyle w:val="BodyText"/>
                              <w:spacing w:before="9"/>
                              <w:ind w:left="0"/>
                              <w:rPr>
                                <w:rFonts w:ascii="Times New Roman"/>
                              </w:rPr>
                            </w:pPr>
                          </w:p>
                          <w:p w14:paraId="4911B50B" w14:textId="77777777" w:rsidR="00B12F0B" w:rsidRPr="00B12F0B" w:rsidRDefault="00B12F0B">
                            <w:pPr>
                              <w:ind w:left="113"/>
                              <w:rPr>
                                <w:iCs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8DFADF" id="Text Box 35" o:spid="_x0000_s1071" type="#_x0000_t202" style="position:absolute;margin-left:123.75pt;margin-top:563.25pt;width:339.85pt;height:64.5pt;z-index:-25165818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" filled="f" stroked="f">
                <v:textbox inset="0,0,0,0">
                  <w:txbxContent>
                    <w:p w14:paraId="1591C2C3" w14:textId="77777777" w:rsidR="00BF7BC6" w:rsidRPr="00672A5E" w:rsidRDefault="00BF7BC6">
                      <w:pPr>
                        <w:pStyle w:val="BodyText"/>
                        <w:spacing w:before="0"/>
                        <w:ind w:left="0"/>
                      </w:pPr>
                    </w:p>
                    <w:p w14:paraId="13E97F58" w14:textId="77777777" w:rsidR="00BF7BC6" w:rsidRDefault="00BF7BC6">
                      <w:pPr>
                        <w:pStyle w:val="BodyText"/>
                        <w:spacing w:before="0"/>
                        <w:ind w:left="0"/>
                        <w:rPr>
                          <w:rFonts w:ascii="Times New Roman"/>
                          <w:sz w:val="16"/>
                        </w:rPr>
                      </w:pPr>
                    </w:p>
                    <w:p w14:paraId="7FC717E6" w14:textId="77777777" w:rsidR="00BF7BC6" w:rsidRDefault="00BF7BC6">
                      <w:pPr>
                        <w:pStyle w:val="BodyText"/>
                        <w:spacing w:before="9"/>
                        <w:ind w:left="0"/>
                        <w:rPr>
                          <w:rFonts w:ascii="Times New Roman"/>
                        </w:rPr>
                      </w:pPr>
                    </w:p>
                    <w:p w14:paraId="4911B50B" w14:textId="77777777" w:rsidR="00B12F0B" w:rsidRPr="00B12F0B" w:rsidRDefault="00B12F0B">
                      <w:pPr>
                        <w:ind w:left="113"/>
                        <w:rPr>
                          <w:iCs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6522A">
        <w:rPr>
          <w:noProof/>
        </w:rPr>
        <mc:AlternateContent>
          <mc:Choice Requires="wps">
            <w:drawing>
              <wp:anchor distT="0" distB="0" distL="114300" distR="114300" simplePos="0" relativeHeight="251658298" behindDoc="1" locked="0" layoutInCell="1" allowOverlap="1" wp14:anchorId="5672D7FB" wp14:editId="0846A713">
                <wp:simplePos x="0" y="0"/>
                <wp:positionH relativeFrom="page">
                  <wp:posOffset>304800</wp:posOffset>
                </wp:positionH>
                <wp:positionV relativeFrom="page">
                  <wp:posOffset>7153275</wp:posOffset>
                </wp:positionV>
                <wp:extent cx="1259840" cy="783170"/>
                <wp:effectExtent l="0" t="0" r="16510" b="17145"/>
                <wp:wrapNone/>
                <wp:docPr id="37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9840" cy="783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4D7743" w14:textId="2CF6E0BE" w:rsidR="00B12F0B" w:rsidRPr="00C6522A" w:rsidRDefault="00470D7E" w:rsidP="00C6522A">
                            <w:pPr>
                              <w:spacing w:before="85" w:line="273" w:lineRule="auto"/>
                              <w:ind w:right="165"/>
                              <w:rPr>
                                <w:b/>
                                <w:bCs/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b/>
                                <w:bCs/>
                                <w:iCs/>
                                <w:sz w:val="15"/>
                                <w:szCs w:val="15"/>
                              </w:rPr>
                              <w:t xml:space="preserve">Notes: </w:t>
                            </w:r>
                            <w:r>
                              <w:rPr>
                                <w:b/>
                                <w:bCs/>
                                <w:iCs/>
                                <w:sz w:val="15"/>
                                <w:szCs w:val="15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iCs/>
                                <w:sz w:val="15"/>
                                <w:szCs w:val="15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iCs/>
                                <w:sz w:val="15"/>
                                <w:szCs w:val="15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72D7FB" id="Text Box 36" o:spid="_x0000_s1072" type="#_x0000_t202" style="position:absolute;margin-left:24pt;margin-top:563.25pt;width:99.2pt;height:61.65pt;z-index:-25165818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" filled="f" stroked="f">
                <v:textbox inset="0,0,0,0">
                  <w:txbxContent>
                    <w:p w14:paraId="7F4D7743" w14:textId="2CF6E0BE" w:rsidR="00B12F0B" w:rsidRPr="00C6522A" w:rsidRDefault="00470D7E" w:rsidP="00C6522A">
                      <w:pPr>
                        <w:spacing w:before="85" w:line="273" w:lineRule="auto"/>
                        <w:ind w:right="165"/>
                        <w:rPr>
                          <w:b/>
                          <w:bCs/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b/>
                          <w:bCs/>
                          <w:iCs/>
                          <w:sz w:val="15"/>
                          <w:szCs w:val="15"/>
                        </w:rPr>
                        <w:t xml:space="preserve">Notes: </w:t>
                      </w:r>
                      <w:r>
                        <w:rPr>
                          <w:b/>
                          <w:bCs/>
                          <w:iCs/>
                          <w:sz w:val="15"/>
                          <w:szCs w:val="15"/>
                        </w:rPr>
                        <w:tab/>
                      </w:r>
                      <w:r>
                        <w:rPr>
                          <w:b/>
                          <w:bCs/>
                          <w:iCs/>
                          <w:sz w:val="15"/>
                          <w:szCs w:val="15"/>
                        </w:rPr>
                        <w:tab/>
                      </w:r>
                      <w:r>
                        <w:rPr>
                          <w:b/>
                          <w:bCs/>
                          <w:iCs/>
                          <w:sz w:val="15"/>
                          <w:szCs w:val="15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22991">
        <w:rPr>
          <w:sz w:val="2"/>
          <w:szCs w:val="2"/>
        </w:rPr>
        <w:t>N</w:t>
      </w:r>
    </w:p>
    <w:sectPr w:rsidR="00BF7BC6">
      <w:pgSz w:w="11910" w:h="16840"/>
      <w:pgMar w:top="0" w:right="0" w:bottom="280" w:left="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1E818" w14:textId="77777777" w:rsidR="00C15536" w:rsidRDefault="00C15536" w:rsidP="001706D4">
      <w:r>
        <w:separator/>
      </w:r>
    </w:p>
  </w:endnote>
  <w:endnote w:type="continuationSeparator" w:id="0">
    <w:p w14:paraId="655164DF" w14:textId="77777777" w:rsidR="00C15536" w:rsidRDefault="00C15536" w:rsidP="001706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8DD2E" w14:textId="2DB1B45B" w:rsidR="001706D4" w:rsidRDefault="00557E14">
    <w:pPr>
      <w:pStyle w:val="Footer"/>
    </w:pPr>
    <w:r>
      <w:t>January 2022</w:t>
    </w:r>
  </w:p>
  <w:p w14:paraId="30A7F579" w14:textId="77777777" w:rsidR="001706D4" w:rsidRDefault="001706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F4209" w14:textId="77777777" w:rsidR="00C15536" w:rsidRDefault="00C15536" w:rsidP="001706D4">
      <w:r>
        <w:separator/>
      </w:r>
    </w:p>
  </w:footnote>
  <w:footnote w:type="continuationSeparator" w:id="0">
    <w:p w14:paraId="22AB95DD" w14:textId="77777777" w:rsidR="00C15536" w:rsidRDefault="00C15536" w:rsidP="001706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16EC8"/>
    <w:multiLevelType w:val="hybridMultilevel"/>
    <w:tmpl w:val="70C6C5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439A5"/>
    <w:multiLevelType w:val="hybridMultilevel"/>
    <w:tmpl w:val="5FB2C3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B21E9"/>
    <w:multiLevelType w:val="hybridMultilevel"/>
    <w:tmpl w:val="325C564E"/>
    <w:lvl w:ilvl="0" w:tplc="1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3" w15:restartNumberingAfterBreak="0">
    <w:nsid w:val="1E0C6307"/>
    <w:multiLevelType w:val="hybridMultilevel"/>
    <w:tmpl w:val="81AE7F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720B3"/>
    <w:multiLevelType w:val="hybridMultilevel"/>
    <w:tmpl w:val="430698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A1DF6"/>
    <w:multiLevelType w:val="hybridMultilevel"/>
    <w:tmpl w:val="E092D1EE"/>
    <w:lvl w:ilvl="0" w:tplc="1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6" w15:restartNumberingAfterBreak="0">
    <w:nsid w:val="3B1854F3"/>
    <w:multiLevelType w:val="hybridMultilevel"/>
    <w:tmpl w:val="0AF0D58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7254B1"/>
    <w:multiLevelType w:val="hybridMultilevel"/>
    <w:tmpl w:val="94A02A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2A6F7D"/>
    <w:multiLevelType w:val="hybridMultilevel"/>
    <w:tmpl w:val="E0387E80"/>
    <w:lvl w:ilvl="0" w:tplc="1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9" w15:restartNumberingAfterBreak="0">
    <w:nsid w:val="5CFB5EC4"/>
    <w:multiLevelType w:val="hybridMultilevel"/>
    <w:tmpl w:val="AC188E3C"/>
    <w:lvl w:ilvl="0" w:tplc="1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0" w15:restartNumberingAfterBreak="0">
    <w:nsid w:val="650412B3"/>
    <w:multiLevelType w:val="hybridMultilevel"/>
    <w:tmpl w:val="1F428F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C33297"/>
    <w:multiLevelType w:val="hybridMultilevel"/>
    <w:tmpl w:val="F8F0C66E"/>
    <w:lvl w:ilvl="0" w:tplc="1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3"/>
  </w:num>
  <w:num w:numId="5">
    <w:abstractNumId w:val="11"/>
  </w:num>
  <w:num w:numId="6">
    <w:abstractNumId w:val="4"/>
  </w:num>
  <w:num w:numId="7">
    <w:abstractNumId w:val="8"/>
  </w:num>
  <w:num w:numId="8">
    <w:abstractNumId w:val="9"/>
  </w:num>
  <w:num w:numId="9">
    <w:abstractNumId w:val="2"/>
  </w:num>
  <w:num w:numId="10">
    <w:abstractNumId w:val="6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jW2MDOzMDA3MrZQ0lEKTi0uzszPAykwrAUAmdp9IiwAAAA="/>
  </w:docVars>
  <w:rsids>
    <w:rsidRoot w:val="00BF7BC6"/>
    <w:rsid w:val="000033CB"/>
    <w:rsid w:val="00033158"/>
    <w:rsid w:val="0003738D"/>
    <w:rsid w:val="00044C78"/>
    <w:rsid w:val="00051F2D"/>
    <w:rsid w:val="00084551"/>
    <w:rsid w:val="00096C36"/>
    <w:rsid w:val="00097740"/>
    <w:rsid w:val="000A09CA"/>
    <w:rsid w:val="000B1008"/>
    <w:rsid w:val="000B56BF"/>
    <w:rsid w:val="000C3FF7"/>
    <w:rsid w:val="000D49F1"/>
    <w:rsid w:val="000D67CF"/>
    <w:rsid w:val="00147207"/>
    <w:rsid w:val="001475A8"/>
    <w:rsid w:val="001579D2"/>
    <w:rsid w:val="001706D4"/>
    <w:rsid w:val="001867AA"/>
    <w:rsid w:val="00191966"/>
    <w:rsid w:val="001A0480"/>
    <w:rsid w:val="001A2501"/>
    <w:rsid w:val="001B6F1A"/>
    <w:rsid w:val="001C0246"/>
    <w:rsid w:val="001D3072"/>
    <w:rsid w:val="001E0DFF"/>
    <w:rsid w:val="001E5520"/>
    <w:rsid w:val="001E6BB2"/>
    <w:rsid w:val="00202BBE"/>
    <w:rsid w:val="00204D3E"/>
    <w:rsid w:val="00222991"/>
    <w:rsid w:val="00230A62"/>
    <w:rsid w:val="0023222D"/>
    <w:rsid w:val="0025397F"/>
    <w:rsid w:val="00256EAD"/>
    <w:rsid w:val="00287D43"/>
    <w:rsid w:val="00291A2B"/>
    <w:rsid w:val="0029557C"/>
    <w:rsid w:val="002958C0"/>
    <w:rsid w:val="00295A01"/>
    <w:rsid w:val="002B170A"/>
    <w:rsid w:val="002B59EE"/>
    <w:rsid w:val="002D2031"/>
    <w:rsid w:val="002D3C4C"/>
    <w:rsid w:val="002E139E"/>
    <w:rsid w:val="002F4654"/>
    <w:rsid w:val="002F60FB"/>
    <w:rsid w:val="003151D3"/>
    <w:rsid w:val="00356E43"/>
    <w:rsid w:val="003729AC"/>
    <w:rsid w:val="00386F1E"/>
    <w:rsid w:val="003C0466"/>
    <w:rsid w:val="003D25F8"/>
    <w:rsid w:val="003D29D0"/>
    <w:rsid w:val="003D5451"/>
    <w:rsid w:val="003E3A31"/>
    <w:rsid w:val="003E74F9"/>
    <w:rsid w:val="003E7FF8"/>
    <w:rsid w:val="003F707A"/>
    <w:rsid w:val="00402DD6"/>
    <w:rsid w:val="004230A2"/>
    <w:rsid w:val="004232A0"/>
    <w:rsid w:val="00433A58"/>
    <w:rsid w:val="00457E95"/>
    <w:rsid w:val="00465F97"/>
    <w:rsid w:val="00470D7E"/>
    <w:rsid w:val="00491751"/>
    <w:rsid w:val="00493F1A"/>
    <w:rsid w:val="004B2787"/>
    <w:rsid w:val="004C0691"/>
    <w:rsid w:val="004F0C5E"/>
    <w:rsid w:val="0050557F"/>
    <w:rsid w:val="00527D76"/>
    <w:rsid w:val="00547BEC"/>
    <w:rsid w:val="00551D70"/>
    <w:rsid w:val="00557E14"/>
    <w:rsid w:val="0056000A"/>
    <w:rsid w:val="005618D3"/>
    <w:rsid w:val="00572111"/>
    <w:rsid w:val="00582A5C"/>
    <w:rsid w:val="005913C1"/>
    <w:rsid w:val="005A03F1"/>
    <w:rsid w:val="005E4531"/>
    <w:rsid w:val="00613892"/>
    <w:rsid w:val="00632DE7"/>
    <w:rsid w:val="00635B04"/>
    <w:rsid w:val="00644073"/>
    <w:rsid w:val="00672A5E"/>
    <w:rsid w:val="006748F5"/>
    <w:rsid w:val="006A3466"/>
    <w:rsid w:val="006A765C"/>
    <w:rsid w:val="006C0FC5"/>
    <w:rsid w:val="006C21A2"/>
    <w:rsid w:val="006D1E5C"/>
    <w:rsid w:val="00702A7C"/>
    <w:rsid w:val="00704BA9"/>
    <w:rsid w:val="007111D8"/>
    <w:rsid w:val="007267E1"/>
    <w:rsid w:val="00733806"/>
    <w:rsid w:val="00734B99"/>
    <w:rsid w:val="00737144"/>
    <w:rsid w:val="00742FE9"/>
    <w:rsid w:val="00776513"/>
    <w:rsid w:val="007A0075"/>
    <w:rsid w:val="007A1B64"/>
    <w:rsid w:val="007E09D9"/>
    <w:rsid w:val="007E53E5"/>
    <w:rsid w:val="007F2E87"/>
    <w:rsid w:val="00833E4D"/>
    <w:rsid w:val="00840AC0"/>
    <w:rsid w:val="00857562"/>
    <w:rsid w:val="00857CE0"/>
    <w:rsid w:val="008607AD"/>
    <w:rsid w:val="00890F41"/>
    <w:rsid w:val="00891356"/>
    <w:rsid w:val="008A2CB2"/>
    <w:rsid w:val="008C2288"/>
    <w:rsid w:val="0091075E"/>
    <w:rsid w:val="00914BAF"/>
    <w:rsid w:val="00921934"/>
    <w:rsid w:val="00921EF0"/>
    <w:rsid w:val="009250C1"/>
    <w:rsid w:val="00937448"/>
    <w:rsid w:val="00962373"/>
    <w:rsid w:val="00996D9F"/>
    <w:rsid w:val="009A2306"/>
    <w:rsid w:val="009A734A"/>
    <w:rsid w:val="009D20FD"/>
    <w:rsid w:val="009D23F6"/>
    <w:rsid w:val="009D30A9"/>
    <w:rsid w:val="009E4F0F"/>
    <w:rsid w:val="009F1ECA"/>
    <w:rsid w:val="00A16CD8"/>
    <w:rsid w:val="00A4458F"/>
    <w:rsid w:val="00A50CA9"/>
    <w:rsid w:val="00A55176"/>
    <w:rsid w:val="00A55E6D"/>
    <w:rsid w:val="00A712A2"/>
    <w:rsid w:val="00A747FF"/>
    <w:rsid w:val="00A872CE"/>
    <w:rsid w:val="00A962C9"/>
    <w:rsid w:val="00AA1858"/>
    <w:rsid w:val="00AA388C"/>
    <w:rsid w:val="00AC7A93"/>
    <w:rsid w:val="00AD5723"/>
    <w:rsid w:val="00AE5B3D"/>
    <w:rsid w:val="00AE7A80"/>
    <w:rsid w:val="00B12F0B"/>
    <w:rsid w:val="00B25B1B"/>
    <w:rsid w:val="00B31F3A"/>
    <w:rsid w:val="00B34272"/>
    <w:rsid w:val="00B37CE4"/>
    <w:rsid w:val="00B43658"/>
    <w:rsid w:val="00B640AE"/>
    <w:rsid w:val="00B65397"/>
    <w:rsid w:val="00B67F70"/>
    <w:rsid w:val="00B77BAD"/>
    <w:rsid w:val="00BA51E4"/>
    <w:rsid w:val="00BA619D"/>
    <w:rsid w:val="00BB2365"/>
    <w:rsid w:val="00BC31FE"/>
    <w:rsid w:val="00BE3921"/>
    <w:rsid w:val="00BF52B6"/>
    <w:rsid w:val="00BF6022"/>
    <w:rsid w:val="00BF7BC6"/>
    <w:rsid w:val="00C15536"/>
    <w:rsid w:val="00C22534"/>
    <w:rsid w:val="00C23D75"/>
    <w:rsid w:val="00C42ECD"/>
    <w:rsid w:val="00C6522A"/>
    <w:rsid w:val="00C65E72"/>
    <w:rsid w:val="00CB727D"/>
    <w:rsid w:val="00CE1B36"/>
    <w:rsid w:val="00CF4BA2"/>
    <w:rsid w:val="00D13740"/>
    <w:rsid w:val="00D339FB"/>
    <w:rsid w:val="00D56785"/>
    <w:rsid w:val="00D76A58"/>
    <w:rsid w:val="00DC19BE"/>
    <w:rsid w:val="00DD0288"/>
    <w:rsid w:val="00DE2A6C"/>
    <w:rsid w:val="00DE5A0A"/>
    <w:rsid w:val="00DF6E6B"/>
    <w:rsid w:val="00E009C3"/>
    <w:rsid w:val="00E053FB"/>
    <w:rsid w:val="00E700B7"/>
    <w:rsid w:val="00E75637"/>
    <w:rsid w:val="00E87F5F"/>
    <w:rsid w:val="00E90955"/>
    <w:rsid w:val="00EB3EC9"/>
    <w:rsid w:val="00EB45B7"/>
    <w:rsid w:val="00EC1F16"/>
    <w:rsid w:val="00EE4042"/>
    <w:rsid w:val="00F0140D"/>
    <w:rsid w:val="00F03EA1"/>
    <w:rsid w:val="00F07FD6"/>
    <w:rsid w:val="00F814D0"/>
    <w:rsid w:val="00F87EE8"/>
    <w:rsid w:val="00F92AF4"/>
    <w:rsid w:val="00F92C44"/>
    <w:rsid w:val="00F97F79"/>
    <w:rsid w:val="00FA62D7"/>
    <w:rsid w:val="00FB3E0A"/>
    <w:rsid w:val="00FC6393"/>
    <w:rsid w:val="00FD7CEA"/>
    <w:rsid w:val="00FF5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BF5D9"/>
  <w15:docId w15:val="{2566425F-BF11-6845-B69E-2AD17268F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5"/>
      <w:ind w:left="40"/>
    </w:pPr>
    <w:rPr>
      <w:sz w:val="13"/>
      <w:szCs w:val="1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12F0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2F0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CE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706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6D4"/>
    <w:rPr>
      <w:rFonts w:ascii="Verdana" w:eastAsia="Verdana" w:hAnsi="Verdana" w:cs="Verdan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706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6D4"/>
    <w:rPr>
      <w:rFonts w:ascii="Verdana" w:eastAsia="Verdana" w:hAnsi="Verdana" w:cs="Verdana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25B1B"/>
    <w:rPr>
      <w:rFonts w:ascii="Verdana" w:eastAsia="Verdana" w:hAnsi="Verdana" w:cs="Verdana"/>
      <w:sz w:val="13"/>
      <w:szCs w:val="13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orksafe.govt.nz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portnz.org.nz/covid-19-response/covid-19-protection-framework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worksafe.govt.nz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portnz.org.nz/covid-19-response/covid-19-protection-framework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880E64-76F6-4940-ADC9-3B1DC2135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ce Corlett</dc:creator>
  <cp:lastModifiedBy>CVA | OM</cp:lastModifiedBy>
  <cp:revision>97</cp:revision>
  <dcterms:created xsi:type="dcterms:W3CDTF">2022-02-08T03:57:00Z</dcterms:created>
  <dcterms:modified xsi:type="dcterms:W3CDTF">2022-03-09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07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5-06T00:00:00Z</vt:filetime>
  </property>
</Properties>
</file>